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E8ED7" w14:textId="6A10189F" w:rsidR="00194A68" w:rsidRPr="00B7668C" w:rsidRDefault="00A00D56" w:rsidP="00855855">
      <w:pPr>
        <w:spacing w:after="0" w:line="360" w:lineRule="auto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Załącznik do Uchwały nr </w:t>
      </w:r>
      <w:r w:rsidR="00CD5B6C">
        <w:rPr>
          <w:rFonts w:ascii="Palatino Linotype" w:hAnsi="Palatino Linotype"/>
        </w:rPr>
        <w:t>3</w:t>
      </w:r>
      <w:r w:rsidR="00A60A19">
        <w:rPr>
          <w:rFonts w:ascii="Palatino Linotype" w:hAnsi="Palatino Linotype"/>
        </w:rPr>
        <w:t>/</w:t>
      </w:r>
      <w:r w:rsidR="00CD5B6C">
        <w:rPr>
          <w:rFonts w:ascii="Palatino Linotype" w:hAnsi="Palatino Linotype"/>
        </w:rPr>
        <w:t>34</w:t>
      </w:r>
      <w:r w:rsidRPr="00B7668C">
        <w:rPr>
          <w:rFonts w:ascii="Palatino Linotype" w:hAnsi="Palatino Linotype"/>
        </w:rPr>
        <w:t>/202</w:t>
      </w:r>
      <w:r w:rsidR="00CD5B6C">
        <w:rPr>
          <w:rFonts w:ascii="Palatino Linotype" w:hAnsi="Palatino Linotype"/>
        </w:rPr>
        <w:t>2</w:t>
      </w:r>
      <w:r w:rsidRPr="00B7668C">
        <w:rPr>
          <w:rFonts w:ascii="Palatino Linotype" w:hAnsi="Palatino Linotype"/>
        </w:rPr>
        <w:t xml:space="preserve"> Rady Naukowej Dyscypliny</w:t>
      </w:r>
      <w:r w:rsidRPr="00B7668C">
        <w:rPr>
          <w:rFonts w:ascii="Palatino Linotype" w:hAnsi="Palatino Linotype"/>
          <w:i/>
        </w:rPr>
        <w:t xml:space="preserve"> inżynieria środowiska górnictwo i energetyka</w:t>
      </w:r>
      <w:r w:rsidRPr="00B7668C">
        <w:rPr>
          <w:rFonts w:ascii="Palatino Linotype" w:hAnsi="Palatino Linotype"/>
        </w:rPr>
        <w:t xml:space="preserve"> Uniwersytetu Przyrodniczego w Poznaniu z dnia </w:t>
      </w:r>
      <w:r w:rsidR="00CD5B6C">
        <w:rPr>
          <w:rFonts w:ascii="Palatino Linotype" w:hAnsi="Palatino Linotype"/>
        </w:rPr>
        <w:t>22</w:t>
      </w:r>
      <w:r w:rsidR="00A60A19">
        <w:rPr>
          <w:rFonts w:ascii="Palatino Linotype" w:hAnsi="Palatino Linotype"/>
        </w:rPr>
        <w:t xml:space="preserve"> </w:t>
      </w:r>
      <w:r w:rsidR="00CD5B6C">
        <w:rPr>
          <w:rFonts w:ascii="Palatino Linotype" w:hAnsi="Palatino Linotype"/>
        </w:rPr>
        <w:t>grudnia</w:t>
      </w:r>
      <w:r w:rsidR="00A60A19">
        <w:rPr>
          <w:rFonts w:ascii="Palatino Linotype" w:hAnsi="Palatino Linotype"/>
        </w:rPr>
        <w:t xml:space="preserve"> </w:t>
      </w:r>
      <w:r w:rsidRPr="00B7668C">
        <w:rPr>
          <w:rFonts w:ascii="Palatino Linotype" w:hAnsi="Palatino Linotype"/>
        </w:rPr>
        <w:t>202</w:t>
      </w:r>
      <w:r w:rsidR="00CD5B6C">
        <w:rPr>
          <w:rFonts w:ascii="Palatino Linotype" w:hAnsi="Palatino Linotype"/>
        </w:rPr>
        <w:t>2</w:t>
      </w:r>
      <w:r w:rsidRPr="00B7668C">
        <w:rPr>
          <w:rFonts w:ascii="Palatino Linotype" w:hAnsi="Palatino Linotype"/>
        </w:rPr>
        <w:t xml:space="preserve"> r.</w:t>
      </w:r>
    </w:p>
    <w:p w14:paraId="55330D68" w14:textId="22963B6E" w:rsidR="00A00D56" w:rsidRPr="00B7668C" w:rsidRDefault="00A00D56" w:rsidP="00855855">
      <w:pPr>
        <w:spacing w:after="0" w:line="360" w:lineRule="auto"/>
        <w:rPr>
          <w:rFonts w:ascii="Palatino Linotype" w:hAnsi="Palatino Linotype"/>
        </w:rPr>
      </w:pPr>
    </w:p>
    <w:p w14:paraId="555EDF64" w14:textId="77777777" w:rsidR="000A0C67" w:rsidRDefault="00A00D56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Regulamin konkursu </w:t>
      </w:r>
    </w:p>
    <w:p w14:paraId="0DB21B97" w14:textId="1933054B" w:rsidR="000A0C67" w:rsidRPr="00B7668C" w:rsidRDefault="000A0C67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>„</w:t>
      </w:r>
      <w:r w:rsidRPr="00B7668C">
        <w:rPr>
          <w:rFonts w:ascii="Palatino Linotype" w:hAnsi="Palatino Linotype"/>
          <w:b/>
        </w:rPr>
        <w:t>Innowator</w:t>
      </w:r>
      <w:r w:rsidRPr="00B7668C">
        <w:rPr>
          <w:rFonts w:ascii="Palatino Linotype" w:hAnsi="Palatino Linotype"/>
        </w:rPr>
        <w:t>”</w:t>
      </w:r>
    </w:p>
    <w:p w14:paraId="793DBCAD" w14:textId="5E3594F0" w:rsidR="00A00D56" w:rsidRPr="00B7668C" w:rsidRDefault="00A00D56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na projekty badawcze dla </w:t>
      </w:r>
      <w:r w:rsidR="00C168A9">
        <w:rPr>
          <w:rFonts w:ascii="Palatino Linotype" w:hAnsi="Palatino Linotype"/>
        </w:rPr>
        <w:t xml:space="preserve">doktorantów </w:t>
      </w:r>
    </w:p>
    <w:p w14:paraId="1306C624" w14:textId="77777777" w:rsidR="00334CC3" w:rsidRPr="00B7668C" w:rsidRDefault="00A00D56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na Wydziale Inżynierii Środowiska i Inżynierii Mechanicznej </w:t>
      </w:r>
    </w:p>
    <w:p w14:paraId="4DEEE2CA" w14:textId="77777777" w:rsidR="00334CC3" w:rsidRPr="00B7668C" w:rsidRDefault="00A00D56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w dyscyplinie naukowej </w:t>
      </w:r>
      <w:r w:rsidRPr="00B7668C">
        <w:rPr>
          <w:rFonts w:ascii="Palatino Linotype" w:hAnsi="Palatino Linotype"/>
          <w:i/>
        </w:rPr>
        <w:t>inżynieria środowiska górnictwo i energetyka</w:t>
      </w:r>
      <w:r w:rsidRPr="00B7668C">
        <w:rPr>
          <w:rFonts w:ascii="Palatino Linotype" w:hAnsi="Palatino Linotype"/>
        </w:rPr>
        <w:t xml:space="preserve"> </w:t>
      </w:r>
    </w:p>
    <w:p w14:paraId="7872ACF8" w14:textId="05EC1BB0" w:rsidR="00A00D56" w:rsidRPr="00B7668C" w:rsidRDefault="00A00D56" w:rsidP="00A60A19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>w Uniwersytecie Przyrodniczym w Poznaniu</w:t>
      </w:r>
    </w:p>
    <w:p w14:paraId="3F6B0B41" w14:textId="77777777" w:rsidR="00C168A9" w:rsidRDefault="00C168A9" w:rsidP="00415169">
      <w:pPr>
        <w:spacing w:after="0" w:line="360" w:lineRule="auto"/>
        <w:jc w:val="center"/>
        <w:rPr>
          <w:rFonts w:ascii="Palatino Linotype" w:hAnsi="Palatino Linotype" w:cs="Times New Roman"/>
        </w:rPr>
      </w:pPr>
    </w:p>
    <w:p w14:paraId="66299ED5" w14:textId="204CDA9A" w:rsidR="00A00D56" w:rsidRPr="00B7668C" w:rsidRDefault="00334CC3" w:rsidP="00415169">
      <w:pPr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>§ 1</w:t>
      </w:r>
    </w:p>
    <w:p w14:paraId="0066AD97" w14:textId="7561F112" w:rsidR="00104614" w:rsidRPr="00D7751D" w:rsidRDefault="00D7751D" w:rsidP="00415169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/>
        </w:rPr>
      </w:pPr>
      <w:r>
        <w:rPr>
          <w:rFonts w:ascii="Palatino Linotype" w:hAnsi="Palatino Linotype" w:cs="Times New Roman"/>
        </w:rPr>
        <w:t xml:space="preserve">Ze </w:t>
      </w:r>
      <w:r w:rsidRPr="00D7751D">
        <w:rPr>
          <w:rFonts w:ascii="Palatino Linotype" w:hAnsi="Palatino Linotype" w:cs="Times New Roman"/>
        </w:rPr>
        <w:t xml:space="preserve">środków na badania naukowe przyznanych dyscyplinie </w:t>
      </w:r>
      <w:r w:rsidRPr="00D7751D">
        <w:rPr>
          <w:rFonts w:ascii="Palatino Linotype" w:hAnsi="Palatino Linotype" w:cs="Times New Roman"/>
          <w:i/>
        </w:rPr>
        <w:t>inżynieria środowiska górnictwo i</w:t>
      </w:r>
      <w:r w:rsidR="00D37084">
        <w:rPr>
          <w:rFonts w:ascii="Palatino Linotype" w:hAnsi="Palatino Linotype" w:cs="Times New Roman"/>
          <w:i/>
        </w:rPr>
        <w:t> </w:t>
      </w:r>
      <w:r w:rsidRPr="00D7751D">
        <w:rPr>
          <w:rFonts w:ascii="Palatino Linotype" w:hAnsi="Palatino Linotype" w:cs="Times New Roman"/>
          <w:i/>
        </w:rPr>
        <w:t xml:space="preserve">energetyka </w:t>
      </w:r>
      <w:proofErr w:type="gramStart"/>
      <w:r>
        <w:rPr>
          <w:rFonts w:ascii="Palatino Linotype" w:hAnsi="Palatino Linotype" w:cs="Times New Roman"/>
        </w:rPr>
        <w:t>wydziela</w:t>
      </w:r>
      <w:proofErr w:type="gramEnd"/>
      <w:r>
        <w:rPr>
          <w:rFonts w:ascii="Palatino Linotype" w:hAnsi="Palatino Linotype" w:cs="Times New Roman"/>
        </w:rPr>
        <w:t xml:space="preserve"> się środki </w:t>
      </w:r>
      <w:r w:rsidR="00492E13" w:rsidRPr="00B7668C">
        <w:rPr>
          <w:rFonts w:ascii="Palatino Linotype" w:hAnsi="Palatino Linotype" w:cs="Times New Roman"/>
        </w:rPr>
        <w:t>finansowe</w:t>
      </w:r>
      <w:r w:rsidR="00334CC3" w:rsidRPr="00B7668C">
        <w:rPr>
          <w:rFonts w:ascii="Palatino Linotype" w:hAnsi="Palatino Linotype" w:cs="Times New Roman"/>
        </w:rPr>
        <w:t xml:space="preserve"> na realizację projektów badawczych dla </w:t>
      </w:r>
      <w:r w:rsidR="00A71393" w:rsidRPr="00B7668C">
        <w:rPr>
          <w:rFonts w:ascii="Palatino Linotype" w:hAnsi="Palatino Linotype" w:cs="Times New Roman"/>
        </w:rPr>
        <w:t>doktorantów</w:t>
      </w:r>
      <w:r w:rsidRPr="00D7751D">
        <w:rPr>
          <w:rFonts w:ascii="Palatino Linotype" w:hAnsi="Palatino Linotype" w:cs="Times New Roman"/>
          <w:i/>
        </w:rPr>
        <w:t xml:space="preserve"> </w:t>
      </w:r>
      <w:r w:rsidRPr="00B7668C">
        <w:rPr>
          <w:rFonts w:ascii="Palatino Linotype" w:hAnsi="Palatino Linotype" w:cs="Times New Roman"/>
          <w:i/>
        </w:rPr>
        <w:t>Innowator</w:t>
      </w:r>
      <w:r w:rsidR="008C4B67" w:rsidRPr="00B7668C">
        <w:rPr>
          <w:rFonts w:ascii="Palatino Linotype" w:hAnsi="Palatino Linotype" w:cs="Times New Roman"/>
        </w:rPr>
        <w:t>.</w:t>
      </w:r>
    </w:p>
    <w:p w14:paraId="271AE3E8" w14:textId="496A2F2F" w:rsidR="00415169" w:rsidRPr="00B7668C" w:rsidRDefault="00104614" w:rsidP="00415169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Konkurs </w:t>
      </w:r>
      <w:r w:rsidRPr="00B7668C">
        <w:rPr>
          <w:rFonts w:ascii="Palatino Linotype" w:hAnsi="Palatino Linotype" w:cs="Times New Roman"/>
          <w:i/>
        </w:rPr>
        <w:t>Innowator</w:t>
      </w:r>
      <w:r w:rsidRPr="00B7668C">
        <w:rPr>
          <w:rFonts w:ascii="Palatino Linotype" w:hAnsi="Palatino Linotype" w:cs="Times New Roman"/>
        </w:rPr>
        <w:t xml:space="preserve"> ma na celu </w:t>
      </w:r>
      <w:r w:rsidR="005611C2" w:rsidRPr="00B7668C">
        <w:rPr>
          <w:rFonts w:ascii="Palatino Linotype" w:hAnsi="Palatino Linotype" w:cs="Times New Roman"/>
        </w:rPr>
        <w:t xml:space="preserve">udzielenie wsparcia </w:t>
      </w:r>
      <w:r w:rsidRPr="00B7668C">
        <w:rPr>
          <w:rFonts w:ascii="Palatino Linotype" w:hAnsi="Palatino Linotype" w:cs="Times New Roman"/>
        </w:rPr>
        <w:t>finansowe</w:t>
      </w:r>
      <w:r w:rsidR="005611C2" w:rsidRPr="00B7668C">
        <w:rPr>
          <w:rFonts w:ascii="Palatino Linotype" w:hAnsi="Palatino Linotype" w:cs="Times New Roman"/>
        </w:rPr>
        <w:t>go</w:t>
      </w:r>
      <w:r w:rsidRPr="00B7668C">
        <w:rPr>
          <w:rFonts w:ascii="Palatino Linotype" w:hAnsi="Palatino Linotype" w:cs="Times New Roman"/>
        </w:rPr>
        <w:t xml:space="preserve"> </w:t>
      </w:r>
      <w:r w:rsidR="008C4B67" w:rsidRPr="00B7668C">
        <w:rPr>
          <w:rFonts w:ascii="Palatino Linotype" w:hAnsi="Palatino Linotype" w:cs="Times New Roman"/>
        </w:rPr>
        <w:t xml:space="preserve">badań naukowych </w:t>
      </w:r>
      <w:r w:rsidR="0027367D">
        <w:rPr>
          <w:rFonts w:ascii="Palatino Linotype" w:hAnsi="Palatino Linotype" w:cs="Times New Roman"/>
        </w:rPr>
        <w:t xml:space="preserve">realizowanych przez </w:t>
      </w:r>
      <w:r w:rsidR="008C4B67" w:rsidRPr="00B7668C">
        <w:rPr>
          <w:rFonts w:ascii="Palatino Linotype" w:hAnsi="Palatino Linotype" w:cs="Times New Roman"/>
        </w:rPr>
        <w:t>doktorantów</w:t>
      </w:r>
      <w:r w:rsidRPr="00B7668C">
        <w:rPr>
          <w:rFonts w:ascii="Palatino Linotype" w:hAnsi="Palatino Linotype" w:cs="Times New Roman"/>
        </w:rPr>
        <w:t>, w</w:t>
      </w:r>
      <w:r w:rsidR="005611C2" w:rsidRPr="00B7668C">
        <w:rPr>
          <w:rFonts w:ascii="Palatino Linotype" w:hAnsi="Palatino Linotype" w:cs="Times New Roman"/>
        </w:rPr>
        <w:t xml:space="preserve"> </w:t>
      </w:r>
      <w:r w:rsidRPr="00B7668C">
        <w:rPr>
          <w:rFonts w:ascii="Palatino Linotype" w:hAnsi="Palatino Linotype" w:cs="Times New Roman"/>
        </w:rPr>
        <w:t xml:space="preserve">tym </w:t>
      </w:r>
      <w:r w:rsidR="005611C2" w:rsidRPr="00B7668C">
        <w:rPr>
          <w:rFonts w:ascii="Palatino Linotype" w:hAnsi="Palatino Linotype" w:cs="Times New Roman"/>
        </w:rPr>
        <w:t>współfinansowani</w:t>
      </w:r>
      <w:r w:rsidR="00C168A9">
        <w:rPr>
          <w:rFonts w:ascii="Palatino Linotype" w:hAnsi="Palatino Linotype" w:cs="Times New Roman"/>
        </w:rPr>
        <w:t>e</w:t>
      </w:r>
      <w:r w:rsidR="005611C2" w:rsidRPr="00B7668C">
        <w:rPr>
          <w:rFonts w:ascii="Palatino Linotype" w:hAnsi="Palatino Linotype" w:cs="Times New Roman"/>
        </w:rPr>
        <w:t xml:space="preserve"> kosztów wydania</w:t>
      </w:r>
      <w:r w:rsidRPr="00B7668C">
        <w:rPr>
          <w:rFonts w:ascii="Palatino Linotype" w:hAnsi="Palatino Linotype" w:cs="Times New Roman"/>
        </w:rPr>
        <w:t xml:space="preserve"> publikacji składających się na rozprawę doktorską w</w:t>
      </w:r>
      <w:r w:rsidR="00822779">
        <w:rPr>
          <w:rFonts w:ascii="Palatino Linotype" w:hAnsi="Palatino Linotype" w:cs="Times New Roman"/>
        </w:rPr>
        <w:t xml:space="preserve"> </w:t>
      </w:r>
      <w:r w:rsidRPr="00B7668C">
        <w:rPr>
          <w:rFonts w:ascii="Palatino Linotype" w:hAnsi="Palatino Linotype" w:cs="Times New Roman"/>
        </w:rPr>
        <w:t xml:space="preserve">dyscyplinie </w:t>
      </w:r>
      <w:r w:rsidRPr="00B7668C">
        <w:rPr>
          <w:rFonts w:ascii="Palatino Linotype" w:hAnsi="Palatino Linotype" w:cs="Times New Roman"/>
          <w:i/>
        </w:rPr>
        <w:t>inżynieria środowiska, górnictwo i</w:t>
      </w:r>
      <w:r w:rsidR="00D37084">
        <w:rPr>
          <w:rFonts w:ascii="Palatino Linotype" w:hAnsi="Palatino Linotype" w:cs="Times New Roman"/>
          <w:i/>
        </w:rPr>
        <w:t> </w:t>
      </w:r>
      <w:r w:rsidRPr="00B7668C">
        <w:rPr>
          <w:rFonts w:ascii="Palatino Linotype" w:hAnsi="Palatino Linotype" w:cs="Times New Roman"/>
          <w:i/>
        </w:rPr>
        <w:t>energetyka</w:t>
      </w:r>
      <w:r w:rsidRPr="00B7668C">
        <w:rPr>
          <w:rFonts w:ascii="Palatino Linotype" w:hAnsi="Palatino Linotype" w:cs="Times New Roman"/>
        </w:rPr>
        <w:t>.</w:t>
      </w:r>
    </w:p>
    <w:p w14:paraId="4A09DE91" w14:textId="09A0EA6E" w:rsidR="00A27C2D" w:rsidRPr="00B7668C" w:rsidRDefault="00A27C2D" w:rsidP="00A27C2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W konkursie </w:t>
      </w:r>
      <w:r w:rsidR="00D7751D" w:rsidRPr="00D7751D">
        <w:rPr>
          <w:rFonts w:ascii="Palatino Linotype" w:hAnsi="Palatino Linotype" w:cs="Times New Roman"/>
          <w:i/>
        </w:rPr>
        <w:t xml:space="preserve">Innowator </w:t>
      </w:r>
      <w:r w:rsidRPr="00B7668C">
        <w:rPr>
          <w:rFonts w:ascii="Palatino Linotype" w:hAnsi="Palatino Linotype" w:cs="Times New Roman"/>
        </w:rPr>
        <w:t>mogą brać udział doktoranci</w:t>
      </w:r>
      <w:r w:rsidR="000A0C67">
        <w:rPr>
          <w:rFonts w:ascii="Palatino Linotype" w:hAnsi="Palatino Linotype" w:cs="Times New Roman"/>
        </w:rPr>
        <w:t xml:space="preserve"> </w:t>
      </w:r>
      <w:r w:rsidRPr="00B7668C">
        <w:rPr>
          <w:rFonts w:ascii="Palatino Linotype" w:hAnsi="Palatino Linotype" w:cs="Times New Roman"/>
        </w:rPr>
        <w:t xml:space="preserve">I, II, III i IV roku realizujący </w:t>
      </w:r>
      <w:r w:rsidR="008B0F49">
        <w:rPr>
          <w:rFonts w:ascii="Palatino Linotype" w:hAnsi="Palatino Linotype" w:cs="Times New Roman"/>
        </w:rPr>
        <w:t>prace</w:t>
      </w:r>
      <w:r w:rsidR="008B0F49" w:rsidRPr="00B7668C">
        <w:rPr>
          <w:rFonts w:ascii="Palatino Linotype" w:hAnsi="Palatino Linotype" w:cs="Times New Roman"/>
        </w:rPr>
        <w:t xml:space="preserve"> </w:t>
      </w:r>
      <w:r w:rsidRPr="00B7668C">
        <w:rPr>
          <w:rFonts w:ascii="Palatino Linotype" w:hAnsi="Palatino Linotype" w:cs="Times New Roman"/>
        </w:rPr>
        <w:t xml:space="preserve">doktorskie w dyscyplinie naukowej </w:t>
      </w:r>
      <w:r w:rsidRPr="00B7668C">
        <w:rPr>
          <w:rFonts w:ascii="Palatino Linotype" w:hAnsi="Palatino Linotype" w:cs="Times New Roman"/>
          <w:i/>
        </w:rPr>
        <w:t>inżynieria środowiska górnictwo i</w:t>
      </w:r>
      <w:r w:rsidR="000A0C67">
        <w:rPr>
          <w:rFonts w:ascii="Palatino Linotype" w:hAnsi="Palatino Linotype" w:cs="Times New Roman"/>
          <w:i/>
        </w:rPr>
        <w:t xml:space="preserve"> </w:t>
      </w:r>
      <w:r w:rsidRPr="00B7668C">
        <w:rPr>
          <w:rFonts w:ascii="Palatino Linotype" w:hAnsi="Palatino Linotype" w:cs="Times New Roman"/>
          <w:i/>
        </w:rPr>
        <w:t>energetyka</w:t>
      </w:r>
      <w:r w:rsidRPr="00B7668C">
        <w:rPr>
          <w:rFonts w:ascii="Palatino Linotype" w:hAnsi="Palatino Linotype" w:cs="Times New Roman"/>
        </w:rPr>
        <w:t>.</w:t>
      </w:r>
    </w:p>
    <w:p w14:paraId="5D7EE8B4" w14:textId="44367EBF" w:rsidR="00060A52" w:rsidRPr="002C10F5" w:rsidRDefault="00415169" w:rsidP="00060A5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/>
        </w:rPr>
      </w:pPr>
      <w:r w:rsidRPr="00B7668C">
        <w:rPr>
          <w:rFonts w:ascii="Palatino Linotype" w:hAnsi="Palatino Linotype" w:cs="Times New Roman"/>
        </w:rPr>
        <w:t xml:space="preserve">Środki finansowe na realizację projektu w ramach konkursu </w:t>
      </w:r>
      <w:r w:rsidRPr="00B7668C">
        <w:rPr>
          <w:rFonts w:ascii="Palatino Linotype" w:hAnsi="Palatino Linotype" w:cs="Times New Roman"/>
          <w:i/>
        </w:rPr>
        <w:t>Innowator</w:t>
      </w:r>
      <w:r w:rsidRPr="00B7668C">
        <w:rPr>
          <w:rFonts w:ascii="Palatino Linotype" w:hAnsi="Palatino Linotype" w:cs="Times New Roman"/>
        </w:rPr>
        <w:t xml:space="preserve"> przyznawane są na okres do dwóch lat kalendarzowych</w:t>
      </w:r>
      <w:r w:rsidR="00D7751D">
        <w:rPr>
          <w:rFonts w:ascii="Palatino Linotype" w:hAnsi="Palatino Linotype" w:cs="Times New Roman"/>
        </w:rPr>
        <w:t>, z</w:t>
      </w:r>
      <w:r w:rsidR="00B074CE" w:rsidRPr="00B7668C">
        <w:rPr>
          <w:rFonts w:ascii="Palatino Linotype" w:hAnsi="Palatino Linotype" w:cs="Times New Roman"/>
        </w:rPr>
        <w:t xml:space="preserve"> zastrzeżeniem doktorantów IV roku, którym środki finansowe </w:t>
      </w:r>
      <w:r w:rsidR="00B074CE" w:rsidRPr="002C10F5">
        <w:rPr>
          <w:rFonts w:ascii="Palatino Linotype" w:hAnsi="Palatino Linotype" w:cs="Times New Roman"/>
        </w:rPr>
        <w:t>przyznawane są na okres</w:t>
      </w:r>
      <w:r w:rsidR="002A2A05">
        <w:rPr>
          <w:rFonts w:ascii="Palatino Linotype" w:hAnsi="Palatino Linotype" w:cs="Times New Roman"/>
        </w:rPr>
        <w:t xml:space="preserve"> do</w:t>
      </w:r>
      <w:r w:rsidR="00B074CE" w:rsidRPr="002C10F5">
        <w:rPr>
          <w:rFonts w:ascii="Palatino Linotype" w:hAnsi="Palatino Linotype" w:cs="Times New Roman"/>
        </w:rPr>
        <w:t xml:space="preserve"> jednego roku.</w:t>
      </w:r>
      <w:bookmarkStart w:id="0" w:name="_Hlk76148760"/>
      <w:r w:rsidR="00EA3275">
        <w:rPr>
          <w:rFonts w:ascii="Palatino Linotype" w:hAnsi="Palatino Linotype" w:cs="Times New Roman"/>
        </w:rPr>
        <w:t xml:space="preserve"> </w:t>
      </w:r>
    </w:p>
    <w:p w14:paraId="6BC03426" w14:textId="7546A322" w:rsidR="006A5872" w:rsidRPr="002C10F5" w:rsidRDefault="006A5872" w:rsidP="00060A5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/>
        </w:rPr>
      </w:pPr>
      <w:r w:rsidRPr="000A0C67">
        <w:rPr>
          <w:rFonts w:ascii="Palatino Linotype" w:hAnsi="Palatino Linotype" w:cs="Times New Roman"/>
        </w:rPr>
        <w:t>Doktoranci</w:t>
      </w:r>
      <w:r w:rsidR="00C6345F" w:rsidRPr="000A0C67">
        <w:rPr>
          <w:rFonts w:ascii="Palatino Linotype" w:hAnsi="Palatino Linotype" w:cs="Times New Roman"/>
        </w:rPr>
        <w:t xml:space="preserve"> </w:t>
      </w:r>
      <w:r w:rsidRPr="000A0C67">
        <w:rPr>
          <w:rFonts w:ascii="Palatino Linotype" w:hAnsi="Palatino Linotype" w:cs="Times New Roman"/>
        </w:rPr>
        <w:t>III roku,</w:t>
      </w:r>
      <w:bookmarkEnd w:id="0"/>
      <w:r w:rsidRPr="000A0C67">
        <w:rPr>
          <w:rFonts w:ascii="Palatino Linotype" w:hAnsi="Palatino Linotype" w:cs="Times New Roman"/>
        </w:rPr>
        <w:t xml:space="preserve"> którzy złożyli wniosek o przyznanie finansowania na okres do dwóch lat kalendarzowych oraz doktoranci IV roku</w:t>
      </w:r>
      <w:r w:rsidR="00822779">
        <w:rPr>
          <w:rFonts w:ascii="Palatino Linotype" w:hAnsi="Palatino Linotype" w:cs="Times New Roman"/>
        </w:rPr>
        <w:t>,</w:t>
      </w:r>
      <w:r w:rsidRPr="000A0C67">
        <w:rPr>
          <w:rFonts w:ascii="Palatino Linotype" w:hAnsi="Palatino Linotype" w:cs="Times New Roman"/>
        </w:rPr>
        <w:t xml:space="preserve"> którzy złożyli wniosek o przyznanie finansowania na okres jednego roku kalendarzowego </w:t>
      </w:r>
      <w:r w:rsidR="00060A52" w:rsidRPr="000A0C67">
        <w:rPr>
          <w:rFonts w:ascii="Palatino Linotype" w:hAnsi="Palatino Linotype" w:cs="Times New Roman"/>
        </w:rPr>
        <w:t>zobowiązani są do rozliczenia przyznanych środków do końca trwania studiów doktoranckich / kształcenia w szkole doktorskiej.</w:t>
      </w:r>
    </w:p>
    <w:p w14:paraId="2D208FA7" w14:textId="3A129A3C" w:rsidR="00705A86" w:rsidRPr="009A1BD6" w:rsidRDefault="00410CA3" w:rsidP="00705A86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1" w:name="_GoBack"/>
      <w:r w:rsidRPr="009A1BD6">
        <w:rPr>
          <w:rFonts w:ascii="Palatino Linotype" w:hAnsi="Palatino Linotype" w:cs="Times New Roman"/>
        </w:rPr>
        <w:t xml:space="preserve">W konkursie nie mogą brać udziału doktoranci </w:t>
      </w:r>
      <w:r w:rsidR="00023E43" w:rsidRPr="009A1BD6">
        <w:rPr>
          <w:rFonts w:ascii="Palatino Linotype" w:hAnsi="Palatino Linotype" w:cs="Times New Roman"/>
        </w:rPr>
        <w:t>pełniący funkcję kierowników projektów finansowanych ze środków zewnętrznych</w:t>
      </w:r>
      <w:r w:rsidRPr="009A1BD6">
        <w:rPr>
          <w:rFonts w:ascii="Palatino Linotype" w:hAnsi="Palatino Linotype" w:cs="Times New Roman"/>
        </w:rPr>
        <w:t>.</w:t>
      </w:r>
    </w:p>
    <w:bookmarkEnd w:id="1"/>
    <w:p w14:paraId="0143C799" w14:textId="74549778" w:rsidR="00C168A9" w:rsidRPr="00B7668C" w:rsidRDefault="00C168A9" w:rsidP="00C168A9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Kierownikiem projektu w ramach konkursu </w:t>
      </w:r>
      <w:r w:rsidRPr="00B7668C">
        <w:rPr>
          <w:rFonts w:ascii="Palatino Linotype" w:hAnsi="Palatino Linotype" w:cs="Times New Roman"/>
          <w:i/>
        </w:rPr>
        <w:t>Innowator</w:t>
      </w:r>
      <w:r w:rsidRPr="00B7668C">
        <w:rPr>
          <w:rFonts w:ascii="Palatino Linotype" w:hAnsi="Palatino Linotype" w:cs="Times New Roman"/>
        </w:rPr>
        <w:t xml:space="preserve"> można być jeden raz.</w:t>
      </w:r>
    </w:p>
    <w:p w14:paraId="7F43DAC1" w14:textId="77777777" w:rsidR="002A2A05" w:rsidRDefault="002A2A05" w:rsidP="00415169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</w:p>
    <w:p w14:paraId="0A8B14FF" w14:textId="23409293" w:rsidR="00415169" w:rsidRPr="00B7668C" w:rsidRDefault="00415169" w:rsidP="00415169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832FE4" w:rsidRPr="00B7668C">
        <w:rPr>
          <w:rFonts w:ascii="Palatino Linotype" w:hAnsi="Palatino Linotype" w:cs="Times New Roman"/>
        </w:rPr>
        <w:t>2</w:t>
      </w:r>
    </w:p>
    <w:p w14:paraId="730C9669" w14:textId="253AC71A" w:rsidR="00832FE4" w:rsidRPr="00C25C8F" w:rsidRDefault="005611C2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lastRenderedPageBreak/>
        <w:t xml:space="preserve">Nadzór </w:t>
      </w:r>
      <w:r w:rsidR="00832FE4" w:rsidRPr="00B7668C">
        <w:rPr>
          <w:rFonts w:ascii="Palatino Linotype" w:hAnsi="Palatino Linotype" w:cs="Times New Roman"/>
        </w:rPr>
        <w:t>merytoryczny</w:t>
      </w:r>
      <w:r w:rsidRPr="00B7668C">
        <w:rPr>
          <w:rFonts w:ascii="Palatino Linotype" w:hAnsi="Palatino Linotype" w:cs="Times New Roman"/>
        </w:rPr>
        <w:t xml:space="preserve"> nad realizacj</w:t>
      </w:r>
      <w:r w:rsidR="00450020">
        <w:rPr>
          <w:rFonts w:ascii="Palatino Linotype" w:hAnsi="Palatino Linotype" w:cs="Times New Roman"/>
        </w:rPr>
        <w:t>ą</w:t>
      </w:r>
      <w:r w:rsidRPr="00B7668C">
        <w:rPr>
          <w:rFonts w:ascii="Palatino Linotype" w:hAnsi="Palatino Linotype" w:cs="Times New Roman"/>
        </w:rPr>
        <w:t xml:space="preserve"> projektu w ramach programu </w:t>
      </w:r>
      <w:r w:rsidRPr="006064DF">
        <w:rPr>
          <w:rFonts w:ascii="Palatino Linotype" w:hAnsi="Palatino Linotype" w:cs="Times New Roman"/>
          <w:i/>
        </w:rPr>
        <w:t>Innowator</w:t>
      </w:r>
      <w:r w:rsidRPr="00B7668C">
        <w:rPr>
          <w:rFonts w:ascii="Palatino Linotype" w:hAnsi="Palatino Linotype" w:cs="Times New Roman"/>
        </w:rPr>
        <w:t xml:space="preserve"> sprawuje </w:t>
      </w:r>
      <w:r w:rsidRPr="00C25C8F">
        <w:rPr>
          <w:rFonts w:ascii="Palatino Linotype" w:hAnsi="Palatino Linotype" w:cs="Times New Roman"/>
        </w:rPr>
        <w:t xml:space="preserve">opiekun naukowy </w:t>
      </w:r>
      <w:r w:rsidR="006064DF" w:rsidRPr="00C25C8F">
        <w:rPr>
          <w:rFonts w:ascii="Palatino Linotype" w:hAnsi="Palatino Linotype" w:cs="Times New Roman"/>
        </w:rPr>
        <w:t>d</w:t>
      </w:r>
      <w:r w:rsidR="00832FE4" w:rsidRPr="00C25C8F">
        <w:rPr>
          <w:rFonts w:ascii="Palatino Linotype" w:hAnsi="Palatino Linotype" w:cs="Times New Roman"/>
        </w:rPr>
        <w:t xml:space="preserve">oktoranta </w:t>
      </w:r>
      <w:r w:rsidRPr="00C25C8F">
        <w:rPr>
          <w:rFonts w:ascii="Palatino Linotype" w:hAnsi="Palatino Linotype" w:cs="Times New Roman"/>
        </w:rPr>
        <w:t>lub promotor</w:t>
      </w:r>
      <w:r w:rsidR="00832FE4" w:rsidRPr="00C25C8F">
        <w:rPr>
          <w:rFonts w:ascii="Palatino Linotype" w:hAnsi="Palatino Linotype" w:cs="Times New Roman"/>
        </w:rPr>
        <w:t>.</w:t>
      </w:r>
    </w:p>
    <w:p w14:paraId="0499E8F7" w14:textId="363CC892" w:rsidR="00415169" w:rsidRPr="00C25C8F" w:rsidRDefault="002A2A05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C25C8F">
        <w:rPr>
          <w:rFonts w:ascii="Palatino Linotype" w:hAnsi="Palatino Linotype" w:cs="Times New Roman"/>
        </w:rPr>
        <w:t>Środki uzyskane w ramach konkursu</w:t>
      </w:r>
      <w:r w:rsidRPr="00C25C8F">
        <w:rPr>
          <w:rFonts w:ascii="Palatino Linotype" w:hAnsi="Palatino Linotype" w:cs="Times New Roman"/>
          <w:i/>
        </w:rPr>
        <w:t xml:space="preserve"> Innowator</w:t>
      </w:r>
      <w:r w:rsidRPr="00C25C8F">
        <w:rPr>
          <w:rFonts w:ascii="Palatino Linotype" w:hAnsi="Palatino Linotype" w:cs="Times New Roman"/>
        </w:rPr>
        <w:t xml:space="preserve"> przypisywane są do Katedry, w której zatrudniony jest opiekun naukowy</w:t>
      </w:r>
      <w:r w:rsidR="00352230" w:rsidRPr="00C25C8F">
        <w:rPr>
          <w:rFonts w:ascii="Palatino Linotype" w:hAnsi="Palatino Linotype" w:cs="Times New Roman"/>
        </w:rPr>
        <w:t xml:space="preserve"> / promotor </w:t>
      </w:r>
      <w:r w:rsidRPr="00C25C8F">
        <w:rPr>
          <w:rFonts w:ascii="Palatino Linotype" w:hAnsi="Palatino Linotype" w:cs="Times New Roman"/>
        </w:rPr>
        <w:t xml:space="preserve">doktoranta. </w:t>
      </w:r>
      <w:r w:rsidR="00415169" w:rsidRPr="00C25C8F">
        <w:rPr>
          <w:rFonts w:ascii="Palatino Linotype" w:hAnsi="Palatino Linotype" w:cs="Times New Roman"/>
        </w:rPr>
        <w:t xml:space="preserve">Dysponentem środków finansowych jest </w:t>
      </w:r>
      <w:r w:rsidR="00C25C8F" w:rsidRPr="00C25C8F">
        <w:rPr>
          <w:rFonts w:ascii="Palatino Linotype" w:hAnsi="Palatino Linotype" w:cs="Times New Roman"/>
        </w:rPr>
        <w:t>kierownik projektu</w:t>
      </w:r>
      <w:r w:rsidR="00415169" w:rsidRPr="00C25C8F">
        <w:rPr>
          <w:rFonts w:ascii="Palatino Linotype" w:hAnsi="Palatino Linotype" w:cs="Times New Roman"/>
        </w:rPr>
        <w:t>.</w:t>
      </w:r>
    </w:p>
    <w:p w14:paraId="54B0B705" w14:textId="16C2E2EE" w:rsidR="002A2A05" w:rsidRPr="002A2A05" w:rsidRDefault="002A2A05" w:rsidP="002A2A0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C25C8F">
        <w:rPr>
          <w:rFonts w:ascii="Palatino Linotype" w:hAnsi="Palatino Linotype" w:cs="Times New Roman"/>
        </w:rPr>
        <w:t>Wszystkie wydatki w ramach projektu muszą zostać uzgodnione z</w:t>
      </w:r>
      <w:r w:rsidR="00C25C8F" w:rsidRPr="00C25C8F">
        <w:rPr>
          <w:rFonts w:ascii="Palatino Linotype" w:hAnsi="Palatino Linotype" w:cs="Times New Roman"/>
        </w:rPr>
        <w:t xml:space="preserve"> opiekunem naukowym / promotorem oraz zaakceptowane przez Kierownika Katedry</w:t>
      </w:r>
      <w:r>
        <w:rPr>
          <w:rFonts w:ascii="Palatino Linotype" w:hAnsi="Palatino Linotype" w:cs="Times New Roman"/>
        </w:rPr>
        <w:t xml:space="preserve"> Kierownikiem Katedry.</w:t>
      </w:r>
    </w:p>
    <w:p w14:paraId="78DDB251" w14:textId="43C4069F" w:rsidR="00415169" w:rsidRPr="00B7668C" w:rsidRDefault="00415169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Obsługę administracyjną projektów badawczych przyznanych w ramach programu </w:t>
      </w:r>
      <w:r w:rsidRPr="00C168A9">
        <w:rPr>
          <w:rFonts w:ascii="Palatino Linotype" w:hAnsi="Palatino Linotype" w:cs="Times New Roman"/>
          <w:i/>
        </w:rPr>
        <w:t>Innowator</w:t>
      </w:r>
      <w:r w:rsidRPr="00B7668C">
        <w:rPr>
          <w:rFonts w:ascii="Palatino Linotype" w:hAnsi="Palatino Linotype" w:cs="Times New Roman"/>
        </w:rPr>
        <w:t xml:space="preserve"> prowadzi sekretariat Katedry.</w:t>
      </w:r>
    </w:p>
    <w:p w14:paraId="1B0C7200" w14:textId="77777777" w:rsidR="00FE0101" w:rsidRDefault="00FE0101" w:rsidP="00B074CE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</w:p>
    <w:p w14:paraId="4847230A" w14:textId="3B49D8BC" w:rsidR="00B074CE" w:rsidRPr="00B7668C" w:rsidRDefault="00B074CE" w:rsidP="00B074CE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832FE4" w:rsidRPr="00B7668C">
        <w:rPr>
          <w:rFonts w:ascii="Palatino Linotype" w:hAnsi="Palatino Linotype" w:cs="Times New Roman"/>
        </w:rPr>
        <w:t>3</w:t>
      </w:r>
    </w:p>
    <w:p w14:paraId="4C535E37" w14:textId="32BDDEB3" w:rsidR="00B32B46" w:rsidRPr="00B7668C" w:rsidRDefault="000B1E47" w:rsidP="00B7668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Termin składania wniosków </w:t>
      </w:r>
      <w:r w:rsidR="00AC21BF">
        <w:rPr>
          <w:rFonts w:ascii="Palatino Linotype" w:hAnsi="Palatino Linotype" w:cs="Times New Roman"/>
        </w:rPr>
        <w:t xml:space="preserve">w konkursie </w:t>
      </w:r>
      <w:r w:rsidR="00AC21BF" w:rsidRPr="00822779">
        <w:rPr>
          <w:rFonts w:ascii="Palatino Linotype" w:hAnsi="Palatino Linotype" w:cs="Times New Roman"/>
          <w:i/>
        </w:rPr>
        <w:t>Innowator</w:t>
      </w:r>
      <w:r w:rsidR="00AC21BF">
        <w:rPr>
          <w:rFonts w:ascii="Palatino Linotype" w:hAnsi="Palatino Linotype" w:cs="Times New Roman"/>
        </w:rPr>
        <w:t xml:space="preserve"> </w:t>
      </w:r>
      <w:r w:rsidRPr="00B7668C">
        <w:rPr>
          <w:rFonts w:ascii="Palatino Linotype" w:hAnsi="Palatino Linotype" w:cs="Times New Roman"/>
        </w:rPr>
        <w:t xml:space="preserve">jest ogłaszany corocznie przez </w:t>
      </w:r>
      <w:r w:rsidR="00B32B46" w:rsidRPr="00B7668C">
        <w:rPr>
          <w:rFonts w:ascii="Palatino Linotype" w:hAnsi="Palatino Linotype" w:cs="Times New Roman"/>
        </w:rPr>
        <w:t>Dziekana na stronie internetowej Wydziału</w:t>
      </w:r>
      <w:r w:rsidR="00AC21BF">
        <w:rPr>
          <w:rFonts w:ascii="Palatino Linotype" w:hAnsi="Palatino Linotype" w:cs="Times New Roman"/>
        </w:rPr>
        <w:t xml:space="preserve"> </w:t>
      </w:r>
      <w:bookmarkStart w:id="2" w:name="_Hlk87194430"/>
      <w:r w:rsidR="00AC21BF" w:rsidRPr="00B7668C">
        <w:rPr>
          <w:rFonts w:ascii="Palatino Linotype" w:hAnsi="Palatino Linotype" w:cs="Times New Roman"/>
        </w:rPr>
        <w:t>Inżynierii Środowiska i Inżynierii Mechanicznej</w:t>
      </w:r>
      <w:bookmarkEnd w:id="2"/>
      <w:r w:rsidRPr="00B7668C">
        <w:rPr>
          <w:rFonts w:ascii="Palatino Linotype" w:hAnsi="Palatino Linotype" w:cs="Times New Roman"/>
        </w:rPr>
        <w:t xml:space="preserve">. </w:t>
      </w:r>
    </w:p>
    <w:p w14:paraId="6C1814AA" w14:textId="6D145913" w:rsidR="00B074CE" w:rsidRDefault="00B074CE" w:rsidP="00B7668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Wniosek wraz z kalkulacją kosztów (Załącznik </w:t>
      </w:r>
      <w:r w:rsidR="00C7748B" w:rsidRPr="00B7668C">
        <w:rPr>
          <w:rFonts w:ascii="Palatino Linotype" w:hAnsi="Palatino Linotype" w:cs="Times New Roman"/>
        </w:rPr>
        <w:t>1</w:t>
      </w:r>
      <w:r w:rsidRPr="00B7668C">
        <w:rPr>
          <w:rFonts w:ascii="Palatino Linotype" w:hAnsi="Palatino Linotype" w:cs="Times New Roman"/>
        </w:rPr>
        <w:t>) należy złożyć we wskazanym terminie w</w:t>
      </w:r>
      <w:r w:rsidR="00822779">
        <w:rPr>
          <w:rFonts w:ascii="Palatino Linotype" w:hAnsi="Palatino Linotype" w:cs="Times New Roman"/>
        </w:rPr>
        <w:t> </w:t>
      </w:r>
      <w:r w:rsidRPr="00B7668C">
        <w:rPr>
          <w:rFonts w:ascii="Palatino Linotype" w:hAnsi="Palatino Linotype" w:cs="Times New Roman"/>
        </w:rPr>
        <w:t>Dziekanacie Wydziału Inżynierii Środowiska i Inżynierii Mechanicznej oraz przesłać w</w:t>
      </w:r>
      <w:r w:rsidR="00822779">
        <w:rPr>
          <w:rFonts w:ascii="Palatino Linotype" w:hAnsi="Palatino Linotype" w:cs="Times New Roman"/>
        </w:rPr>
        <w:t> </w:t>
      </w:r>
      <w:r w:rsidRPr="00B7668C">
        <w:rPr>
          <w:rFonts w:ascii="Palatino Linotype" w:hAnsi="Palatino Linotype" w:cs="Times New Roman"/>
        </w:rPr>
        <w:t xml:space="preserve">wersji elektronicznej na </w:t>
      </w:r>
      <w:r w:rsidR="005F69CE">
        <w:rPr>
          <w:rFonts w:ascii="Palatino Linotype" w:hAnsi="Palatino Linotype" w:cs="Times New Roman"/>
        </w:rPr>
        <w:t xml:space="preserve">adres </w:t>
      </w:r>
      <w:r w:rsidRPr="00B7668C">
        <w:rPr>
          <w:rFonts w:ascii="Palatino Linotype" w:hAnsi="Palatino Linotype" w:cs="Times New Roman"/>
        </w:rPr>
        <w:t xml:space="preserve">e-mail: </w:t>
      </w:r>
      <w:hyperlink r:id="rId7" w:history="1">
        <w:r w:rsidRPr="00B7668C">
          <w:rPr>
            <w:rStyle w:val="Hipercze"/>
            <w:rFonts w:ascii="Palatino Linotype" w:hAnsi="Palatino Linotype" w:cs="Times New Roman"/>
          </w:rPr>
          <w:t>innowator@up.poznan.pl</w:t>
        </w:r>
      </w:hyperlink>
      <w:r w:rsidRPr="00B7668C">
        <w:rPr>
          <w:rFonts w:ascii="Palatino Linotype" w:hAnsi="Palatino Linotype" w:cs="Times New Roman"/>
        </w:rPr>
        <w:t>.</w:t>
      </w:r>
    </w:p>
    <w:p w14:paraId="36909509" w14:textId="4BDFA2A7" w:rsidR="00B83C24" w:rsidRPr="00B7668C" w:rsidRDefault="00B83C24" w:rsidP="00B7668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Wniosek złożony w ramach konkursu </w:t>
      </w:r>
      <w:r w:rsidRPr="00B83C24">
        <w:rPr>
          <w:rFonts w:ascii="Palatino Linotype" w:hAnsi="Palatino Linotype" w:cs="Times New Roman"/>
          <w:i/>
        </w:rPr>
        <w:t>Innowator</w:t>
      </w:r>
      <w:r>
        <w:rPr>
          <w:rFonts w:ascii="Palatino Linotype" w:hAnsi="Palatino Linotype" w:cs="Times New Roman"/>
        </w:rPr>
        <w:t xml:space="preserve"> uzyskuje unikatowy numer, który przesyłany jest na </w:t>
      </w:r>
      <w:r w:rsidR="00F13E3C">
        <w:rPr>
          <w:rFonts w:ascii="Palatino Linotype" w:hAnsi="Palatino Linotype" w:cs="Times New Roman"/>
        </w:rPr>
        <w:t xml:space="preserve">adres </w:t>
      </w:r>
      <w:r>
        <w:rPr>
          <w:rFonts w:ascii="Palatino Linotype" w:hAnsi="Palatino Linotype" w:cs="Times New Roman"/>
        </w:rPr>
        <w:t>e-mail wnioskodawcy wraz z potwierdzeniem o przyjęciu wniosku do procedowania.</w:t>
      </w:r>
    </w:p>
    <w:p w14:paraId="68A7E65F" w14:textId="77777777" w:rsidR="002A2A05" w:rsidRDefault="002A2A05" w:rsidP="004F2AC4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</w:p>
    <w:p w14:paraId="45BA2B8C" w14:textId="18615288" w:rsidR="004F2AC4" w:rsidRPr="00B7668C" w:rsidRDefault="004F2AC4" w:rsidP="004F2AC4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B83C24">
        <w:rPr>
          <w:rFonts w:ascii="Palatino Linotype" w:hAnsi="Palatino Linotype" w:cs="Times New Roman"/>
        </w:rPr>
        <w:t>4</w:t>
      </w:r>
    </w:p>
    <w:p w14:paraId="74F86D90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Rekomendacje w sprawie finansowania projektów badawczych przygotowuje komisja konkursowa powoływana przez </w:t>
      </w:r>
      <w:r>
        <w:rPr>
          <w:rFonts w:ascii="Palatino Linotype" w:hAnsi="Palatino Linotype" w:cs="Times New Roman"/>
        </w:rPr>
        <w:t>Dziekana Wydziału na wniosek przewodniczącego Rady Naukowej Dyscypliny</w:t>
      </w:r>
      <w:r w:rsidRPr="004A19AC">
        <w:rPr>
          <w:rFonts w:ascii="Palatino Linotype" w:hAnsi="Palatino Linotype" w:cs="Times New Roman"/>
        </w:rPr>
        <w:t xml:space="preserve">. </w:t>
      </w:r>
      <w:r>
        <w:rPr>
          <w:rFonts w:ascii="Palatino Linotype" w:hAnsi="Palatino Linotype" w:cs="Times New Roman"/>
        </w:rPr>
        <w:t>Kadencja komisji konkursowej trwa cztery lata.</w:t>
      </w:r>
    </w:p>
    <w:p w14:paraId="7990300F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W skład komisji konkursowej wchodzi trzech pracowników badawczo-dydaktycznych będących profesorami lub profesorami uczelni, </w:t>
      </w:r>
      <w:r w:rsidRPr="000D7EF7">
        <w:rPr>
          <w:rFonts w:ascii="Palatino Linotype" w:hAnsi="Palatino Linotype" w:cs="Times New Roman"/>
        </w:rPr>
        <w:t xml:space="preserve">którzy w oświadczeniach wskazali dyscyplinę </w:t>
      </w:r>
      <w:r w:rsidRPr="000D7EF7">
        <w:rPr>
          <w:rFonts w:ascii="Palatino Linotype" w:hAnsi="Palatino Linotype" w:cs="Times New Roman"/>
          <w:i/>
        </w:rPr>
        <w:t>inżynieria środowiska górnictwo i</w:t>
      </w:r>
      <w:r>
        <w:rPr>
          <w:rFonts w:ascii="Palatino Linotype" w:hAnsi="Palatino Linotype" w:cs="Times New Roman"/>
          <w:i/>
        </w:rPr>
        <w:t> </w:t>
      </w:r>
      <w:r w:rsidRPr="000D7EF7">
        <w:rPr>
          <w:rFonts w:ascii="Palatino Linotype" w:hAnsi="Palatino Linotype" w:cs="Times New Roman"/>
          <w:i/>
        </w:rPr>
        <w:t>energetyka</w:t>
      </w:r>
      <w:r w:rsidRPr="000D7EF7">
        <w:rPr>
          <w:rFonts w:ascii="Palatino Linotype" w:hAnsi="Palatino Linotype" w:cs="Times New Roman"/>
        </w:rPr>
        <w:t>, jako dyscyplinę wiodącą</w:t>
      </w:r>
      <w:r>
        <w:rPr>
          <w:rFonts w:ascii="Palatino Linotype" w:hAnsi="Palatino Linotype" w:cs="Times New Roman"/>
        </w:rPr>
        <w:t xml:space="preserve">. </w:t>
      </w:r>
      <w:r w:rsidRPr="004A19AC">
        <w:rPr>
          <w:rFonts w:ascii="Palatino Linotype" w:hAnsi="Palatino Linotype" w:cs="Times New Roman"/>
        </w:rPr>
        <w:t xml:space="preserve">Pracami komisji konkursowej kieruje </w:t>
      </w:r>
      <w:r>
        <w:rPr>
          <w:rFonts w:ascii="Palatino Linotype" w:hAnsi="Palatino Linotype" w:cs="Times New Roman"/>
        </w:rPr>
        <w:t xml:space="preserve">zastępca </w:t>
      </w:r>
      <w:r w:rsidRPr="004A19AC">
        <w:rPr>
          <w:rFonts w:ascii="Palatino Linotype" w:hAnsi="Palatino Linotype" w:cs="Times New Roman"/>
        </w:rPr>
        <w:t>przewodnicząc</w:t>
      </w:r>
      <w:r>
        <w:rPr>
          <w:rFonts w:ascii="Palatino Linotype" w:hAnsi="Palatino Linotype" w:cs="Times New Roman"/>
        </w:rPr>
        <w:t>ego</w:t>
      </w:r>
      <w:r w:rsidRPr="004A19AC">
        <w:rPr>
          <w:rFonts w:ascii="Palatino Linotype" w:hAnsi="Palatino Linotype" w:cs="Times New Roman"/>
        </w:rPr>
        <w:t xml:space="preserve"> Rady Naukowej Dyscypliny </w:t>
      </w:r>
      <w:r w:rsidRPr="004A19AC">
        <w:rPr>
          <w:rFonts w:ascii="Palatino Linotype" w:hAnsi="Palatino Linotype" w:cs="Times New Roman"/>
          <w:i/>
          <w:iCs/>
        </w:rPr>
        <w:t>inżynieria środowiska górnictwo i energetyka</w:t>
      </w:r>
      <w:r w:rsidRPr="004A19AC">
        <w:rPr>
          <w:rFonts w:ascii="Palatino Linotype" w:hAnsi="Palatino Linotype" w:cs="Times New Roman"/>
        </w:rPr>
        <w:t>.</w:t>
      </w:r>
    </w:p>
    <w:p w14:paraId="2B90AE4E" w14:textId="367A1B1F" w:rsidR="002A2A05" w:rsidRPr="004A19AC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lastRenderedPageBreak/>
        <w:t xml:space="preserve">Wniosek o finansowanie projektu badawczego w ramach programu </w:t>
      </w:r>
      <w:r w:rsidRPr="004A19AC">
        <w:rPr>
          <w:rFonts w:ascii="Palatino Linotype" w:hAnsi="Palatino Linotype" w:cs="Times New Roman"/>
          <w:i/>
        </w:rPr>
        <w:t xml:space="preserve">Innowator </w:t>
      </w:r>
      <w:r w:rsidRPr="004A19AC">
        <w:rPr>
          <w:rFonts w:ascii="Palatino Linotype" w:hAnsi="Palatino Linotype" w:cs="Times New Roman"/>
        </w:rPr>
        <w:t xml:space="preserve">podlega ocenie formalnej </w:t>
      </w:r>
      <w:r>
        <w:rPr>
          <w:rFonts w:ascii="Palatino Linotype" w:hAnsi="Palatino Linotype" w:cs="Times New Roman"/>
        </w:rPr>
        <w:t xml:space="preserve">przez komisję konkursową </w:t>
      </w:r>
      <w:r w:rsidRPr="004A19AC">
        <w:rPr>
          <w:rFonts w:ascii="Palatino Linotype" w:hAnsi="Palatino Linotype" w:cs="Times New Roman"/>
        </w:rPr>
        <w:t>w zakresie kompletności dokumentacji oraz spełnienia wymagań przedstawionych w ogłoszeniu o konkursie.</w:t>
      </w:r>
    </w:p>
    <w:p w14:paraId="687BADBE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Wnioski niekompletne, przygotowane niezgodnie z wytycznymi zawartymi w Załączniku 1 oraz złożone po terminie wskazanym w ogłoszeniu o konkursie, nie będą </w:t>
      </w:r>
      <w:r>
        <w:rPr>
          <w:rFonts w:ascii="Palatino Linotype" w:hAnsi="Palatino Linotype" w:cs="Times New Roman"/>
        </w:rPr>
        <w:t>poddane ocenie merytorycznej</w:t>
      </w:r>
      <w:r w:rsidRPr="004A19AC">
        <w:rPr>
          <w:rFonts w:ascii="Palatino Linotype" w:hAnsi="Palatino Linotype" w:cs="Times New Roman"/>
        </w:rPr>
        <w:t>.</w:t>
      </w:r>
    </w:p>
    <w:p w14:paraId="6BC52FD5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>Informacje o negatywnej ocenie formalnej wniosku przekazywane są wnioskodawcom w terminie 7 dni od daty złożenia wniosku.</w:t>
      </w:r>
    </w:p>
    <w:p w14:paraId="06C8E81B" w14:textId="5AF4FCCC" w:rsidR="002A2A05" w:rsidRPr="0027428F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27428F">
        <w:rPr>
          <w:rFonts w:ascii="Palatino Linotype" w:hAnsi="Palatino Linotype" w:cs="Times New Roman"/>
        </w:rPr>
        <w:t>Każdy wniosek spełniający wymagania formalne poddawany jest ocenie merytorycznej w</w:t>
      </w:r>
      <w:r w:rsidR="00CA6ED8">
        <w:rPr>
          <w:rFonts w:ascii="Palatino Linotype" w:hAnsi="Palatino Linotype" w:cs="Times New Roman"/>
        </w:rPr>
        <w:t> </w:t>
      </w:r>
      <w:r w:rsidRPr="0027428F">
        <w:rPr>
          <w:rFonts w:ascii="Palatino Linotype" w:hAnsi="Palatino Linotype" w:cs="Times New Roman"/>
        </w:rPr>
        <w:t xml:space="preserve">terminie do 30 dni od daty zamknięcia naboru wniosków w danej edycji. </w:t>
      </w:r>
    </w:p>
    <w:p w14:paraId="647D12AC" w14:textId="77777777" w:rsidR="002A2A05" w:rsidRPr="001866B2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>Ocena merytoryczna wniosków dokonywana jest przez dwóch recenzentów według kryteriów przedstawionych w Załączniku 2.</w:t>
      </w:r>
      <w:r>
        <w:rPr>
          <w:rFonts w:ascii="Palatino Linotype" w:hAnsi="Palatino Linotype" w:cs="Times New Roman"/>
        </w:rPr>
        <w:t xml:space="preserve"> </w:t>
      </w:r>
    </w:p>
    <w:p w14:paraId="2D423989" w14:textId="30023C35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Recenzentów wyznacza </w:t>
      </w:r>
      <w:r w:rsidR="0031499B">
        <w:rPr>
          <w:rFonts w:ascii="Palatino Linotype" w:hAnsi="Palatino Linotype" w:cs="Times New Roman"/>
        </w:rPr>
        <w:t xml:space="preserve">przewodniczący </w:t>
      </w:r>
      <w:r w:rsidR="00FA58C2">
        <w:rPr>
          <w:rFonts w:ascii="Palatino Linotype" w:hAnsi="Palatino Linotype" w:cs="Times New Roman"/>
        </w:rPr>
        <w:t>k</w:t>
      </w:r>
      <w:r w:rsidR="0031499B">
        <w:rPr>
          <w:rFonts w:ascii="Palatino Linotype" w:hAnsi="Palatino Linotype" w:cs="Times New Roman"/>
        </w:rPr>
        <w:t>omisji konkursowej</w:t>
      </w:r>
      <w:r>
        <w:rPr>
          <w:rFonts w:ascii="Palatino Linotype" w:hAnsi="Palatino Linotype" w:cs="Times New Roman"/>
        </w:rPr>
        <w:t>. Recenzentami projektów badawczych w</w:t>
      </w:r>
      <w:r w:rsidR="00CA6ED8">
        <w:rPr>
          <w:rFonts w:ascii="Palatino Linotype" w:hAnsi="Palatino Linotype" w:cs="Times New Roman"/>
        </w:rPr>
        <w:t> </w:t>
      </w:r>
      <w:r>
        <w:rPr>
          <w:rFonts w:ascii="Palatino Linotype" w:hAnsi="Palatino Linotype" w:cs="Times New Roman"/>
        </w:rPr>
        <w:t xml:space="preserve">ramach konkursu </w:t>
      </w:r>
      <w:r w:rsidRPr="00C33867">
        <w:rPr>
          <w:rFonts w:ascii="Palatino Linotype" w:hAnsi="Palatino Linotype" w:cs="Times New Roman"/>
          <w:i/>
        </w:rPr>
        <w:t xml:space="preserve">Innowator </w:t>
      </w:r>
      <w:r>
        <w:rPr>
          <w:rFonts w:ascii="Palatino Linotype" w:hAnsi="Palatino Linotype" w:cs="Times New Roman"/>
        </w:rPr>
        <w:t xml:space="preserve">mogą być pracownicy badawczo-dydaktyczni posiadający, co najmniej stopień doktora habilitowanego, którzy w swoich oświadczeniach </w:t>
      </w:r>
      <w:r w:rsidRPr="001866B2">
        <w:rPr>
          <w:rFonts w:ascii="Palatino Linotype" w:hAnsi="Palatino Linotype" w:cs="Times New Roman"/>
        </w:rPr>
        <w:t xml:space="preserve">wskazali dyscyplinę </w:t>
      </w:r>
      <w:r w:rsidRPr="00352230">
        <w:rPr>
          <w:rFonts w:ascii="Palatino Linotype" w:hAnsi="Palatino Linotype" w:cs="Times New Roman"/>
          <w:i/>
        </w:rPr>
        <w:t>inżynieria środowiska górnictwo i energetyka</w:t>
      </w:r>
      <w:r w:rsidRPr="001866B2">
        <w:rPr>
          <w:rFonts w:ascii="Palatino Linotype" w:hAnsi="Palatino Linotype" w:cs="Times New Roman"/>
        </w:rPr>
        <w:t>, jako dyscyplinę wiodącą</w:t>
      </w:r>
      <w:r>
        <w:rPr>
          <w:rFonts w:ascii="Palatino Linotype" w:hAnsi="Palatino Linotype" w:cs="Times New Roman"/>
        </w:rPr>
        <w:t xml:space="preserve">. Recenzenci dokonują </w:t>
      </w:r>
      <w:r w:rsidR="001732AE">
        <w:rPr>
          <w:rFonts w:ascii="Palatino Linotype" w:hAnsi="Palatino Linotype" w:cs="Times New Roman"/>
        </w:rPr>
        <w:t xml:space="preserve">anonimowej </w:t>
      </w:r>
      <w:r>
        <w:rPr>
          <w:rFonts w:ascii="Palatino Linotype" w:hAnsi="Palatino Linotype" w:cs="Times New Roman"/>
        </w:rPr>
        <w:t>oceny merytorycznej wszystkich w</w:t>
      </w:r>
      <w:r w:rsidRPr="00BA4B8B">
        <w:rPr>
          <w:rFonts w:ascii="Palatino Linotype" w:hAnsi="Palatino Linotype" w:cs="Times New Roman"/>
        </w:rPr>
        <w:t>nios</w:t>
      </w:r>
      <w:r>
        <w:rPr>
          <w:rFonts w:ascii="Palatino Linotype" w:hAnsi="Palatino Linotype" w:cs="Times New Roman"/>
        </w:rPr>
        <w:t>ków</w:t>
      </w:r>
      <w:r w:rsidRPr="00BA4B8B">
        <w:rPr>
          <w:rFonts w:ascii="Palatino Linotype" w:hAnsi="Palatino Linotype" w:cs="Times New Roman"/>
        </w:rPr>
        <w:t xml:space="preserve"> o finansowanie projektu badawczego </w:t>
      </w:r>
      <w:r>
        <w:rPr>
          <w:rFonts w:ascii="Palatino Linotype" w:hAnsi="Palatino Linotype" w:cs="Times New Roman"/>
        </w:rPr>
        <w:t>zgłoszonych w danej edycji konkursu.</w:t>
      </w:r>
    </w:p>
    <w:p w14:paraId="5CCA06D8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Komisja konkursowa po zapoznaniu z ocenami </w:t>
      </w:r>
      <w:r w:rsidRPr="00C33867">
        <w:rPr>
          <w:rFonts w:ascii="Palatino Linotype" w:hAnsi="Palatino Linotype" w:cs="Times New Roman"/>
        </w:rPr>
        <w:t>recenzentów</w:t>
      </w:r>
      <w:r w:rsidRPr="004A19AC">
        <w:rPr>
          <w:rFonts w:ascii="Palatino Linotype" w:hAnsi="Palatino Linotype" w:cs="Times New Roman"/>
        </w:rPr>
        <w:t xml:space="preserve"> sporządza listę rankingową wniosków (na podstawie średniej z ocen dwóch </w:t>
      </w:r>
      <w:r w:rsidRPr="00C33867">
        <w:rPr>
          <w:rFonts w:ascii="Palatino Linotype" w:hAnsi="Palatino Linotype" w:cs="Times New Roman"/>
        </w:rPr>
        <w:t>recenzentów</w:t>
      </w:r>
      <w:r w:rsidRPr="004A19AC">
        <w:rPr>
          <w:rFonts w:ascii="Palatino Linotype" w:hAnsi="Palatino Linotype" w:cs="Times New Roman"/>
        </w:rPr>
        <w:t>) oraz przygotowuje rekomendacje w sprawie finansowania projektów badawczych.</w:t>
      </w:r>
      <w:r>
        <w:rPr>
          <w:rFonts w:ascii="Palatino Linotype" w:hAnsi="Palatino Linotype" w:cs="Times New Roman"/>
        </w:rPr>
        <w:t xml:space="preserve"> </w:t>
      </w:r>
    </w:p>
    <w:p w14:paraId="1AC226D1" w14:textId="77777777" w:rsidR="009078CC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EE6DC3">
        <w:rPr>
          <w:rFonts w:ascii="Palatino Linotype" w:hAnsi="Palatino Linotype" w:cs="Times New Roman"/>
        </w:rPr>
        <w:t xml:space="preserve">Komisja konkursowa może przyznać dodatkowe punkty, kierownikom projektów za: </w:t>
      </w:r>
    </w:p>
    <w:p w14:paraId="4D758062" w14:textId="679F8F00" w:rsidR="002A2A05" w:rsidRPr="009078CC" w:rsidRDefault="002A2A05" w:rsidP="009078C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złożenie projektu</w:t>
      </w:r>
      <w:r w:rsidR="00FA58C2">
        <w:rPr>
          <w:rFonts w:ascii="Palatino Linotype" w:hAnsi="Palatino Linotype" w:cs="Times New Roman"/>
        </w:rPr>
        <w:t xml:space="preserve"> do NCN</w:t>
      </w:r>
      <w:r w:rsidRPr="009078CC">
        <w:rPr>
          <w:rFonts w:ascii="Palatino Linotype" w:hAnsi="Palatino Linotype" w:cs="Times New Roman"/>
        </w:rPr>
        <w:t xml:space="preserve"> i przejście oceny formalnej (4 pkt.)</w:t>
      </w:r>
    </w:p>
    <w:p w14:paraId="2FCB095E" w14:textId="158EFC53" w:rsidR="002A2A05" w:rsidRDefault="002A2A05" w:rsidP="002A2A0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złożenie projektu </w:t>
      </w:r>
      <w:r w:rsidR="00FA58C2">
        <w:rPr>
          <w:rFonts w:ascii="Palatino Linotype" w:hAnsi="Palatino Linotype" w:cs="Times New Roman"/>
        </w:rPr>
        <w:t>do NCN</w:t>
      </w:r>
      <w:r>
        <w:rPr>
          <w:rFonts w:ascii="Palatino Linotype" w:hAnsi="Palatino Linotype" w:cs="Times New Roman"/>
        </w:rPr>
        <w:t xml:space="preserve"> i przejście pierwszej oceny merytorycznej (10 pkt.)</w:t>
      </w:r>
    </w:p>
    <w:p w14:paraId="755B629A" w14:textId="77777777" w:rsidR="002A2A05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>Lista rankingowa wniosków wraz z informacją o przyznaniu lub nieprzyznaniu finansowania jest publikowana na stronie internetowej Wydziału.</w:t>
      </w:r>
    </w:p>
    <w:p w14:paraId="4DE2A395" w14:textId="36223A6A" w:rsidR="002A2A05" w:rsidRPr="001866B2" w:rsidRDefault="00FA58C2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Do finansowania mogą być rekomendowane </w:t>
      </w:r>
      <w:r w:rsidR="002A2A05">
        <w:rPr>
          <w:rFonts w:ascii="Palatino Linotype" w:hAnsi="Palatino Linotype" w:cs="Times New Roman"/>
        </w:rPr>
        <w:t>wnioski, które w ocenie merytorycznej uzyskają minimum 70% punktów (</w:t>
      </w:r>
      <w:r w:rsidR="002A2A05" w:rsidRPr="004A19AC">
        <w:rPr>
          <w:rFonts w:ascii="Palatino Linotype" w:hAnsi="Palatino Linotype" w:cs="Times New Roman"/>
        </w:rPr>
        <w:t xml:space="preserve">średniej z ocen dwóch </w:t>
      </w:r>
      <w:r w:rsidR="002A2A05" w:rsidRPr="00C33867">
        <w:rPr>
          <w:rFonts w:ascii="Palatino Linotype" w:hAnsi="Palatino Linotype" w:cs="Times New Roman"/>
        </w:rPr>
        <w:t>recenzentów</w:t>
      </w:r>
      <w:r w:rsidR="002A2A05">
        <w:rPr>
          <w:rFonts w:ascii="Palatino Linotype" w:hAnsi="Palatino Linotype" w:cs="Times New Roman"/>
        </w:rPr>
        <w:t xml:space="preserve">). </w:t>
      </w:r>
      <w:r w:rsidR="002A2A05" w:rsidRPr="001866B2">
        <w:rPr>
          <w:rFonts w:ascii="Palatino Linotype" w:hAnsi="Palatino Linotype" w:cs="Times New Roman"/>
        </w:rPr>
        <w:t>W przypadku braku uzyskania minimalnej liczby punktów projekty nie będą kwalifikowane do finansowania. Maksymalna liczba projektów finansowana w danym roku uzależniona jest od możliwości finansowych dyscypliny.</w:t>
      </w:r>
    </w:p>
    <w:p w14:paraId="0AAA6BDD" w14:textId="12ABECE6" w:rsidR="002A2A05" w:rsidRPr="001866B2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lastRenderedPageBreak/>
        <w:t xml:space="preserve">Od rekomendacji komisji konkursowej przysługuje odwołanie do Dziekana w terminie 7 dni od dnia opublikowania listy rankingowej. Podstawą odwołania może być jedynie naruszenie warunków i trybu przyznawania środków w konkursie </w:t>
      </w:r>
      <w:r w:rsidRPr="001866B2">
        <w:rPr>
          <w:rFonts w:ascii="Palatino Linotype" w:hAnsi="Palatino Linotype" w:cs="Times New Roman"/>
          <w:i/>
        </w:rPr>
        <w:t>Innowator</w:t>
      </w:r>
      <w:r w:rsidRPr="001866B2">
        <w:rPr>
          <w:rFonts w:ascii="Palatino Linotype" w:hAnsi="Palatino Linotype" w:cs="Times New Roman"/>
        </w:rPr>
        <w:t>, określonych w niniejszym Regulaminie. Decyzja Dziekana jest ostateczna i nie przysługuje od niej odwołanie.</w:t>
      </w:r>
    </w:p>
    <w:p w14:paraId="46F8C3DE" w14:textId="77777777" w:rsidR="002A2A05" w:rsidRPr="001866B2" w:rsidRDefault="002A2A05" w:rsidP="002A2A0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 xml:space="preserve">Decyzję w sprawie przyznania środków finansowych podejmuje Dziekan na podstawie rekomendacji przedstawionych przez komisję konkursową. </w:t>
      </w:r>
    </w:p>
    <w:p w14:paraId="423B53FD" w14:textId="77777777" w:rsidR="00FA58C2" w:rsidRDefault="00FA58C2" w:rsidP="007E73AC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</w:p>
    <w:p w14:paraId="2A151B84" w14:textId="5A27C19C" w:rsidR="007E73AC" w:rsidRPr="007E73AC" w:rsidRDefault="007E73AC" w:rsidP="007E73AC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7E73AC">
        <w:rPr>
          <w:rFonts w:ascii="Palatino Linotype" w:hAnsi="Palatino Linotype" w:cs="Times New Roman"/>
        </w:rPr>
        <w:t xml:space="preserve">§ </w:t>
      </w:r>
      <w:r>
        <w:rPr>
          <w:rFonts w:ascii="Palatino Linotype" w:hAnsi="Palatino Linotype" w:cs="Times New Roman"/>
        </w:rPr>
        <w:t>5</w:t>
      </w:r>
    </w:p>
    <w:p w14:paraId="0F10B106" w14:textId="4779DFC9" w:rsidR="00AA0E45" w:rsidRDefault="007E73AC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6A5872">
        <w:rPr>
          <w:rFonts w:ascii="Palatino Linotype" w:hAnsi="Palatino Linotype" w:cs="Times New Roman"/>
        </w:rPr>
        <w:t xml:space="preserve">Środki </w:t>
      </w:r>
      <w:r w:rsidR="006A5872">
        <w:rPr>
          <w:rFonts w:ascii="Palatino Linotype" w:hAnsi="Palatino Linotype" w:cs="Times New Roman"/>
        </w:rPr>
        <w:t xml:space="preserve">finansowe na realizację projektu w ramach konkursu </w:t>
      </w:r>
      <w:r w:rsidR="006A5872" w:rsidRPr="006A5872">
        <w:rPr>
          <w:rFonts w:ascii="Palatino Linotype" w:hAnsi="Palatino Linotype" w:cs="Times New Roman"/>
          <w:i/>
        </w:rPr>
        <w:t>Innowator</w:t>
      </w:r>
      <w:r w:rsidRPr="006A5872">
        <w:rPr>
          <w:rFonts w:ascii="Palatino Linotype" w:hAnsi="Palatino Linotype" w:cs="Times New Roman"/>
        </w:rPr>
        <w:t xml:space="preserve">, </w:t>
      </w:r>
      <w:r w:rsidR="006A5872">
        <w:rPr>
          <w:rFonts w:ascii="Palatino Linotype" w:hAnsi="Palatino Linotype" w:cs="Times New Roman"/>
        </w:rPr>
        <w:t>przekazywane</w:t>
      </w:r>
      <w:r w:rsidRPr="006A5872">
        <w:rPr>
          <w:rFonts w:ascii="Palatino Linotype" w:hAnsi="Palatino Linotype" w:cs="Times New Roman"/>
        </w:rPr>
        <w:t xml:space="preserve"> są na podstawie zawartego</w:t>
      </w:r>
      <w:r w:rsidR="006A5872">
        <w:rPr>
          <w:rFonts w:ascii="Palatino Linotype" w:hAnsi="Palatino Linotype" w:cs="Times New Roman"/>
        </w:rPr>
        <w:t xml:space="preserve"> </w:t>
      </w:r>
      <w:r w:rsidRPr="006A5872">
        <w:rPr>
          <w:rFonts w:ascii="Palatino Linotype" w:hAnsi="Palatino Linotype" w:cs="Times New Roman"/>
        </w:rPr>
        <w:t xml:space="preserve">porozumienia (Załącznik </w:t>
      </w:r>
      <w:r w:rsidR="006A5872">
        <w:rPr>
          <w:rFonts w:ascii="Palatino Linotype" w:hAnsi="Palatino Linotype" w:cs="Times New Roman"/>
        </w:rPr>
        <w:t>3</w:t>
      </w:r>
      <w:r w:rsidRPr="006A5872">
        <w:rPr>
          <w:rFonts w:ascii="Palatino Linotype" w:hAnsi="Palatino Linotype" w:cs="Times New Roman"/>
        </w:rPr>
        <w:t xml:space="preserve">), na okres jednego roku kalendarzowego </w:t>
      </w:r>
      <w:r w:rsidR="006A5872">
        <w:rPr>
          <w:rFonts w:ascii="Palatino Linotype" w:hAnsi="Palatino Linotype" w:cs="Times New Roman"/>
        </w:rPr>
        <w:t>w kwocie do 9 000 zł, lub na okres dwóch lat kalendarzowych w kwocie do 13 000 zł.</w:t>
      </w:r>
    </w:p>
    <w:p w14:paraId="2D1CDAEC" w14:textId="6687EFAE" w:rsidR="00AA0E45" w:rsidRPr="00AA0E45" w:rsidRDefault="00AA0E45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50517">
        <w:rPr>
          <w:rFonts w:ascii="Palatino Linotype" w:hAnsi="Palatino Linotype" w:cs="Times New Roman"/>
        </w:rPr>
        <w:t xml:space="preserve">Przyznana kwota może być wydatkowana od 1 </w:t>
      </w:r>
      <w:r w:rsidR="00145D90">
        <w:rPr>
          <w:rFonts w:ascii="Palatino Linotype" w:hAnsi="Palatino Linotype" w:cs="Times New Roman"/>
        </w:rPr>
        <w:t>lutego</w:t>
      </w:r>
      <w:r w:rsidR="00145D90" w:rsidRPr="00950517">
        <w:rPr>
          <w:rFonts w:ascii="Palatino Linotype" w:hAnsi="Palatino Linotype" w:cs="Times New Roman"/>
        </w:rPr>
        <w:t xml:space="preserve"> </w:t>
      </w:r>
      <w:r w:rsidRPr="00950517">
        <w:rPr>
          <w:rFonts w:ascii="Palatino Linotype" w:hAnsi="Palatino Linotype" w:cs="Times New Roman"/>
        </w:rPr>
        <w:t>roku kalendarzowego</w:t>
      </w:r>
      <w:r w:rsidR="00145D90">
        <w:rPr>
          <w:rFonts w:ascii="Palatino Linotype" w:hAnsi="Palatino Linotype" w:cs="Times New Roman"/>
        </w:rPr>
        <w:t>,</w:t>
      </w:r>
      <w:r w:rsidRPr="00950517">
        <w:rPr>
          <w:rFonts w:ascii="Palatino Linotype" w:hAnsi="Palatino Linotype" w:cs="Times New Roman"/>
        </w:rPr>
        <w:t xml:space="preserve"> </w:t>
      </w:r>
      <w:r w:rsidR="00EC0797">
        <w:rPr>
          <w:rFonts w:ascii="Palatino Linotype" w:hAnsi="Palatino Linotype" w:cs="Times New Roman"/>
        </w:rPr>
        <w:t>`na</w:t>
      </w:r>
      <w:r w:rsidRPr="00950517">
        <w:rPr>
          <w:rFonts w:ascii="Palatino Linotype" w:hAnsi="Palatino Linotype" w:cs="Times New Roman"/>
        </w:rPr>
        <w:t xml:space="preserve"> który zostało przyznane finansowanie.</w:t>
      </w:r>
    </w:p>
    <w:p w14:paraId="23467A62" w14:textId="6F50E50A" w:rsidR="00942372" w:rsidRPr="00942372" w:rsidRDefault="00AA0E45" w:rsidP="00942372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50517">
        <w:rPr>
          <w:rFonts w:ascii="Palatino Linotype" w:hAnsi="Palatino Linotype" w:cs="Times New Roman"/>
        </w:rPr>
        <w:t>Środki niewykorzystane w danym roku kalendarzowym nie przechodzą na kolejny rok.</w:t>
      </w:r>
    </w:p>
    <w:p w14:paraId="26CB4E2A" w14:textId="77777777" w:rsidR="009078CC" w:rsidRDefault="00AA0E45" w:rsidP="009078CC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Sposób wydatkowania środków finansowych musi być zgodny </w:t>
      </w:r>
      <w:r w:rsidR="00145D90">
        <w:rPr>
          <w:rFonts w:ascii="Palatino Linotype" w:hAnsi="Palatino Linotype" w:cs="Times New Roman"/>
        </w:rPr>
        <w:t xml:space="preserve">z </w:t>
      </w:r>
      <w:r w:rsidRPr="00AA0E45">
        <w:rPr>
          <w:rFonts w:ascii="Palatino Linotype" w:hAnsi="Palatino Linotype" w:cs="Times New Roman"/>
        </w:rPr>
        <w:t>kalkulacj</w:t>
      </w:r>
      <w:r>
        <w:rPr>
          <w:rFonts w:ascii="Palatino Linotype" w:hAnsi="Palatino Linotype" w:cs="Times New Roman"/>
        </w:rPr>
        <w:t xml:space="preserve">ą </w:t>
      </w:r>
      <w:r w:rsidRPr="00AA0E45">
        <w:rPr>
          <w:rFonts w:ascii="Palatino Linotype" w:hAnsi="Palatino Linotype" w:cs="Times New Roman"/>
        </w:rPr>
        <w:t>kosztów</w:t>
      </w:r>
      <w:r>
        <w:rPr>
          <w:rFonts w:ascii="Palatino Linotype" w:hAnsi="Palatino Linotype" w:cs="Times New Roman"/>
        </w:rPr>
        <w:t xml:space="preserve"> przedstawioną w projekcie</w:t>
      </w:r>
      <w:r w:rsidRPr="00AA0E45">
        <w:rPr>
          <w:rFonts w:ascii="Palatino Linotype" w:hAnsi="Palatino Linotype" w:cs="Times New Roman"/>
        </w:rPr>
        <w:t>.</w:t>
      </w:r>
    </w:p>
    <w:p w14:paraId="2A28D252" w14:textId="45F65ADC" w:rsidR="00950517" w:rsidRPr="009078CC" w:rsidRDefault="00AA0E45" w:rsidP="009078CC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 xml:space="preserve">W przypadku konieczności wprowadzenia zmian w kalkulacji (np. przesunięcie środków w poszczególnych grupach kosztowych) należy złożyć wniosek wraz z uzasadnieniem do </w:t>
      </w:r>
      <w:r w:rsidR="00AC21BF" w:rsidRPr="009078CC">
        <w:rPr>
          <w:rFonts w:ascii="Palatino Linotype" w:hAnsi="Palatino Linotype" w:cs="Times New Roman"/>
        </w:rPr>
        <w:t>D</w:t>
      </w:r>
      <w:r w:rsidRPr="009078CC">
        <w:rPr>
          <w:rFonts w:ascii="Palatino Linotype" w:hAnsi="Palatino Linotype" w:cs="Times New Roman"/>
        </w:rPr>
        <w:t>ziekana</w:t>
      </w:r>
      <w:r w:rsidR="00AC21BF" w:rsidRPr="009078CC">
        <w:rPr>
          <w:rFonts w:ascii="Palatino Linotype" w:hAnsi="Palatino Linotype" w:cs="Times New Roman"/>
        </w:rPr>
        <w:t xml:space="preserve"> o</w:t>
      </w:r>
      <w:r w:rsidR="00BB629A" w:rsidRPr="009078CC">
        <w:rPr>
          <w:rFonts w:ascii="Palatino Linotype" w:hAnsi="Palatino Linotype" w:cs="Times New Roman"/>
        </w:rPr>
        <w:t xml:space="preserve"> </w:t>
      </w:r>
      <w:r w:rsidRPr="009078CC">
        <w:rPr>
          <w:rFonts w:ascii="Palatino Linotype" w:hAnsi="Palatino Linotype" w:cs="Times New Roman"/>
        </w:rPr>
        <w:t xml:space="preserve">wyrażenie zgody na zmiany </w:t>
      </w:r>
      <w:r w:rsidR="00AC21BF" w:rsidRPr="009078CC">
        <w:rPr>
          <w:rFonts w:ascii="Palatino Linotype" w:hAnsi="Palatino Linotype" w:cs="Times New Roman"/>
        </w:rPr>
        <w:t>oraz dołączyć</w:t>
      </w:r>
      <w:r w:rsidRPr="009078CC">
        <w:rPr>
          <w:rFonts w:ascii="Palatino Linotype" w:hAnsi="Palatino Linotype" w:cs="Times New Roman"/>
        </w:rPr>
        <w:t xml:space="preserve"> opini</w:t>
      </w:r>
      <w:r w:rsidR="00AC21BF" w:rsidRPr="009078CC">
        <w:rPr>
          <w:rFonts w:ascii="Palatino Linotype" w:hAnsi="Palatino Linotype" w:cs="Times New Roman"/>
        </w:rPr>
        <w:t>ę</w:t>
      </w:r>
      <w:r w:rsidRPr="009078CC">
        <w:rPr>
          <w:rFonts w:ascii="Palatino Linotype" w:hAnsi="Palatino Linotype" w:cs="Times New Roman"/>
        </w:rPr>
        <w:t xml:space="preserve"> opiekuna / promotora</w:t>
      </w:r>
      <w:r w:rsidR="00620153">
        <w:rPr>
          <w:rFonts w:ascii="Palatino Linotype" w:hAnsi="Palatino Linotype" w:cs="Times New Roman"/>
        </w:rPr>
        <w:t>,</w:t>
      </w:r>
      <w:r w:rsidRPr="009078CC">
        <w:rPr>
          <w:rFonts w:ascii="Palatino Linotype" w:hAnsi="Palatino Linotype" w:cs="Times New Roman"/>
        </w:rPr>
        <w:t xml:space="preserve"> </w:t>
      </w:r>
      <w:r w:rsidR="00BB629A" w:rsidRPr="009078CC">
        <w:rPr>
          <w:rFonts w:ascii="Palatino Linotype" w:hAnsi="Palatino Linotype" w:cs="Times New Roman"/>
        </w:rPr>
        <w:t xml:space="preserve">a także </w:t>
      </w:r>
      <w:r w:rsidRPr="009078CC">
        <w:rPr>
          <w:rFonts w:ascii="Palatino Linotype" w:hAnsi="Palatino Linotype" w:cs="Times New Roman"/>
        </w:rPr>
        <w:t xml:space="preserve">kierownika </w:t>
      </w:r>
      <w:r w:rsidR="00AC21BF" w:rsidRPr="009078CC">
        <w:rPr>
          <w:rFonts w:ascii="Palatino Linotype" w:hAnsi="Palatino Linotype" w:cs="Times New Roman"/>
        </w:rPr>
        <w:t>K</w:t>
      </w:r>
      <w:r w:rsidRPr="009078CC">
        <w:rPr>
          <w:rFonts w:ascii="Palatino Linotype" w:hAnsi="Palatino Linotype" w:cs="Times New Roman"/>
        </w:rPr>
        <w:t>atedry</w:t>
      </w:r>
      <w:r w:rsidR="00950517" w:rsidRPr="009078CC">
        <w:rPr>
          <w:rFonts w:ascii="Palatino Linotype" w:hAnsi="Palatino Linotype" w:cs="Times New Roman"/>
        </w:rPr>
        <w:t>.</w:t>
      </w:r>
    </w:p>
    <w:p w14:paraId="20217D0B" w14:textId="4B88E2F3" w:rsidR="00950517" w:rsidRPr="009078CC" w:rsidRDefault="00577E80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Ś</w:t>
      </w:r>
      <w:r w:rsidR="00950517" w:rsidRPr="009078CC">
        <w:rPr>
          <w:rFonts w:ascii="Palatino Linotype" w:hAnsi="Palatino Linotype" w:cs="Times New Roman"/>
        </w:rPr>
        <w:t>rodki finansowe</w:t>
      </w:r>
      <w:r w:rsidRPr="009078CC">
        <w:rPr>
          <w:rFonts w:ascii="Palatino Linotype" w:hAnsi="Palatino Linotype" w:cs="Times New Roman"/>
        </w:rPr>
        <w:t xml:space="preserve"> uzyskane w ramach konkursu Innowator</w:t>
      </w:r>
      <w:r w:rsidR="00950517" w:rsidRPr="009078CC">
        <w:rPr>
          <w:rFonts w:ascii="Palatino Linotype" w:hAnsi="Palatino Linotype" w:cs="Times New Roman"/>
        </w:rPr>
        <w:t xml:space="preserve"> </w:t>
      </w:r>
      <w:r w:rsidRPr="009078CC">
        <w:rPr>
          <w:rFonts w:ascii="Palatino Linotype" w:hAnsi="Palatino Linotype" w:cs="Times New Roman"/>
        </w:rPr>
        <w:t>mogą być przeznaczone na</w:t>
      </w:r>
      <w:r w:rsidR="00950517" w:rsidRPr="009078CC">
        <w:rPr>
          <w:rFonts w:ascii="Palatino Linotype" w:hAnsi="Palatino Linotype" w:cs="Times New Roman"/>
        </w:rPr>
        <w:t>:</w:t>
      </w:r>
    </w:p>
    <w:p w14:paraId="3FC6DC79" w14:textId="7C1EA1BD" w:rsidR="00950517" w:rsidRPr="009078CC" w:rsidRDefault="00577E80" w:rsidP="009078CC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materiały i odczynniki</w:t>
      </w:r>
      <w:r w:rsidR="00950517" w:rsidRPr="009078CC">
        <w:rPr>
          <w:rFonts w:ascii="Palatino Linotype" w:hAnsi="Palatino Linotype" w:cs="Times New Roman"/>
        </w:rPr>
        <w:t>,</w:t>
      </w:r>
    </w:p>
    <w:p w14:paraId="4B04E0C1" w14:textId="51909752" w:rsidR="00950517" w:rsidRPr="009078CC" w:rsidRDefault="00950517" w:rsidP="009078CC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usługi obce</w:t>
      </w:r>
      <w:r w:rsidR="00577E80" w:rsidRPr="009078CC">
        <w:rPr>
          <w:rFonts w:ascii="Palatino Linotype" w:hAnsi="Palatino Linotype" w:cs="Times New Roman"/>
        </w:rPr>
        <w:t xml:space="preserve"> (tłumaczenia, korekty językowe)</w:t>
      </w:r>
      <w:r w:rsidRPr="009078CC">
        <w:rPr>
          <w:rFonts w:ascii="Palatino Linotype" w:hAnsi="Palatino Linotype" w:cs="Times New Roman"/>
        </w:rPr>
        <w:t>,</w:t>
      </w:r>
    </w:p>
    <w:p w14:paraId="152F1AF1" w14:textId="23997FB8" w:rsidR="00950517" w:rsidRPr="009078CC" w:rsidRDefault="00950517" w:rsidP="009078CC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podróże służbowe związane z realizacją badań oraz pozyskaniem materiału badawczego,</w:t>
      </w:r>
    </w:p>
    <w:p w14:paraId="242EEB2F" w14:textId="4DC3DBDD" w:rsidR="00AA0E45" w:rsidRPr="009078CC" w:rsidRDefault="00577E80" w:rsidP="009078CC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wydanie publikacji składających się na rozprawę doktorską</w:t>
      </w:r>
      <w:r w:rsidR="009078CC">
        <w:rPr>
          <w:rFonts w:ascii="Palatino Linotype" w:hAnsi="Palatino Linotype" w:cs="Times New Roman"/>
        </w:rPr>
        <w:t>.</w:t>
      </w:r>
    </w:p>
    <w:p w14:paraId="2ED64948" w14:textId="77777777" w:rsidR="00BC13AE" w:rsidRDefault="00BC13AE" w:rsidP="009078CC">
      <w:pPr>
        <w:autoSpaceDE w:val="0"/>
        <w:autoSpaceDN w:val="0"/>
        <w:adjustRightInd w:val="0"/>
        <w:spacing w:after="0" w:line="360" w:lineRule="auto"/>
        <w:jc w:val="both"/>
      </w:pPr>
    </w:p>
    <w:p w14:paraId="47C9A234" w14:textId="284A8458" w:rsidR="00BC13AE" w:rsidRPr="009078CC" w:rsidRDefault="00BC13AE" w:rsidP="00BC13AE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 xml:space="preserve">§ </w:t>
      </w:r>
      <w:r w:rsidR="00C858DB" w:rsidRPr="009078CC">
        <w:rPr>
          <w:rFonts w:ascii="Palatino Linotype" w:hAnsi="Palatino Linotype" w:cs="Times New Roman"/>
        </w:rPr>
        <w:t>6</w:t>
      </w:r>
    </w:p>
    <w:p w14:paraId="31DDB886" w14:textId="4C9667AE" w:rsidR="00577E80" w:rsidRPr="009078CC" w:rsidRDefault="00BC13AE" w:rsidP="00645F0F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lastRenderedPageBreak/>
        <w:t xml:space="preserve">Raport roczny lub raport końcowy z realizacji projektu oraz wydatkowania środków finansowych należy przygotować zgodnie z wytycznymi </w:t>
      </w:r>
      <w:r w:rsidR="00645F0F" w:rsidRPr="009078CC">
        <w:rPr>
          <w:rFonts w:ascii="Palatino Linotype" w:hAnsi="Palatino Linotype" w:cs="Times New Roman"/>
        </w:rPr>
        <w:t>przedstawionymi w</w:t>
      </w:r>
      <w:r w:rsidR="00822779" w:rsidRPr="009078CC">
        <w:rPr>
          <w:rFonts w:ascii="Palatino Linotype" w:hAnsi="Palatino Linotype" w:cs="Times New Roman"/>
        </w:rPr>
        <w:t> </w:t>
      </w:r>
      <w:r w:rsidRPr="009078CC">
        <w:rPr>
          <w:rFonts w:ascii="Palatino Linotype" w:hAnsi="Palatino Linotype" w:cs="Times New Roman"/>
        </w:rPr>
        <w:t>Załączniku</w:t>
      </w:r>
      <w:r w:rsidR="00822779" w:rsidRPr="009078CC">
        <w:rPr>
          <w:rFonts w:ascii="Palatino Linotype" w:hAnsi="Palatino Linotype" w:cs="Times New Roman"/>
        </w:rPr>
        <w:t> </w:t>
      </w:r>
      <w:r w:rsidR="00E678AC" w:rsidRPr="009078CC">
        <w:rPr>
          <w:rFonts w:ascii="Palatino Linotype" w:hAnsi="Palatino Linotype" w:cs="Times New Roman"/>
        </w:rPr>
        <w:t>4</w:t>
      </w:r>
      <w:r w:rsidRPr="009078CC">
        <w:rPr>
          <w:rFonts w:ascii="Palatino Linotype" w:hAnsi="Palatino Linotype" w:cs="Times New Roman"/>
        </w:rPr>
        <w:t>.</w:t>
      </w:r>
    </w:p>
    <w:p w14:paraId="01CBA4F2" w14:textId="78DE4E37" w:rsidR="00380E49" w:rsidRPr="009078CC" w:rsidRDefault="00645F0F" w:rsidP="00380E49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Raport roczny należy złożyć w terminie do 15 stycznia następnego roku</w:t>
      </w:r>
      <w:r w:rsidR="00822779" w:rsidRPr="009078CC">
        <w:rPr>
          <w:rFonts w:ascii="Palatino Linotype" w:hAnsi="Palatino Linotype" w:cs="Times New Roman"/>
        </w:rPr>
        <w:t>,</w:t>
      </w:r>
      <w:r w:rsidRPr="009078CC">
        <w:rPr>
          <w:rFonts w:ascii="Palatino Linotype" w:hAnsi="Palatino Linotype" w:cs="Times New Roman"/>
        </w:rPr>
        <w:t xml:space="preserve"> natomiast raport końcowy w terminie </w:t>
      </w:r>
      <w:r w:rsidR="009078CC">
        <w:rPr>
          <w:rFonts w:ascii="Palatino Linotype" w:hAnsi="Palatino Linotype" w:cs="Times New Roman"/>
        </w:rPr>
        <w:t>6</w:t>
      </w:r>
      <w:r w:rsidRPr="009078CC">
        <w:rPr>
          <w:rFonts w:ascii="Palatino Linotype" w:hAnsi="Palatino Linotype" w:cs="Times New Roman"/>
        </w:rPr>
        <w:t xml:space="preserve">0 dni od dnia zakończenia projektu lub do końca </w:t>
      </w:r>
      <w:r w:rsidR="00BB629A" w:rsidRPr="009078CC">
        <w:rPr>
          <w:rFonts w:ascii="Palatino Linotype" w:hAnsi="Palatino Linotype" w:cs="Times New Roman"/>
        </w:rPr>
        <w:t xml:space="preserve">czasu trwania </w:t>
      </w:r>
      <w:r w:rsidR="00E678AC" w:rsidRPr="009078CC">
        <w:rPr>
          <w:rFonts w:ascii="Palatino Linotype" w:hAnsi="Palatino Linotype" w:cs="Times New Roman"/>
        </w:rPr>
        <w:t>studiów doktoranckich / kształcenia w szkole doktorskiej</w:t>
      </w:r>
      <w:r w:rsidRPr="009078CC">
        <w:rPr>
          <w:rFonts w:ascii="Palatino Linotype" w:hAnsi="Palatino Linotype" w:cs="Times New Roman"/>
        </w:rPr>
        <w:t>.</w:t>
      </w:r>
    </w:p>
    <w:p w14:paraId="7C89C464" w14:textId="2AC00F77" w:rsidR="00380E49" w:rsidRPr="009078CC" w:rsidRDefault="00380E49" w:rsidP="00380E49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>Raport roczny lub raport końcowy z realizacji projektu należy złożyć we wskazanym terminie w Dziekanacie Wydziału Inżynierii Środowiska i Inżynierii Mechanicznej oraz przesłać w wersji elektronicznej na</w:t>
      </w:r>
      <w:r w:rsidR="005F69CE" w:rsidRPr="009078CC">
        <w:rPr>
          <w:rFonts w:ascii="Palatino Linotype" w:hAnsi="Palatino Linotype" w:cs="Times New Roman"/>
        </w:rPr>
        <w:t xml:space="preserve"> adres</w:t>
      </w:r>
      <w:r w:rsidRPr="009078CC">
        <w:rPr>
          <w:rFonts w:ascii="Palatino Linotype" w:hAnsi="Palatino Linotype" w:cs="Times New Roman"/>
        </w:rPr>
        <w:t xml:space="preserve"> e-mail: </w:t>
      </w:r>
      <w:hyperlink r:id="rId8" w:history="1">
        <w:r w:rsidRPr="009078CC">
          <w:rPr>
            <w:rStyle w:val="Hipercze"/>
            <w:rFonts w:ascii="Palatino Linotype" w:hAnsi="Palatino Linotype" w:cs="Times New Roman"/>
          </w:rPr>
          <w:t>innowator@up.poznan.pl</w:t>
        </w:r>
      </w:hyperlink>
      <w:r w:rsidRPr="009078CC">
        <w:rPr>
          <w:rFonts w:ascii="Palatino Linotype" w:hAnsi="Palatino Linotype" w:cs="Times New Roman"/>
        </w:rPr>
        <w:t>.</w:t>
      </w:r>
    </w:p>
    <w:p w14:paraId="3D9FDBB2" w14:textId="72FEAC54" w:rsidR="00E678AC" w:rsidRPr="009078CC" w:rsidRDefault="009078CC" w:rsidP="009078C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380E49">
        <w:rPr>
          <w:rFonts w:ascii="Palatino Linotype" w:hAnsi="Palatino Linotype" w:cs="Times New Roman"/>
        </w:rPr>
        <w:t xml:space="preserve">Ocena merytoryczna raportu rocznego </w:t>
      </w:r>
      <w:r>
        <w:rPr>
          <w:rFonts w:ascii="Palatino Linotype" w:hAnsi="Palatino Linotype" w:cs="Times New Roman"/>
        </w:rPr>
        <w:t>dokonywana</w:t>
      </w:r>
      <w:r w:rsidRPr="00380E49">
        <w:rPr>
          <w:rFonts w:ascii="Palatino Linotype" w:hAnsi="Palatino Linotype" w:cs="Times New Roman"/>
        </w:rPr>
        <w:t xml:space="preserve"> </w:t>
      </w:r>
      <w:r w:rsidR="00BD08F0">
        <w:rPr>
          <w:rFonts w:ascii="Palatino Linotype" w:hAnsi="Palatino Linotype" w:cs="Times New Roman"/>
        </w:rPr>
        <w:t xml:space="preserve">jest </w:t>
      </w:r>
      <w:r w:rsidRPr="00380E49">
        <w:rPr>
          <w:rFonts w:ascii="Palatino Linotype" w:hAnsi="Palatino Linotype" w:cs="Times New Roman"/>
        </w:rPr>
        <w:t>przez komisj</w:t>
      </w:r>
      <w:r w:rsidR="00B72150">
        <w:rPr>
          <w:rFonts w:ascii="Palatino Linotype" w:hAnsi="Palatino Linotype" w:cs="Times New Roman"/>
        </w:rPr>
        <w:t>ę</w:t>
      </w:r>
      <w:r w:rsidRPr="00380E49">
        <w:rPr>
          <w:rFonts w:ascii="Palatino Linotype" w:hAnsi="Palatino Linotype" w:cs="Times New Roman"/>
        </w:rPr>
        <w:t xml:space="preserve"> konkursową </w:t>
      </w:r>
      <w:r>
        <w:rPr>
          <w:rFonts w:ascii="Palatino Linotype" w:hAnsi="Palatino Linotype" w:cs="Times New Roman"/>
        </w:rPr>
        <w:t>w</w:t>
      </w:r>
      <w:r w:rsidR="00CA6ED8">
        <w:rPr>
          <w:rFonts w:ascii="Palatino Linotype" w:hAnsi="Palatino Linotype" w:cs="Times New Roman"/>
        </w:rPr>
        <w:t> </w:t>
      </w:r>
      <w:r>
        <w:rPr>
          <w:rFonts w:ascii="Palatino Linotype" w:hAnsi="Palatino Linotype" w:cs="Times New Roman"/>
        </w:rPr>
        <w:t xml:space="preserve">terminie do 30 dni od daty złożenia raportu, natomiast ocena raportu końcowego </w:t>
      </w:r>
      <w:r w:rsidRPr="00965B2C">
        <w:rPr>
          <w:rFonts w:ascii="Palatino Linotype" w:hAnsi="Palatino Linotype" w:cs="Times New Roman"/>
        </w:rPr>
        <w:t xml:space="preserve">do 12 miesięcy po zakończeniu projektu </w:t>
      </w:r>
      <w:r w:rsidRPr="00380E49">
        <w:rPr>
          <w:rFonts w:ascii="Palatino Linotype" w:hAnsi="Palatino Linotype" w:cs="Times New Roman"/>
        </w:rPr>
        <w:t>według kryteriów zapisanych w Załączniku 5</w:t>
      </w:r>
      <w:r w:rsidR="00E678AC" w:rsidRPr="009078CC">
        <w:rPr>
          <w:rFonts w:ascii="Palatino Linotype" w:hAnsi="Palatino Linotype" w:cs="Times New Roman"/>
        </w:rPr>
        <w:t>.</w:t>
      </w:r>
    </w:p>
    <w:p w14:paraId="15A62455" w14:textId="2F26053B" w:rsidR="00E678AC" w:rsidRPr="009078CC" w:rsidRDefault="00E678AC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078CC">
        <w:rPr>
          <w:rFonts w:ascii="Palatino Linotype" w:hAnsi="Palatino Linotype" w:cs="Times New Roman"/>
        </w:rPr>
        <w:t xml:space="preserve">Ocena kończy się wnioskiem o pozytywnym lub negatywnym rozliczeniu projektu. </w:t>
      </w:r>
    </w:p>
    <w:p w14:paraId="44C17045" w14:textId="221166D7" w:rsidR="00E678AC" w:rsidRDefault="00E678AC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Ocena negatywna</w:t>
      </w:r>
      <w:r w:rsidR="005F69CE">
        <w:rPr>
          <w:rFonts w:ascii="Palatino Linotype" w:hAnsi="Palatino Linotype" w:cs="Times New Roman"/>
        </w:rPr>
        <w:t xml:space="preserve"> raportu rocznego</w:t>
      </w:r>
      <w:r>
        <w:rPr>
          <w:rFonts w:ascii="Palatino Linotype" w:hAnsi="Palatino Linotype" w:cs="Times New Roman"/>
        </w:rPr>
        <w:t xml:space="preserve"> skutkuje wstrzymaniem dalszego finansowania projektu.</w:t>
      </w:r>
    </w:p>
    <w:p w14:paraId="10A30A98" w14:textId="5F90D547" w:rsidR="00BA24EE" w:rsidRDefault="00BA24EE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Ocena negatywna raportu końcowego skutkuje brakiem możliwości ubiegania się o</w:t>
      </w:r>
      <w:r w:rsidR="00D37084">
        <w:rPr>
          <w:rFonts w:ascii="Palatino Linotype" w:hAnsi="Palatino Linotype" w:cs="Times New Roman"/>
        </w:rPr>
        <w:t> </w:t>
      </w:r>
      <w:r>
        <w:rPr>
          <w:rFonts w:ascii="Palatino Linotype" w:hAnsi="Palatino Linotype" w:cs="Times New Roman"/>
        </w:rPr>
        <w:t xml:space="preserve">finansowanie projektów dla młodych naukowców ze stopniem doktora w ramach konkursu </w:t>
      </w:r>
      <w:r w:rsidRPr="00BA24EE">
        <w:rPr>
          <w:rFonts w:ascii="Palatino Linotype" w:hAnsi="Palatino Linotype" w:cs="Times New Roman"/>
          <w:i/>
        </w:rPr>
        <w:t>Innowato</w:t>
      </w:r>
      <w:r w:rsidR="00BD08F0">
        <w:rPr>
          <w:rFonts w:ascii="Palatino Linotype" w:hAnsi="Palatino Linotype" w:cs="Times New Roman"/>
          <w:i/>
        </w:rPr>
        <w:t>r plus</w:t>
      </w:r>
      <w:r w:rsidRPr="00BA24EE">
        <w:rPr>
          <w:rFonts w:ascii="Palatino Linotype" w:hAnsi="Palatino Linotype" w:cs="Times New Roman"/>
        </w:rPr>
        <w:t>.</w:t>
      </w:r>
      <w:r w:rsidR="009078CC">
        <w:rPr>
          <w:rFonts w:ascii="Palatino Linotype" w:hAnsi="Palatino Linotype" w:cs="Times New Roman"/>
        </w:rPr>
        <w:t xml:space="preserve"> </w:t>
      </w:r>
      <w:r w:rsidR="009078CC" w:rsidRPr="009078CC">
        <w:rPr>
          <w:rFonts w:ascii="Palatino Linotype" w:hAnsi="Palatino Linotype" w:cs="Times New Roman"/>
        </w:rPr>
        <w:t>Ocena negatywna raportu końcowego skutkuje obniżeniem w</w:t>
      </w:r>
      <w:r w:rsidR="00BD08F0">
        <w:rPr>
          <w:rFonts w:ascii="Palatino Linotype" w:hAnsi="Palatino Linotype" w:cs="Times New Roman"/>
        </w:rPr>
        <w:t> </w:t>
      </w:r>
      <w:r w:rsidR="009078CC" w:rsidRPr="009078CC">
        <w:rPr>
          <w:rFonts w:ascii="Palatino Linotype" w:hAnsi="Palatino Linotype" w:cs="Times New Roman"/>
        </w:rPr>
        <w:t xml:space="preserve">kolejnych latach środków finansowych przyznanych </w:t>
      </w:r>
      <w:r w:rsidR="009078CC">
        <w:rPr>
          <w:rFonts w:ascii="Palatino Linotype" w:hAnsi="Palatino Linotype" w:cs="Times New Roman"/>
        </w:rPr>
        <w:t>opiekunowi naukowemu / promotorowi</w:t>
      </w:r>
      <w:r w:rsidR="009078CC" w:rsidRPr="009078CC">
        <w:rPr>
          <w:rFonts w:ascii="Palatino Linotype" w:hAnsi="Palatino Linotype" w:cs="Times New Roman"/>
        </w:rPr>
        <w:t xml:space="preserve"> w ramach subwencji na badania naukowe w </w:t>
      </w:r>
      <w:r w:rsidR="00EC0797">
        <w:rPr>
          <w:rFonts w:ascii="Palatino Linotype" w:hAnsi="Palatino Linotype" w:cs="Times New Roman"/>
        </w:rPr>
        <w:t>dyscyplinie</w:t>
      </w:r>
      <w:r w:rsidR="009078CC" w:rsidRPr="009078CC">
        <w:rPr>
          <w:rFonts w:ascii="Palatino Linotype" w:hAnsi="Palatino Linotype" w:cs="Times New Roman"/>
        </w:rPr>
        <w:t xml:space="preserve"> </w:t>
      </w:r>
      <w:proofErr w:type="spellStart"/>
      <w:r w:rsidR="009078CC" w:rsidRPr="009078CC">
        <w:rPr>
          <w:rFonts w:ascii="Palatino Linotype" w:hAnsi="Palatino Linotype" w:cs="Times New Roman"/>
        </w:rPr>
        <w:t>IŚGiE</w:t>
      </w:r>
      <w:proofErr w:type="spellEnd"/>
      <w:r w:rsidR="009078CC" w:rsidRPr="009078CC">
        <w:rPr>
          <w:rFonts w:ascii="Palatino Linotype" w:hAnsi="Palatino Linotype" w:cs="Times New Roman"/>
        </w:rPr>
        <w:t xml:space="preserve">, aż do momentu spłaty całej kwoty przyznanej na finansowanie projektu </w:t>
      </w:r>
      <w:r w:rsidR="009078CC" w:rsidRPr="009078CC">
        <w:rPr>
          <w:rFonts w:ascii="Palatino Linotype" w:hAnsi="Palatino Linotype" w:cs="Times New Roman"/>
          <w:i/>
        </w:rPr>
        <w:t>Innowator</w:t>
      </w:r>
      <w:r w:rsidR="009078CC" w:rsidRPr="009078CC">
        <w:rPr>
          <w:rFonts w:ascii="Palatino Linotype" w:hAnsi="Palatino Linotype" w:cs="Times New Roman"/>
        </w:rPr>
        <w:t>.</w:t>
      </w:r>
    </w:p>
    <w:p w14:paraId="46EA61CF" w14:textId="08ABFF9A" w:rsidR="00CC0833" w:rsidRDefault="00E678AC" w:rsidP="00CC0833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380E49">
        <w:rPr>
          <w:rFonts w:ascii="Palatino Linotype" w:hAnsi="Palatino Linotype" w:cs="Times New Roman"/>
        </w:rPr>
        <w:t xml:space="preserve">Badania realizowane w ramach projektu powinny być opatrzone zapisem: Praca finansowana ze środków </w:t>
      </w:r>
      <w:r w:rsidR="00380E49" w:rsidRPr="00380E49">
        <w:rPr>
          <w:rFonts w:ascii="Palatino Linotype" w:hAnsi="Palatino Linotype" w:cs="Times New Roman"/>
        </w:rPr>
        <w:t xml:space="preserve">dyscypliny naukowej </w:t>
      </w:r>
      <w:r w:rsidR="00380E49" w:rsidRPr="009078CC">
        <w:rPr>
          <w:rFonts w:ascii="Palatino Linotype" w:hAnsi="Palatino Linotype" w:cs="Times New Roman"/>
          <w:i/>
        </w:rPr>
        <w:t>inżynieria środowiska, górnictwo i energetyka</w:t>
      </w:r>
      <w:r w:rsidRPr="00380E49">
        <w:rPr>
          <w:rFonts w:ascii="Palatino Linotype" w:hAnsi="Palatino Linotype" w:cs="Times New Roman"/>
        </w:rPr>
        <w:t xml:space="preserve"> Uniwersytet</w:t>
      </w:r>
      <w:r w:rsidR="00380E49" w:rsidRPr="00380E49">
        <w:rPr>
          <w:rFonts w:ascii="Palatino Linotype" w:hAnsi="Palatino Linotype" w:cs="Times New Roman"/>
        </w:rPr>
        <w:t>u</w:t>
      </w:r>
      <w:r w:rsidRPr="00380E49">
        <w:rPr>
          <w:rFonts w:ascii="Palatino Linotype" w:hAnsi="Palatino Linotype" w:cs="Times New Roman"/>
        </w:rPr>
        <w:t xml:space="preserve"> Przyrodnicz</w:t>
      </w:r>
      <w:r w:rsidR="00380E49" w:rsidRPr="00380E49">
        <w:rPr>
          <w:rFonts w:ascii="Palatino Linotype" w:hAnsi="Palatino Linotype" w:cs="Times New Roman"/>
        </w:rPr>
        <w:t>ego</w:t>
      </w:r>
      <w:r w:rsidRPr="00380E49">
        <w:rPr>
          <w:rFonts w:ascii="Palatino Linotype" w:hAnsi="Palatino Linotype" w:cs="Times New Roman"/>
        </w:rPr>
        <w:t xml:space="preserve"> w Poznaniu </w:t>
      </w:r>
      <w:r w:rsidR="00380E49" w:rsidRPr="00380E49">
        <w:rPr>
          <w:rFonts w:ascii="Palatino Linotype" w:hAnsi="Palatino Linotype" w:cs="Times New Roman"/>
        </w:rPr>
        <w:t>w ramach projektu</w:t>
      </w:r>
      <w:r w:rsidRPr="00380E49">
        <w:rPr>
          <w:rFonts w:ascii="Palatino Linotype" w:hAnsi="Palatino Linotype" w:cs="Times New Roman"/>
        </w:rPr>
        <w:t xml:space="preserve"> badawczego „</w:t>
      </w:r>
      <w:r w:rsidR="00380E49" w:rsidRPr="009078CC">
        <w:rPr>
          <w:rFonts w:ascii="Palatino Linotype" w:hAnsi="Palatino Linotype" w:cs="Times New Roman"/>
          <w:i/>
        </w:rPr>
        <w:t>Innowator</w:t>
      </w:r>
      <w:r w:rsidRPr="00380E49">
        <w:rPr>
          <w:rFonts w:ascii="Palatino Linotype" w:hAnsi="Palatino Linotype" w:cs="Times New Roman"/>
        </w:rPr>
        <w:t>”</w:t>
      </w:r>
      <w:r w:rsidR="00AA555A">
        <w:rPr>
          <w:rFonts w:ascii="Palatino Linotype" w:hAnsi="Palatino Linotype" w:cs="Times New Roman"/>
        </w:rPr>
        <w:t xml:space="preserve"> numer ……</w:t>
      </w:r>
      <w:r w:rsidRPr="00380E49">
        <w:rPr>
          <w:rFonts w:ascii="Palatino Linotype" w:hAnsi="Palatino Linotype" w:cs="Times New Roman"/>
        </w:rPr>
        <w:t xml:space="preserve">, lub </w:t>
      </w:r>
      <w:r w:rsidR="00380E49" w:rsidRPr="00380E49">
        <w:rPr>
          <w:rFonts w:ascii="Palatino Linotype" w:hAnsi="Palatino Linotype" w:cs="Times New Roman"/>
        </w:rPr>
        <w:t xml:space="preserve">w </w:t>
      </w:r>
      <w:r w:rsidRPr="00380E49">
        <w:rPr>
          <w:rFonts w:ascii="Palatino Linotype" w:hAnsi="Palatino Linotype" w:cs="Times New Roman"/>
        </w:rPr>
        <w:t>języku angielskim:</w:t>
      </w:r>
      <w:r w:rsidR="00380E49" w:rsidRPr="00380E49">
        <w:rPr>
          <w:rFonts w:ascii="Palatino Linotype" w:hAnsi="Palatino Linotype" w:cs="Times New Roman"/>
        </w:rPr>
        <w:t xml:space="preserve"> </w:t>
      </w:r>
      <w:proofErr w:type="spellStart"/>
      <w:r w:rsidRPr="00380E49">
        <w:rPr>
          <w:rFonts w:ascii="Palatino Linotype" w:hAnsi="Palatino Linotype" w:cs="Times New Roman"/>
        </w:rPr>
        <w:t>This</w:t>
      </w:r>
      <w:proofErr w:type="spellEnd"/>
      <w:r w:rsidRPr="00380E49">
        <w:rPr>
          <w:rFonts w:ascii="Palatino Linotype" w:hAnsi="Palatino Linotype" w:cs="Times New Roman"/>
        </w:rPr>
        <w:t xml:space="preserve"> </w:t>
      </w:r>
      <w:proofErr w:type="spellStart"/>
      <w:r w:rsidRPr="00380E49">
        <w:rPr>
          <w:rFonts w:ascii="Palatino Linotype" w:hAnsi="Palatino Linotype" w:cs="Times New Roman"/>
        </w:rPr>
        <w:t>work</w:t>
      </w:r>
      <w:proofErr w:type="spellEnd"/>
      <w:r w:rsidRPr="00380E49">
        <w:rPr>
          <w:rFonts w:ascii="Palatino Linotype" w:hAnsi="Palatino Linotype" w:cs="Times New Roman"/>
        </w:rPr>
        <w:t xml:space="preserve"> was </w:t>
      </w:r>
      <w:proofErr w:type="spellStart"/>
      <w:r w:rsidRPr="00380E49">
        <w:rPr>
          <w:rFonts w:ascii="Palatino Linotype" w:hAnsi="Palatino Linotype" w:cs="Times New Roman"/>
        </w:rPr>
        <w:t>supported</w:t>
      </w:r>
      <w:proofErr w:type="spellEnd"/>
      <w:r w:rsidRPr="00380E49">
        <w:rPr>
          <w:rFonts w:ascii="Palatino Linotype" w:hAnsi="Palatino Linotype" w:cs="Times New Roman"/>
        </w:rPr>
        <w:t xml:space="preserve"> by</w:t>
      </w:r>
      <w:r w:rsidR="00380E49" w:rsidRPr="00380E49">
        <w:rPr>
          <w:rFonts w:ascii="Palatino Linotype" w:hAnsi="Palatino Linotype" w:cs="Times New Roman"/>
        </w:rPr>
        <w:t xml:space="preserve"> </w:t>
      </w:r>
      <w:proofErr w:type="spellStart"/>
      <w:r w:rsidR="00380E49" w:rsidRPr="00380E49">
        <w:rPr>
          <w:rFonts w:ascii="Palatino Linotype" w:hAnsi="Palatino Linotype" w:cs="Times New Roman"/>
        </w:rPr>
        <w:t>discipline</w:t>
      </w:r>
      <w:proofErr w:type="spellEnd"/>
      <w:r w:rsidR="00380E49">
        <w:rPr>
          <w:rFonts w:ascii="Palatino Linotype" w:hAnsi="Palatino Linotype" w:cs="Times New Roman"/>
        </w:rPr>
        <w:t xml:space="preserve"> </w:t>
      </w:r>
      <w:r w:rsidR="00380E49" w:rsidRPr="00380E49">
        <w:rPr>
          <w:rFonts w:ascii="Palatino Linotype" w:hAnsi="Palatino Linotype" w:cs="Times New Roman"/>
        </w:rPr>
        <w:t xml:space="preserve">of science </w:t>
      </w:r>
      <w:proofErr w:type="spellStart"/>
      <w:r w:rsidR="00380E49" w:rsidRPr="009078CC">
        <w:rPr>
          <w:rFonts w:ascii="Palatino Linotype" w:hAnsi="Palatino Linotype" w:cs="Times New Roman"/>
          <w:i/>
        </w:rPr>
        <w:t>environmental</w:t>
      </w:r>
      <w:proofErr w:type="spellEnd"/>
      <w:r w:rsidR="00380E49" w:rsidRPr="009078CC">
        <w:rPr>
          <w:rFonts w:ascii="Palatino Linotype" w:hAnsi="Palatino Linotype" w:cs="Times New Roman"/>
          <w:i/>
        </w:rPr>
        <w:t xml:space="preserve"> engineering, </w:t>
      </w:r>
      <w:proofErr w:type="spellStart"/>
      <w:r w:rsidR="00380E49" w:rsidRPr="009078CC">
        <w:rPr>
          <w:rFonts w:ascii="Palatino Linotype" w:hAnsi="Palatino Linotype" w:cs="Times New Roman"/>
          <w:i/>
        </w:rPr>
        <w:t>mining</w:t>
      </w:r>
      <w:proofErr w:type="spellEnd"/>
      <w:r w:rsidR="00380E49" w:rsidRPr="009078CC">
        <w:rPr>
          <w:rFonts w:ascii="Palatino Linotype" w:hAnsi="Palatino Linotype" w:cs="Times New Roman"/>
          <w:i/>
        </w:rPr>
        <w:t xml:space="preserve"> and </w:t>
      </w:r>
      <w:proofErr w:type="spellStart"/>
      <w:r w:rsidR="00380E49" w:rsidRPr="009078CC">
        <w:rPr>
          <w:rFonts w:ascii="Palatino Linotype" w:hAnsi="Palatino Linotype" w:cs="Times New Roman"/>
          <w:i/>
        </w:rPr>
        <w:t>energy</w:t>
      </w:r>
      <w:proofErr w:type="spellEnd"/>
      <w:r w:rsidRPr="00380E49">
        <w:rPr>
          <w:rFonts w:ascii="Palatino Linotype" w:hAnsi="Palatino Linotype" w:cs="Times New Roman"/>
        </w:rPr>
        <w:t xml:space="preserve"> </w:t>
      </w:r>
      <w:r w:rsidR="00380E49">
        <w:rPr>
          <w:rFonts w:ascii="Palatino Linotype" w:hAnsi="Palatino Linotype" w:cs="Times New Roman"/>
        </w:rPr>
        <w:t>in</w:t>
      </w:r>
      <w:r w:rsidRPr="00380E49">
        <w:rPr>
          <w:rFonts w:ascii="Palatino Linotype" w:hAnsi="Palatino Linotype" w:cs="Times New Roman"/>
        </w:rPr>
        <w:t xml:space="preserve"> </w:t>
      </w:r>
      <w:r w:rsidR="00380E49" w:rsidRPr="00380E49">
        <w:rPr>
          <w:rFonts w:ascii="Palatino Linotype" w:hAnsi="Palatino Linotype" w:cs="Times New Roman"/>
        </w:rPr>
        <w:t>Poznań</w:t>
      </w:r>
      <w:r w:rsidRPr="00380E49">
        <w:rPr>
          <w:rFonts w:ascii="Palatino Linotype" w:hAnsi="Palatino Linotype" w:cs="Times New Roman"/>
        </w:rPr>
        <w:t xml:space="preserve"> University of Life </w:t>
      </w:r>
      <w:proofErr w:type="spellStart"/>
      <w:r w:rsidRPr="00380E49">
        <w:rPr>
          <w:rFonts w:ascii="Palatino Linotype" w:hAnsi="Palatino Linotype" w:cs="Times New Roman"/>
        </w:rPr>
        <w:t>Sciences</w:t>
      </w:r>
      <w:proofErr w:type="spellEnd"/>
      <w:r w:rsidR="00380E49" w:rsidRPr="00380E49">
        <w:rPr>
          <w:rFonts w:ascii="Palatino Linotype" w:hAnsi="Palatino Linotype" w:cs="Times New Roman"/>
        </w:rPr>
        <w:t xml:space="preserve"> </w:t>
      </w:r>
      <w:r w:rsidRPr="00380E49">
        <w:rPr>
          <w:rFonts w:ascii="Palatino Linotype" w:hAnsi="Palatino Linotype" w:cs="Times New Roman"/>
        </w:rPr>
        <w:t xml:space="preserve">(Poland) as the </w:t>
      </w:r>
      <w:proofErr w:type="spellStart"/>
      <w:r w:rsidRPr="00380E49">
        <w:rPr>
          <w:rFonts w:ascii="Palatino Linotype" w:hAnsi="Palatino Linotype" w:cs="Times New Roman"/>
        </w:rPr>
        <w:t>research</w:t>
      </w:r>
      <w:proofErr w:type="spellEnd"/>
      <w:r w:rsidRPr="00380E49">
        <w:rPr>
          <w:rFonts w:ascii="Palatino Linotype" w:hAnsi="Palatino Linotype" w:cs="Times New Roman"/>
        </w:rPr>
        <w:t xml:space="preserve"> program </w:t>
      </w:r>
      <w:r w:rsidR="00CC0833">
        <w:rPr>
          <w:rFonts w:ascii="Palatino Linotype" w:hAnsi="Palatino Linotype" w:cs="Times New Roman"/>
        </w:rPr>
        <w:t>„</w:t>
      </w:r>
      <w:proofErr w:type="spellStart"/>
      <w:r w:rsidR="00380E49" w:rsidRPr="009078CC">
        <w:rPr>
          <w:rFonts w:ascii="Palatino Linotype" w:hAnsi="Palatino Linotype" w:cs="Times New Roman"/>
          <w:i/>
        </w:rPr>
        <w:t>Innovator</w:t>
      </w:r>
      <w:proofErr w:type="spellEnd"/>
      <w:r w:rsidRPr="00380E49">
        <w:rPr>
          <w:rFonts w:ascii="Palatino Linotype" w:hAnsi="Palatino Linotype" w:cs="Times New Roman"/>
        </w:rPr>
        <w:t>”, no. …</w:t>
      </w:r>
    </w:p>
    <w:p w14:paraId="15F9198C" w14:textId="581BE464" w:rsidR="00CC0833" w:rsidRDefault="00380E49" w:rsidP="00CC0833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CC0833">
        <w:rPr>
          <w:rFonts w:ascii="Palatino Linotype" w:hAnsi="Palatino Linotype" w:cs="Times New Roman"/>
        </w:rPr>
        <w:t>Warunkiem uwzględnienia w ocenie merytorycznej publikacji naukowych powstałych w</w:t>
      </w:r>
      <w:r w:rsidR="00822779">
        <w:rPr>
          <w:rFonts w:ascii="Palatino Linotype" w:hAnsi="Palatino Linotype" w:cs="Times New Roman"/>
        </w:rPr>
        <w:t> </w:t>
      </w:r>
      <w:r w:rsidR="00CC0833" w:rsidRPr="00CC0833">
        <w:rPr>
          <w:rFonts w:ascii="Palatino Linotype" w:hAnsi="Palatino Linotype" w:cs="Times New Roman"/>
        </w:rPr>
        <w:t>ramach</w:t>
      </w:r>
      <w:r w:rsidRPr="00CC0833">
        <w:rPr>
          <w:rFonts w:ascii="Palatino Linotype" w:hAnsi="Palatino Linotype" w:cs="Times New Roman"/>
        </w:rPr>
        <w:t xml:space="preserve"> projektu, jest ich sygnowanie </w:t>
      </w:r>
      <w:r w:rsidR="00CC0833" w:rsidRPr="00CC0833">
        <w:rPr>
          <w:rFonts w:ascii="Palatino Linotype" w:hAnsi="Palatino Linotype" w:cs="Times New Roman"/>
        </w:rPr>
        <w:t xml:space="preserve">zapisem </w:t>
      </w:r>
      <w:r w:rsidRPr="00CC0833">
        <w:rPr>
          <w:rFonts w:ascii="Palatino Linotype" w:hAnsi="Palatino Linotype" w:cs="Times New Roman"/>
        </w:rPr>
        <w:t>zgodnie z pkt.</w:t>
      </w:r>
      <w:r w:rsidR="00B176B1">
        <w:rPr>
          <w:rFonts w:ascii="Palatino Linotype" w:hAnsi="Palatino Linotype" w:cs="Times New Roman"/>
        </w:rPr>
        <w:t xml:space="preserve"> 8</w:t>
      </w:r>
      <w:r w:rsidRPr="00CC0833">
        <w:rPr>
          <w:rFonts w:ascii="Palatino Linotype" w:hAnsi="Palatino Linotype" w:cs="Times New Roman"/>
        </w:rPr>
        <w:t>.</w:t>
      </w:r>
      <w:r w:rsidR="00CC0833">
        <w:rPr>
          <w:rFonts w:ascii="Palatino Linotype" w:hAnsi="Palatino Linotype" w:cs="Times New Roman"/>
        </w:rPr>
        <w:t xml:space="preserve"> </w:t>
      </w:r>
      <w:r w:rsidR="00265C39">
        <w:rPr>
          <w:rFonts w:ascii="Palatino Linotype" w:hAnsi="Palatino Linotype" w:cs="Times New Roman"/>
        </w:rPr>
        <w:t>A</w:t>
      </w:r>
      <w:r w:rsidR="00CC0833" w:rsidRPr="00CC0833">
        <w:rPr>
          <w:rFonts w:ascii="Palatino Linotype" w:hAnsi="Palatino Linotype" w:cs="Times New Roman"/>
        </w:rPr>
        <w:t>utorami publikacji naukowych powstałych w ramach projektu muszą być</w:t>
      </w:r>
      <w:r w:rsidR="0027367D">
        <w:rPr>
          <w:rFonts w:ascii="Palatino Linotype" w:hAnsi="Palatino Linotype" w:cs="Times New Roman"/>
        </w:rPr>
        <w:t>,</w:t>
      </w:r>
      <w:r w:rsidR="00CC0833" w:rsidRPr="00CC0833">
        <w:rPr>
          <w:rFonts w:ascii="Palatino Linotype" w:hAnsi="Palatino Linotype" w:cs="Times New Roman"/>
        </w:rPr>
        <w:t xml:space="preserve"> kierownik projektu </w:t>
      </w:r>
      <w:r w:rsidR="00CC0833">
        <w:rPr>
          <w:rFonts w:ascii="Palatino Linotype" w:hAnsi="Palatino Linotype" w:cs="Times New Roman"/>
        </w:rPr>
        <w:t xml:space="preserve">i </w:t>
      </w:r>
      <w:r w:rsidR="00CC0833" w:rsidRPr="00CC0833">
        <w:rPr>
          <w:rFonts w:ascii="Palatino Linotype" w:hAnsi="Palatino Linotype" w:cs="Times New Roman"/>
        </w:rPr>
        <w:t>opiekun naukowy / promotor</w:t>
      </w:r>
      <w:r w:rsidR="00AA555A">
        <w:rPr>
          <w:rFonts w:ascii="Palatino Linotype" w:hAnsi="Palatino Linotype" w:cs="Times New Roman"/>
        </w:rPr>
        <w:t>, doktorant powinien być pierwszym autorem publikacji</w:t>
      </w:r>
      <w:r w:rsidR="00CC0833" w:rsidRPr="00CC0833">
        <w:rPr>
          <w:rFonts w:ascii="Palatino Linotype" w:hAnsi="Palatino Linotype" w:cs="Times New Roman"/>
        </w:rPr>
        <w:t xml:space="preserve">. </w:t>
      </w:r>
      <w:r w:rsidR="002430C0">
        <w:rPr>
          <w:rFonts w:ascii="Palatino Linotype" w:hAnsi="Palatino Linotype" w:cs="Times New Roman"/>
        </w:rPr>
        <w:t xml:space="preserve">Publikacje </w:t>
      </w:r>
      <w:r w:rsidR="002430C0">
        <w:rPr>
          <w:rFonts w:ascii="Palatino Linotype" w:hAnsi="Palatino Linotype" w:cs="Times New Roman"/>
        </w:rPr>
        <w:lastRenderedPageBreak/>
        <w:t>muszą zostać zamieszczone w</w:t>
      </w:r>
      <w:r w:rsidR="00BD08F0">
        <w:rPr>
          <w:rFonts w:ascii="Palatino Linotype" w:hAnsi="Palatino Linotype" w:cs="Times New Roman"/>
        </w:rPr>
        <w:t> </w:t>
      </w:r>
      <w:r w:rsidR="002430C0">
        <w:rPr>
          <w:rFonts w:ascii="Palatino Linotype" w:hAnsi="Palatino Linotype" w:cs="Times New Roman"/>
        </w:rPr>
        <w:t>czasopismach</w:t>
      </w:r>
      <w:r w:rsidR="00265C39">
        <w:rPr>
          <w:rFonts w:ascii="Palatino Linotype" w:hAnsi="Palatino Linotype" w:cs="Times New Roman"/>
        </w:rPr>
        <w:t xml:space="preserve"> posiadających współczynnik wpływu IF</w:t>
      </w:r>
      <w:r w:rsidR="002430C0">
        <w:rPr>
          <w:rFonts w:ascii="Palatino Linotype" w:hAnsi="Palatino Linotype" w:cs="Times New Roman"/>
        </w:rPr>
        <w:t xml:space="preserve">, do których przypisana jest dyscyplina naukowa </w:t>
      </w:r>
      <w:r w:rsidR="002430C0" w:rsidRPr="002430C0">
        <w:rPr>
          <w:rFonts w:ascii="Palatino Linotype" w:hAnsi="Palatino Linotype" w:cs="Times New Roman"/>
          <w:i/>
        </w:rPr>
        <w:t>inżynieria środowiska, górnictwo i energetyka</w:t>
      </w:r>
      <w:r w:rsidR="002430C0">
        <w:rPr>
          <w:rFonts w:ascii="Palatino Linotype" w:hAnsi="Palatino Linotype" w:cs="Times New Roman"/>
        </w:rPr>
        <w:t xml:space="preserve">. </w:t>
      </w:r>
    </w:p>
    <w:p w14:paraId="250D74F3" w14:textId="77777777" w:rsidR="002430C0" w:rsidRPr="002E3FD9" w:rsidRDefault="002430C0" w:rsidP="002430C0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2E3FD9">
        <w:rPr>
          <w:rFonts w:ascii="Palatino Linotype" w:hAnsi="Palatino Linotype" w:cs="Times New Roman"/>
        </w:rPr>
        <w:t xml:space="preserve">Warunkiem </w:t>
      </w:r>
      <w:r>
        <w:rPr>
          <w:rFonts w:ascii="Palatino Linotype" w:hAnsi="Palatino Linotype" w:cs="Times New Roman"/>
        </w:rPr>
        <w:t xml:space="preserve">merytorycznym </w:t>
      </w:r>
      <w:r w:rsidRPr="002E3FD9">
        <w:rPr>
          <w:rFonts w:ascii="Palatino Linotype" w:hAnsi="Palatino Linotype" w:cs="Times New Roman"/>
        </w:rPr>
        <w:t>rozlicz</w:t>
      </w:r>
      <w:r>
        <w:rPr>
          <w:rFonts w:ascii="Palatino Linotype" w:hAnsi="Palatino Linotype" w:cs="Times New Roman"/>
        </w:rPr>
        <w:t>e</w:t>
      </w:r>
      <w:r w:rsidRPr="002E3FD9">
        <w:rPr>
          <w:rFonts w:ascii="Palatino Linotype" w:hAnsi="Palatino Linotype" w:cs="Times New Roman"/>
        </w:rPr>
        <w:t>ni</w:t>
      </w:r>
      <w:r>
        <w:rPr>
          <w:rFonts w:ascii="Palatino Linotype" w:hAnsi="Palatino Linotype" w:cs="Times New Roman"/>
        </w:rPr>
        <w:t>a</w:t>
      </w:r>
      <w:r w:rsidRPr="002E3FD9">
        <w:rPr>
          <w:rFonts w:ascii="Palatino Linotype" w:hAnsi="Palatino Linotype" w:cs="Times New Roman"/>
        </w:rPr>
        <w:t xml:space="preserve"> projektu jest:</w:t>
      </w:r>
    </w:p>
    <w:p w14:paraId="6766AE02" w14:textId="77E5FD03" w:rsidR="002430C0" w:rsidRDefault="002430C0" w:rsidP="002430C0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EB616A">
        <w:rPr>
          <w:rFonts w:ascii="Palatino Linotype" w:hAnsi="Palatino Linotype" w:cs="Times New Roman"/>
        </w:rPr>
        <w:t xml:space="preserve">publikacja naukowa </w:t>
      </w:r>
      <w:r w:rsidR="00EC0797">
        <w:rPr>
          <w:rFonts w:ascii="Palatino Linotype" w:hAnsi="Palatino Linotype" w:cs="Times New Roman"/>
        </w:rPr>
        <w:t>–</w:t>
      </w:r>
      <w:r w:rsidR="00265C39">
        <w:rPr>
          <w:rFonts w:ascii="Palatino Linotype" w:hAnsi="Palatino Linotype" w:cs="Times New Roman"/>
        </w:rPr>
        <w:t xml:space="preserve"> </w:t>
      </w:r>
      <w:r w:rsidR="00EC0797">
        <w:rPr>
          <w:rFonts w:ascii="Palatino Linotype" w:hAnsi="Palatino Linotype" w:cs="Times New Roman"/>
        </w:rPr>
        <w:t xml:space="preserve">minimum </w:t>
      </w:r>
      <w:r>
        <w:rPr>
          <w:rFonts w:ascii="Palatino Linotype" w:hAnsi="Palatino Linotype" w:cs="Times New Roman"/>
        </w:rPr>
        <w:t>70</w:t>
      </w:r>
      <w:r w:rsidRPr="00EB616A">
        <w:rPr>
          <w:rFonts w:ascii="Palatino Linotype" w:hAnsi="Palatino Linotype" w:cs="Times New Roman"/>
        </w:rPr>
        <w:t xml:space="preserve"> punktów zgodnie z listą ministerialną,</w:t>
      </w:r>
    </w:p>
    <w:p w14:paraId="0CA8067C" w14:textId="55B5B0B2" w:rsidR="002430C0" w:rsidRDefault="002430C0" w:rsidP="002430C0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2430C0">
        <w:rPr>
          <w:rFonts w:ascii="Palatino Linotype" w:hAnsi="Palatino Linotype" w:cs="Times New Roman"/>
        </w:rPr>
        <w:t xml:space="preserve">dopuszcza się uzupełnienie raportu końcowego w okresie do 12 miesięcy po zakończeniu projektu o informacje dotyczące </w:t>
      </w:r>
      <w:r>
        <w:rPr>
          <w:rFonts w:ascii="Palatino Linotype" w:hAnsi="Palatino Linotype" w:cs="Times New Roman"/>
        </w:rPr>
        <w:t>opublikowanych</w:t>
      </w:r>
      <w:r w:rsidR="00EC0797">
        <w:rPr>
          <w:rFonts w:ascii="Palatino Linotype" w:hAnsi="Palatino Linotype" w:cs="Times New Roman"/>
        </w:rPr>
        <w:t xml:space="preserve"> artykułów</w:t>
      </w:r>
      <w:r>
        <w:rPr>
          <w:rFonts w:ascii="Palatino Linotype" w:hAnsi="Palatino Linotype" w:cs="Times New Roman"/>
        </w:rPr>
        <w:t>.</w:t>
      </w:r>
    </w:p>
    <w:p w14:paraId="36487B99" w14:textId="67B77558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41DA3C3" w14:textId="00202DCF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D8A19FD" w14:textId="6613FD2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7E41F08" w14:textId="75874986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21C8ECA" w14:textId="7C9ED7F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4D0E15E" w14:textId="0C62D90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72D6B9D" w14:textId="3486401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D55E5A9" w14:textId="0358516D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E386B95" w14:textId="05841AAF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38006040" w14:textId="01794554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4656555" w14:textId="60ED4219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90DA4B8" w14:textId="6B74EAB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F5DD123" w14:textId="4D2D1763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5E70B8D" w14:textId="1BB31138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3FA84186" w14:textId="34E683A7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A556C92" w14:textId="0A32DAC9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BFFF7E8" w14:textId="05D6638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CB559F6" w14:textId="2448E805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BF9BD65" w14:textId="56E37A4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FD78EB2" w14:textId="3B8A41BE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208F243" w14:textId="6C42BED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79F46E5" w14:textId="146F997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85FD8CE" w14:textId="300D1780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14B59FA" w14:textId="025058D8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F6D0E5D" w14:textId="77777777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AE412D9" w14:textId="62BF8F8F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Załącznik 1</w:t>
      </w:r>
    </w:p>
    <w:p w14:paraId="6ACC76E8" w14:textId="77777777" w:rsidR="00A60A19" w:rsidRPr="009345A4" w:rsidRDefault="00A60A19" w:rsidP="00A60A19">
      <w:pPr>
        <w:spacing w:after="0" w:line="240" w:lineRule="auto"/>
        <w:jc w:val="center"/>
        <w:rPr>
          <w:rFonts w:ascii="Palatino Linotype" w:hAnsi="Palatino Linotype"/>
        </w:rPr>
      </w:pPr>
    </w:p>
    <w:p w14:paraId="0806A033" w14:textId="77777777" w:rsidR="00A60A19" w:rsidRPr="00B7668C" w:rsidRDefault="00A60A19" w:rsidP="00A60A19">
      <w:pPr>
        <w:spacing w:after="0" w:line="240" w:lineRule="auto"/>
        <w:jc w:val="center"/>
        <w:rPr>
          <w:rFonts w:ascii="Palatino Linotype" w:hAnsi="Palatino Linotype"/>
        </w:rPr>
      </w:pPr>
      <w:r w:rsidRPr="009345A4">
        <w:rPr>
          <w:rFonts w:ascii="Palatino Linotype" w:hAnsi="Palatino Linotype"/>
        </w:rPr>
        <w:t xml:space="preserve">Wniosek o finansowanie projektu badawczego </w:t>
      </w:r>
      <w:r w:rsidRPr="00B7668C">
        <w:rPr>
          <w:rFonts w:ascii="Palatino Linotype" w:hAnsi="Palatino Linotype"/>
        </w:rPr>
        <w:t xml:space="preserve">dla </w:t>
      </w:r>
      <w:r>
        <w:rPr>
          <w:rFonts w:ascii="Palatino Linotype" w:hAnsi="Palatino Linotype"/>
        </w:rPr>
        <w:t xml:space="preserve">doktorantów </w:t>
      </w:r>
    </w:p>
    <w:p w14:paraId="013C86C5" w14:textId="77777777" w:rsidR="00A60A19" w:rsidRPr="00B7668C" w:rsidRDefault="00A60A19" w:rsidP="00A60A19">
      <w:pPr>
        <w:spacing w:after="0" w:line="240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na Wydziale Inżynierii Środowiska i Inżynierii Mechanicznej </w:t>
      </w:r>
    </w:p>
    <w:p w14:paraId="0A0AD690" w14:textId="77777777" w:rsidR="00A60A19" w:rsidRPr="00B7668C" w:rsidRDefault="00A60A19" w:rsidP="00A60A19">
      <w:pPr>
        <w:spacing w:after="0" w:line="240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w dyscyplinie naukowej </w:t>
      </w:r>
      <w:r w:rsidRPr="00B7668C">
        <w:rPr>
          <w:rFonts w:ascii="Palatino Linotype" w:hAnsi="Palatino Linotype"/>
          <w:i/>
        </w:rPr>
        <w:t>inżynieria środowiska górnictwo i energetyka</w:t>
      </w:r>
      <w:r w:rsidRPr="00B7668C">
        <w:rPr>
          <w:rFonts w:ascii="Palatino Linotype" w:hAnsi="Palatino Linotype"/>
        </w:rPr>
        <w:t xml:space="preserve"> </w:t>
      </w:r>
    </w:p>
    <w:p w14:paraId="40FA87BC" w14:textId="5CD5FF1F" w:rsidR="00A60A19" w:rsidRDefault="00A60A19" w:rsidP="00A60A19">
      <w:pPr>
        <w:spacing w:after="0" w:line="240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>w Uniwersytecie Przyrodniczym w Poznaniu</w:t>
      </w:r>
    </w:p>
    <w:p w14:paraId="42EBC102" w14:textId="0904EE05" w:rsidR="00A60A19" w:rsidRDefault="00A60A19" w:rsidP="00A60A19">
      <w:pPr>
        <w:spacing w:after="0" w:line="240" w:lineRule="auto"/>
        <w:jc w:val="center"/>
        <w:rPr>
          <w:rFonts w:ascii="Palatino Linotype" w:hAnsi="Palatino Linotype"/>
          <w:b/>
          <w:i/>
          <w:sz w:val="28"/>
          <w:szCs w:val="28"/>
        </w:rPr>
      </w:pPr>
      <w:r w:rsidRPr="009345A4">
        <w:rPr>
          <w:rFonts w:ascii="Palatino Linotype" w:hAnsi="Palatino Linotype"/>
        </w:rPr>
        <w:t xml:space="preserve">w ramach konkursu </w:t>
      </w:r>
      <w:r w:rsidR="00025290" w:rsidRPr="00025290">
        <w:rPr>
          <w:rFonts w:ascii="Palatino Linotype" w:hAnsi="Palatino Linotype"/>
          <w:b/>
          <w:i/>
          <w:sz w:val="28"/>
          <w:szCs w:val="28"/>
        </w:rPr>
        <w:t>I</w:t>
      </w:r>
      <w:r w:rsidRPr="009345A4">
        <w:rPr>
          <w:rFonts w:ascii="Palatino Linotype" w:hAnsi="Palatino Linotype"/>
          <w:b/>
          <w:i/>
          <w:sz w:val="28"/>
          <w:szCs w:val="28"/>
        </w:rPr>
        <w:t>nnowator</w:t>
      </w:r>
    </w:p>
    <w:p w14:paraId="6958436A" w14:textId="77777777" w:rsidR="00A60A19" w:rsidRPr="009345A4" w:rsidRDefault="00A60A19" w:rsidP="00A60A19">
      <w:pPr>
        <w:jc w:val="center"/>
        <w:rPr>
          <w:rFonts w:ascii="Palatino Linotype" w:hAnsi="Palatino Linotype"/>
          <w:sz w:val="28"/>
          <w:szCs w:val="28"/>
        </w:rPr>
      </w:pPr>
    </w:p>
    <w:tbl>
      <w:tblPr>
        <w:tblW w:w="9054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3827"/>
        <w:gridCol w:w="673"/>
        <w:gridCol w:w="4554"/>
      </w:tblGrid>
      <w:tr w:rsidR="00A60A19" w:rsidRPr="009345A4" w14:paraId="69F40035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A1F239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  <w:p w14:paraId="17A5D2F1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9A351A" w14:textId="77777777" w:rsidR="00A60A19" w:rsidRPr="009345A4" w:rsidRDefault="00A60A19" w:rsidP="00A46D5A">
            <w:pPr>
              <w:jc w:val="right"/>
              <w:rPr>
                <w:rFonts w:ascii="Palatino Linotype" w:hAnsi="Palatino Linotype"/>
              </w:rPr>
            </w:pPr>
            <w:bookmarkStart w:id="3" w:name="_heading=h.gjdgxs" w:colFirst="0" w:colLast="0"/>
            <w:bookmarkEnd w:id="3"/>
          </w:p>
        </w:tc>
      </w:tr>
      <w:tr w:rsidR="00A60A19" w:rsidRPr="009345A4" w14:paraId="4BA511ED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0B8E25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ierownik projektu</w:t>
            </w:r>
          </w:p>
          <w:p w14:paraId="5FCF414C" w14:textId="77777777" w:rsidR="00A60A19" w:rsidRPr="009345A4" w:rsidRDefault="00A60A19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 xml:space="preserve">- stopień, imię i nazwisko 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08F4D3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617B0D78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6AD91AF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color w:val="000000"/>
              </w:rPr>
              <w:t>- stanowisko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BA9F39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21215AC6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8C0A489" w14:textId="77777777" w:rsidR="00A60A19" w:rsidRPr="009345A4" w:rsidRDefault="00A60A19" w:rsidP="00A46D5A">
            <w:pPr>
              <w:rPr>
                <w:rFonts w:ascii="Palatino Linotype" w:hAnsi="Palatino Linotype"/>
                <w:color w:val="000000"/>
              </w:rPr>
            </w:pPr>
            <w:r>
              <w:rPr>
                <w:rFonts w:ascii="Palatino Linotype" w:hAnsi="Palatino Linotype"/>
                <w:color w:val="000000"/>
              </w:rPr>
              <w:t>- rok studiów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7503D9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02EF8EA8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7A4279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atedra</w:t>
            </w:r>
          </w:p>
          <w:p w14:paraId="0F8F6E2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826F2B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A60A19" w:rsidRPr="009345A4" w14:paraId="04038021" w14:textId="77777777" w:rsidTr="00A46D5A"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4061D4" w14:textId="77777777" w:rsidR="00A60A19" w:rsidRDefault="00A60A19" w:rsidP="00A46D5A">
            <w:pPr>
              <w:spacing w:before="120"/>
              <w:jc w:val="both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Okres realizacji</w:t>
            </w:r>
            <w:r w:rsidRPr="009345A4">
              <w:rPr>
                <w:rFonts w:ascii="Palatino Linotype" w:hAnsi="Palatino Linotype"/>
                <w:b/>
              </w:rPr>
              <w:t xml:space="preserve"> projektu (do 2 lat) </w:t>
            </w:r>
          </w:p>
          <w:p w14:paraId="2FF5CE99" w14:textId="77777777" w:rsidR="00A60A19" w:rsidRPr="009345A4" w:rsidRDefault="00A60A19" w:rsidP="00A46D5A">
            <w:pPr>
              <w:spacing w:before="120"/>
              <w:jc w:val="both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data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</w:rPr>
              <w:t>rozpoczęcia:</w:t>
            </w:r>
            <w:r w:rsidRPr="009345A4">
              <w:rPr>
                <w:rFonts w:ascii="Palatino Linotype" w:hAnsi="Palatino Linotype"/>
                <w:b/>
              </w:rPr>
              <w:t>1 stycznia</w:t>
            </w:r>
            <w:r>
              <w:rPr>
                <w:rFonts w:ascii="Palatino Linotype" w:hAnsi="Palatino Linotype"/>
              </w:rPr>
              <w:t xml:space="preserve"> …. </w:t>
            </w:r>
            <w:r w:rsidRPr="009345A4">
              <w:rPr>
                <w:rFonts w:ascii="Palatino Linotype" w:hAnsi="Palatino Linotype"/>
                <w:b/>
              </w:rPr>
              <w:t>roku</w:t>
            </w:r>
            <w:r w:rsidRPr="009345A4">
              <w:rPr>
                <w:rFonts w:ascii="Palatino Linotype" w:hAnsi="Palatino Linotype"/>
              </w:rPr>
              <w:t xml:space="preserve"> data zakończenia</w:t>
            </w:r>
            <w:r>
              <w:rPr>
                <w:rFonts w:ascii="Palatino Linotype" w:hAnsi="Palatino Linotype"/>
                <w:vertAlign w:val="superscript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31 grudnia</w:t>
            </w:r>
            <w:r w:rsidRPr="009345A4"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t>….</w:t>
            </w:r>
            <w:r w:rsidRPr="009345A4">
              <w:rPr>
                <w:rFonts w:ascii="Palatino Linotype" w:hAnsi="Palatino Linotype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roku</w:t>
            </w:r>
          </w:p>
        </w:tc>
      </w:tr>
      <w:tr w:rsidR="00A60A19" w:rsidRPr="009345A4" w14:paraId="49EC276C" w14:textId="77777777" w:rsidTr="00A46D5A">
        <w:trPr>
          <w:trHeight w:val="275"/>
        </w:trPr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571C7A" w14:textId="77777777" w:rsidR="00A60A19" w:rsidRPr="009345A4" w:rsidRDefault="00A60A19" w:rsidP="00A46D5A">
            <w:pPr>
              <w:spacing w:before="120" w:after="120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yscyplina</w:t>
            </w:r>
            <w:r>
              <w:rPr>
                <w:rFonts w:ascii="Palatino Linotype" w:hAnsi="Palatino Linotype"/>
                <w:b/>
              </w:rPr>
              <w:t xml:space="preserve"> naukowa </w:t>
            </w:r>
            <w:r w:rsidRPr="009345A4">
              <w:rPr>
                <w:rFonts w:ascii="Palatino Linotype" w:hAnsi="Palatino Linotype"/>
                <w:b/>
                <w:i/>
              </w:rPr>
              <w:t>inżynieria środowiska</w:t>
            </w:r>
            <w:r>
              <w:rPr>
                <w:rFonts w:ascii="Palatino Linotype" w:hAnsi="Palatino Linotype"/>
                <w:b/>
                <w:i/>
              </w:rPr>
              <w:t>,</w:t>
            </w:r>
            <w:r w:rsidRPr="009345A4">
              <w:rPr>
                <w:rFonts w:ascii="Palatino Linotype" w:hAnsi="Palatino Linotype"/>
                <w:b/>
                <w:i/>
              </w:rPr>
              <w:t xml:space="preserve"> górnictwo i energetyka</w:t>
            </w:r>
          </w:p>
        </w:tc>
      </w:tr>
      <w:tr w:rsidR="00A60A19" w:rsidRPr="009345A4" w14:paraId="1387D193" w14:textId="77777777" w:rsidTr="00A46D5A">
        <w:trPr>
          <w:trHeight w:val="662"/>
        </w:trPr>
        <w:tc>
          <w:tcPr>
            <w:tcW w:w="4500" w:type="dxa"/>
            <w:gridSpan w:val="2"/>
            <w:tcBorders>
              <w:top w:val="single" w:sz="4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3B12F6F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b/>
              </w:rPr>
              <w:t>Wnioskowan</w:t>
            </w:r>
            <w:r>
              <w:rPr>
                <w:rFonts w:ascii="Palatino Linotype" w:hAnsi="Palatino Linotype"/>
                <w:b/>
              </w:rPr>
              <w:t xml:space="preserve">e środki finansowe w ramach </w:t>
            </w:r>
            <w:r w:rsidRPr="009345A4">
              <w:rPr>
                <w:rFonts w:ascii="Palatino Linotype" w:hAnsi="Palatino Linotype"/>
                <w:b/>
              </w:rPr>
              <w:t xml:space="preserve">projektu </w:t>
            </w:r>
          </w:p>
        </w:tc>
        <w:tc>
          <w:tcPr>
            <w:tcW w:w="455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14:paraId="3F755698" w14:textId="77777777" w:rsidR="00A60A19" w:rsidRPr="009345A4" w:rsidRDefault="00A60A19" w:rsidP="00A46D5A">
            <w:pPr>
              <w:spacing w:before="120" w:after="120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LN</w:t>
            </w:r>
          </w:p>
        </w:tc>
      </w:tr>
    </w:tbl>
    <w:p w14:paraId="19CCEA66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65490486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A60A19" w14:paraId="0965847B" w14:textId="77777777" w:rsidTr="00A46D5A">
        <w:tc>
          <w:tcPr>
            <w:tcW w:w="4530" w:type="dxa"/>
          </w:tcPr>
          <w:p w14:paraId="3D3F6EBC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4587E4E8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71E66FE1" w14:textId="77777777" w:rsidTr="00A46D5A">
        <w:tc>
          <w:tcPr>
            <w:tcW w:w="4530" w:type="dxa"/>
          </w:tcPr>
          <w:p w14:paraId="16982140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6540616D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romotor / opiekun naukowy</w:t>
            </w:r>
          </w:p>
        </w:tc>
      </w:tr>
    </w:tbl>
    <w:p w14:paraId="305F1069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4A0567C8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A60A19" w14:paraId="49FA991C" w14:textId="77777777" w:rsidTr="00A46D5A">
        <w:tc>
          <w:tcPr>
            <w:tcW w:w="4536" w:type="dxa"/>
          </w:tcPr>
          <w:p w14:paraId="4C6B431D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3759264A" w14:textId="77777777" w:rsidTr="00A46D5A">
        <w:tc>
          <w:tcPr>
            <w:tcW w:w="4536" w:type="dxa"/>
          </w:tcPr>
          <w:p w14:paraId="2DD09E64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Katedry</w:t>
            </w:r>
          </w:p>
        </w:tc>
      </w:tr>
    </w:tbl>
    <w:p w14:paraId="721EB50E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2E9E2BB9" w14:textId="77777777" w:rsidR="00A60A19" w:rsidRPr="009345A4" w:rsidRDefault="00A60A19" w:rsidP="00A60A19">
      <w:pPr>
        <w:tabs>
          <w:tab w:val="right" w:pos="9354"/>
        </w:tabs>
        <w:rPr>
          <w:rFonts w:ascii="Palatino Linotype" w:hAnsi="Palatino Linotype"/>
        </w:rPr>
        <w:sectPr w:rsidR="00A60A19" w:rsidRPr="009345A4">
          <w:headerReference w:type="default" r:id="rId9"/>
          <w:footerReference w:type="default" r:id="rId10"/>
          <w:pgSz w:w="11906" w:h="16838"/>
          <w:pgMar w:top="851" w:right="1418" w:bottom="766" w:left="1418" w:header="709" w:footer="709" w:gutter="0"/>
          <w:pgNumType w:start="1"/>
          <w:cols w:space="708"/>
        </w:sectPr>
      </w:pPr>
    </w:p>
    <w:p w14:paraId="050021A4" w14:textId="77777777" w:rsidR="00A60A19" w:rsidRPr="009345A4" w:rsidRDefault="00A60A19" w:rsidP="00A60A19">
      <w:pPr>
        <w:jc w:val="center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  <w:b/>
        </w:rPr>
        <w:lastRenderedPageBreak/>
        <w:t>Dorobek kierownika projektu</w:t>
      </w:r>
    </w:p>
    <w:p w14:paraId="24A61E3E" w14:textId="77777777" w:rsidR="00A60A19" w:rsidRPr="009345A4" w:rsidRDefault="00A60A19" w:rsidP="00A60A19">
      <w:pPr>
        <w:numPr>
          <w:ilvl w:val="0"/>
          <w:numId w:val="13"/>
        </w:numPr>
        <w:suppressAutoHyphens/>
        <w:spacing w:after="0" w:line="240" w:lineRule="auto"/>
        <w:ind w:left="284" w:hanging="284"/>
        <w:jc w:val="both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 xml:space="preserve">PUBLIKACJE NAUKOWE – </w:t>
      </w:r>
      <w:r>
        <w:rPr>
          <w:rFonts w:ascii="Palatino Linotype" w:hAnsi="Palatino Linotype"/>
          <w:b/>
        </w:rPr>
        <w:t>do</w:t>
      </w:r>
      <w:r w:rsidRPr="009345A4">
        <w:rPr>
          <w:rFonts w:ascii="Palatino Linotype" w:hAnsi="Palatino Linotype"/>
          <w:b/>
        </w:rPr>
        <w:t xml:space="preserve"> 5 najważniejszych </w:t>
      </w:r>
      <w:r>
        <w:rPr>
          <w:rFonts w:ascii="Palatino Linotype" w:hAnsi="Palatino Linotype"/>
          <w:b/>
        </w:rPr>
        <w:t xml:space="preserve">publikacji </w:t>
      </w:r>
      <w:r w:rsidRPr="009345A4">
        <w:rPr>
          <w:rFonts w:ascii="Palatino Linotype" w:hAnsi="Palatino Linotype"/>
          <w:b/>
        </w:rPr>
        <w:t>powiązanych</w:t>
      </w:r>
      <w:r>
        <w:rPr>
          <w:rFonts w:ascii="Palatino Linotype" w:hAnsi="Palatino Linotype"/>
          <w:b/>
        </w:rPr>
        <w:t xml:space="preserve"> </w:t>
      </w:r>
      <w:r w:rsidRPr="009345A4">
        <w:rPr>
          <w:rFonts w:ascii="Palatino Linotype" w:hAnsi="Palatino Linotype"/>
          <w:b/>
        </w:rPr>
        <w:t>tematycznie z projektem</w:t>
      </w:r>
      <w:r w:rsidRPr="009345A4">
        <w:rPr>
          <w:rFonts w:ascii="Palatino Linotype" w:hAnsi="Palatino Linotype"/>
          <w:b/>
          <w:vertAlign w:val="superscript"/>
        </w:rPr>
        <w:footnoteReference w:id="1"/>
      </w: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6"/>
        <w:gridCol w:w="6077"/>
        <w:gridCol w:w="2409"/>
      </w:tblGrid>
      <w:tr w:rsidR="00A60A19" w:rsidRPr="009345A4" w14:paraId="1D95EA00" w14:textId="77777777" w:rsidTr="00A46D5A">
        <w:trPr>
          <w:trHeight w:val="483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E2F99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8D806E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Autorzy</w:t>
            </w:r>
            <w:r>
              <w:rPr>
                <w:rFonts w:ascii="Palatino Linotype" w:hAnsi="Palatino Linotype"/>
                <w:b/>
              </w:rPr>
              <w:t>,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>
              <w:rPr>
                <w:rFonts w:ascii="Palatino Linotype" w:hAnsi="Palatino Linotype"/>
                <w:b/>
              </w:rPr>
              <w:t>t</w:t>
            </w:r>
            <w:r w:rsidRPr="009345A4">
              <w:rPr>
                <w:rFonts w:ascii="Palatino Linotype" w:hAnsi="Palatino Linotype"/>
                <w:b/>
              </w:rPr>
              <w:t>ytuł</w:t>
            </w:r>
            <w:r>
              <w:rPr>
                <w:rFonts w:ascii="Palatino Linotype" w:hAnsi="Palatino Linotype"/>
                <w:b/>
              </w:rPr>
              <w:t>, n</w:t>
            </w:r>
            <w:r w:rsidRPr="009345A4">
              <w:rPr>
                <w:rFonts w:ascii="Palatino Linotype" w:hAnsi="Palatino Linotype"/>
                <w:b/>
              </w:rPr>
              <w:t>azwa czasopisma/wydawnictwa</w:t>
            </w:r>
            <w:r>
              <w:rPr>
                <w:rFonts w:ascii="Palatino Linotype" w:hAnsi="Palatino Linotype"/>
                <w:b/>
              </w:rPr>
              <w:t>, DOI (wg standardu)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084B16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Punktacja wg</w:t>
            </w:r>
            <w:r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 xml:space="preserve">wykazu </w:t>
            </w:r>
            <w:r>
              <w:rPr>
                <w:rFonts w:ascii="Palatino Linotype" w:hAnsi="Palatino Linotype"/>
                <w:b/>
              </w:rPr>
              <w:t>ministerialnego wg roku opublikowania / IF</w:t>
            </w:r>
          </w:p>
        </w:tc>
      </w:tr>
      <w:tr w:rsidR="00A60A19" w:rsidRPr="009345A4" w14:paraId="718B6B42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3EBCF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E44E0F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19378B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777BAC9D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9EAE3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8DB1A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CE5D07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3820FFDE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99EA2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B8182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838F6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4D8EFB52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04A9E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4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F632D1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608757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0F819316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4C4F4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5.</w:t>
            </w:r>
          </w:p>
        </w:tc>
        <w:tc>
          <w:tcPr>
            <w:tcW w:w="6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8961F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C80AD3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78F47BBF" w14:textId="77777777" w:rsidR="00A60A19" w:rsidRPr="009345A4" w:rsidRDefault="00A60A19" w:rsidP="00A60A19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 </w:t>
      </w:r>
    </w:p>
    <w:p w14:paraId="563C3689" w14:textId="77777777" w:rsidR="00A60A19" w:rsidRPr="009345A4" w:rsidRDefault="00A60A19" w:rsidP="00A60A19">
      <w:pPr>
        <w:numPr>
          <w:ilvl w:val="0"/>
          <w:numId w:val="13"/>
        </w:numPr>
        <w:suppressAutoHyphens/>
        <w:spacing w:after="0" w:line="240" w:lineRule="auto"/>
        <w:ind w:left="284" w:hanging="284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>PROJEKTY BADAWCZE</w:t>
      </w:r>
      <w:r w:rsidRPr="009345A4">
        <w:rPr>
          <w:rFonts w:ascii="Palatino Linotype" w:hAnsi="Palatino Linotype"/>
          <w:b/>
          <w:vertAlign w:val="superscript"/>
        </w:rPr>
        <w:footnoteReference w:id="2"/>
      </w:r>
      <w:r w:rsidRPr="009345A4">
        <w:rPr>
          <w:rFonts w:ascii="Palatino Linotype" w:hAnsi="Palatino Linotype"/>
          <w:b/>
        </w:rPr>
        <w:t xml:space="preserve"> </w:t>
      </w:r>
    </w:p>
    <w:tbl>
      <w:tblPr>
        <w:tblW w:w="905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4"/>
        <w:gridCol w:w="2110"/>
        <w:gridCol w:w="1275"/>
        <w:gridCol w:w="1276"/>
        <w:gridCol w:w="1701"/>
        <w:gridCol w:w="2113"/>
      </w:tblGrid>
      <w:tr w:rsidR="00A60A19" w:rsidRPr="009345A4" w14:paraId="4318A344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051230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97B54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11FF3E" w14:textId="77777777" w:rsidR="00A60A19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Wartość projektu</w:t>
            </w:r>
          </w:p>
          <w:p w14:paraId="4879CBEF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(PLN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916492" w14:textId="77777777" w:rsidR="00A60A19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ermin realizacj</w:t>
            </w:r>
            <w:r>
              <w:rPr>
                <w:rFonts w:ascii="Palatino Linotype" w:hAnsi="Palatino Linotype"/>
                <w:b/>
              </w:rPr>
              <w:t>i</w:t>
            </w:r>
          </w:p>
          <w:p w14:paraId="7BCBF93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(miesiąc/rok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24E4C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nstytucja finansująca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9CE3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Rola wnioskodawcy w realizowanym projekcie</w:t>
            </w:r>
          </w:p>
        </w:tc>
      </w:tr>
      <w:tr w:rsidR="00A60A19" w:rsidRPr="009345A4" w14:paraId="59754304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3C43A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FBBF8C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F036F3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78E0F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5C4C82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F00824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4EB2E07B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98C6B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0B7720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E5E602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B5D455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9FB983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9CC15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68C314D6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5AA46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61D578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470C1A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A7FB10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5788C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280135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</w:tbl>
    <w:p w14:paraId="1F0333A1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58E071D1" w14:textId="77777777" w:rsidR="00A60A19" w:rsidRPr="009345A4" w:rsidRDefault="00A60A19" w:rsidP="00A60A19">
      <w:pPr>
        <w:numPr>
          <w:ilvl w:val="0"/>
          <w:numId w:val="13"/>
        </w:numPr>
        <w:suppressAutoHyphens/>
        <w:spacing w:after="0" w:line="240" w:lineRule="auto"/>
        <w:ind w:left="284" w:hanging="284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 xml:space="preserve">PATENTY I ZGŁOSZENIA PATENTOWE </w:t>
      </w:r>
    </w:p>
    <w:tbl>
      <w:tblPr>
        <w:tblW w:w="906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5"/>
        <w:gridCol w:w="2676"/>
        <w:gridCol w:w="2029"/>
        <w:gridCol w:w="1456"/>
        <w:gridCol w:w="2314"/>
      </w:tblGrid>
      <w:tr w:rsidR="00A60A19" w:rsidRPr="009345A4" w14:paraId="5DB08979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7B3FF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517C7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wórca/Współtwórcy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20884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zgłoszenia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188AE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ata zgłoszenia</w:t>
            </w: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5462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Nr zgłoszenia</w:t>
            </w:r>
          </w:p>
        </w:tc>
      </w:tr>
      <w:tr w:rsidR="00A60A19" w:rsidRPr="009345A4" w14:paraId="0F52D224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96E23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712A1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69044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D61A0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0FFD1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26414AA3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54610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1C35D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4A7EB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EB942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9EC6E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51E593EE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D903F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79EFC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F05EF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78E4A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8C54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6F68E873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75EC6D7C" w14:textId="77777777" w:rsidR="00A60A19" w:rsidRPr="009345A4" w:rsidRDefault="00A60A19" w:rsidP="00A60A19">
      <w:pPr>
        <w:numPr>
          <w:ilvl w:val="0"/>
          <w:numId w:val="13"/>
        </w:numPr>
        <w:suppressAutoHyphens/>
        <w:spacing w:after="0" w:line="240" w:lineRule="auto"/>
        <w:ind w:left="284" w:hanging="284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 </w:t>
      </w:r>
      <w:r w:rsidRPr="009345A4">
        <w:rPr>
          <w:rFonts w:ascii="Palatino Linotype" w:hAnsi="Palatino Linotype"/>
          <w:b/>
        </w:rPr>
        <w:t xml:space="preserve">ZAGRANICZNE STAŻE NAUKOWE </w:t>
      </w:r>
    </w:p>
    <w:tbl>
      <w:tblPr>
        <w:tblW w:w="906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5"/>
        <w:gridCol w:w="2861"/>
        <w:gridCol w:w="3275"/>
        <w:gridCol w:w="2339"/>
      </w:tblGrid>
      <w:tr w:rsidR="00A60A19" w:rsidRPr="009345A4" w14:paraId="3BED330D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31146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E86BB1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Nazwa stażu</w:t>
            </w: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78289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Jednostka, w której realizowany był staż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B9E0A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ermin stażu</w:t>
            </w:r>
          </w:p>
        </w:tc>
      </w:tr>
      <w:tr w:rsidR="00A60A19" w:rsidRPr="009345A4" w14:paraId="25DB2582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CC4A4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4A1D0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482E7F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2C844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1FDA6E69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3AA8FE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71FE0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2B1FA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9D34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06C43A85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CA670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DFF3F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9F95A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C638E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3105C494" w14:textId="77777777" w:rsidR="00A60A19" w:rsidRPr="009345A4" w:rsidRDefault="00A60A19" w:rsidP="00A60A19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ab/>
        <w:t>...........................................................</w:t>
      </w:r>
    </w:p>
    <w:p w14:paraId="45532773" w14:textId="77777777" w:rsidR="00A60A19" w:rsidRPr="009345A4" w:rsidRDefault="00A60A19" w:rsidP="00A60A19">
      <w:pPr>
        <w:rPr>
          <w:rFonts w:ascii="Palatino Linotype" w:hAnsi="Palatino Linotype"/>
        </w:rPr>
        <w:sectPr w:rsidR="00A60A19" w:rsidRPr="009345A4">
          <w:headerReference w:type="default" r:id="rId11"/>
          <w:footerReference w:type="default" r:id="rId12"/>
          <w:pgSz w:w="11906" w:h="16838"/>
          <w:pgMar w:top="851" w:right="1418" w:bottom="766" w:left="1418" w:header="709" w:footer="709" w:gutter="0"/>
          <w:cols w:space="708"/>
        </w:sectPr>
      </w:pPr>
      <w:r w:rsidRPr="009345A4">
        <w:rPr>
          <w:rFonts w:ascii="Palatino Linotype" w:hAnsi="Palatino Linotype"/>
        </w:rPr>
        <w:tab/>
        <w:t>(data i podpis kierownika projektu)</w:t>
      </w:r>
    </w:p>
    <w:p w14:paraId="221D3DC5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56D783FC" w14:textId="77777777" w:rsidR="00A60A19" w:rsidRPr="009345A4" w:rsidRDefault="00A60A19" w:rsidP="00A60A19">
      <w:pPr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Opis</w:t>
      </w:r>
      <w:r w:rsidRPr="009345A4">
        <w:rPr>
          <w:rFonts w:ascii="Palatino Linotype" w:hAnsi="Palatino Linotype"/>
          <w:b/>
        </w:rPr>
        <w:t xml:space="preserve"> projektu badawczego </w:t>
      </w:r>
    </w:p>
    <w:p w14:paraId="24EF3716" w14:textId="77777777" w:rsidR="00A60A19" w:rsidRPr="009345A4" w:rsidRDefault="00A60A19" w:rsidP="00A60A19">
      <w:pPr>
        <w:jc w:val="center"/>
        <w:rPr>
          <w:rFonts w:ascii="Palatino Linotype" w:hAnsi="Palatino Linotype"/>
          <w:color w:val="000000"/>
        </w:rPr>
      </w:pPr>
      <w:r w:rsidRPr="009345A4">
        <w:rPr>
          <w:rFonts w:ascii="Palatino Linotype" w:hAnsi="Palatino Linotype"/>
          <w:color w:val="000000"/>
        </w:rPr>
        <w:t>(</w:t>
      </w:r>
      <w:r w:rsidRPr="009345A4">
        <w:rPr>
          <w:rFonts w:ascii="Palatino Linotype" w:hAnsi="Palatino Linotype"/>
          <w:i/>
          <w:color w:val="000000"/>
        </w:rPr>
        <w:t>nie więcej niż 5 stron, czcionka: Times New Roman 1</w:t>
      </w:r>
      <w:r>
        <w:rPr>
          <w:rFonts w:ascii="Palatino Linotype" w:hAnsi="Palatino Linotype"/>
          <w:i/>
          <w:color w:val="000000"/>
        </w:rPr>
        <w:t>1</w:t>
      </w:r>
      <w:r w:rsidRPr="009345A4">
        <w:rPr>
          <w:rFonts w:ascii="Palatino Linotype" w:hAnsi="Palatino Linotype"/>
          <w:i/>
          <w:color w:val="000000"/>
        </w:rPr>
        <w:t>; odstęp 1</w:t>
      </w:r>
      <w:r>
        <w:rPr>
          <w:rFonts w:ascii="Palatino Linotype" w:hAnsi="Palatino Linotype"/>
          <w:i/>
          <w:color w:val="000000"/>
        </w:rPr>
        <w:t>,15; marginesy 2,0</w:t>
      </w:r>
      <w:r w:rsidRPr="009345A4">
        <w:rPr>
          <w:rFonts w:ascii="Palatino Linotype" w:hAnsi="Palatino Linotype"/>
          <w:color w:val="000000"/>
        </w:rPr>
        <w:t>)</w:t>
      </w:r>
    </w:p>
    <w:p w14:paraId="082106FC" w14:textId="77777777" w:rsidR="00A60A19" w:rsidRPr="009345A4" w:rsidRDefault="00A60A19" w:rsidP="00A60A19">
      <w:pPr>
        <w:jc w:val="center"/>
        <w:rPr>
          <w:rFonts w:ascii="Palatino Linotype" w:hAnsi="Palatino Linotype"/>
          <w:b/>
        </w:rPr>
      </w:pPr>
    </w:p>
    <w:p w14:paraId="7615A9AA" w14:textId="77777777" w:rsidR="00A60A19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9345A4">
        <w:rPr>
          <w:rFonts w:ascii="Palatino Linotype" w:hAnsi="Palatino Linotype"/>
          <w:b/>
          <w:color w:val="000000"/>
        </w:rPr>
        <w:t xml:space="preserve">Hipoteza, cele </w:t>
      </w:r>
      <w:r>
        <w:rPr>
          <w:rFonts w:ascii="Palatino Linotype" w:hAnsi="Palatino Linotype"/>
          <w:b/>
          <w:color w:val="000000"/>
        </w:rPr>
        <w:t>projektu</w:t>
      </w:r>
    </w:p>
    <w:p w14:paraId="7A3031CD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b/>
          <w:color w:val="000000"/>
        </w:rPr>
      </w:pPr>
    </w:p>
    <w:p w14:paraId="25F3914A" w14:textId="77777777" w:rsidR="00A60A19" w:rsidRPr="009345A4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Znaczenie projektu dla nauki i dla rozwoju dyscypliny</w:t>
      </w:r>
    </w:p>
    <w:p w14:paraId="4D741780" w14:textId="77777777" w:rsidR="00A60A19" w:rsidRPr="009345A4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color w:val="000000"/>
        </w:rPr>
      </w:pPr>
    </w:p>
    <w:p w14:paraId="79B66330" w14:textId="77777777" w:rsidR="00A60A19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Koncepcja projektu i plan badań</w:t>
      </w:r>
    </w:p>
    <w:p w14:paraId="65081289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</w:p>
    <w:p w14:paraId="01BBF368" w14:textId="77777777" w:rsidR="00A60A19" w:rsidRPr="00484F81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  <w:r w:rsidRPr="00484F81">
        <w:rPr>
          <w:rFonts w:ascii="Palatino Linotype" w:hAnsi="Palatino Linotype"/>
          <w:b/>
          <w:color w:val="000000"/>
        </w:rPr>
        <w:t>Harmonogram projektu</w:t>
      </w: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67"/>
        <w:gridCol w:w="5618"/>
        <w:gridCol w:w="3113"/>
      </w:tblGrid>
      <w:tr w:rsidR="00A60A19" w:rsidRPr="009345A4" w14:paraId="615FCF21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7583E5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51BAFE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zadania</w:t>
            </w:r>
            <w:r>
              <w:rPr>
                <w:rFonts w:ascii="Palatino Linotype" w:hAnsi="Palatino Linotype"/>
                <w:b/>
              </w:rPr>
              <w:t xml:space="preserve"> badawczego</w:t>
            </w: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F61BE" w14:textId="77777777" w:rsidR="00A60A19" w:rsidRDefault="00A60A19" w:rsidP="00A46D5A">
            <w:pPr>
              <w:tabs>
                <w:tab w:val="right" w:pos="9354"/>
              </w:tabs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Planowany czas trwania zadania</w:t>
            </w:r>
          </w:p>
          <w:p w14:paraId="3CD563BB" w14:textId="77777777" w:rsidR="00A60A19" w:rsidRPr="009345A4" w:rsidRDefault="00A60A19" w:rsidP="00A46D5A">
            <w:pPr>
              <w:tabs>
                <w:tab w:val="right" w:pos="9354"/>
              </w:tabs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miesiąc/rok - miesiąc/rok</w:t>
            </w:r>
          </w:p>
        </w:tc>
      </w:tr>
      <w:tr w:rsidR="00A60A19" w:rsidRPr="009345A4" w14:paraId="56A680B5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9A08CB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502B7D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128CA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785A5791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A489DA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4951D3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4FF7E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293DA331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DE4ADD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EADD6C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D499B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5779AC71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AA4739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4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7B26ED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914E67" w14:textId="77777777" w:rsidR="00A60A19" w:rsidRPr="009345A4" w:rsidRDefault="00A60A19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</w:tbl>
    <w:p w14:paraId="71D961F6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b/>
          <w:color w:val="000000"/>
        </w:rPr>
      </w:pPr>
    </w:p>
    <w:p w14:paraId="3B8FFE52" w14:textId="77777777" w:rsidR="00A60A19" w:rsidRPr="00555976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Materiały i metody</w:t>
      </w:r>
    </w:p>
    <w:p w14:paraId="44D90278" w14:textId="77777777" w:rsidR="00A60A19" w:rsidRPr="009345A4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i/>
          <w:color w:val="000000"/>
        </w:rPr>
      </w:pPr>
    </w:p>
    <w:p w14:paraId="544087CA" w14:textId="77777777" w:rsidR="00A60A19" w:rsidRPr="00484F81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484F81">
        <w:rPr>
          <w:rFonts w:ascii="Palatino Linotype" w:hAnsi="Palatino Linotype"/>
          <w:b/>
          <w:color w:val="000000"/>
        </w:rPr>
        <w:t>Analiza ryzyka</w:t>
      </w:r>
    </w:p>
    <w:p w14:paraId="652CED2D" w14:textId="77777777" w:rsidR="00A60A19" w:rsidRPr="009345A4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color w:val="000000"/>
        </w:rPr>
      </w:pPr>
    </w:p>
    <w:p w14:paraId="0793CC17" w14:textId="77777777" w:rsidR="00A60A19" w:rsidRPr="009345A4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9345A4">
        <w:rPr>
          <w:rFonts w:ascii="Palatino Linotype" w:hAnsi="Palatino Linotype"/>
          <w:b/>
          <w:color w:val="000000"/>
        </w:rPr>
        <w:t>Spodziewane wyniki</w:t>
      </w:r>
    </w:p>
    <w:p w14:paraId="1A299A50" w14:textId="77777777" w:rsidR="00A60A19" w:rsidRPr="009345A4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</w:p>
    <w:p w14:paraId="4911AA55" w14:textId="77777777" w:rsidR="00A60A19" w:rsidRPr="00484F81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Sposób u</w:t>
      </w:r>
      <w:r w:rsidRPr="009345A4">
        <w:rPr>
          <w:rFonts w:ascii="Palatino Linotype" w:hAnsi="Palatino Linotype"/>
          <w:b/>
          <w:color w:val="000000"/>
        </w:rPr>
        <w:t>powszechnienie wyników</w:t>
      </w:r>
    </w:p>
    <w:p w14:paraId="7D3E11DA" w14:textId="77777777" w:rsidR="00A60A19" w:rsidRPr="009345A4" w:rsidRDefault="00A60A19" w:rsidP="00A60A1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color w:val="000000"/>
        </w:rPr>
      </w:pPr>
    </w:p>
    <w:p w14:paraId="513FCD62" w14:textId="77777777" w:rsidR="00A60A19" w:rsidRPr="009345A4" w:rsidRDefault="00A60A19" w:rsidP="00A60A1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Literatura</w:t>
      </w:r>
    </w:p>
    <w:p w14:paraId="6363F508" w14:textId="77777777" w:rsidR="00A60A19" w:rsidRPr="009345A4" w:rsidRDefault="00A60A19" w:rsidP="00A60A19">
      <w:pPr>
        <w:rPr>
          <w:rFonts w:ascii="Palatino Linotype" w:hAnsi="Palatino Linotype"/>
          <w:b/>
          <w:color w:val="000000"/>
        </w:rPr>
      </w:pPr>
    </w:p>
    <w:p w14:paraId="0CBC17CA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A60A19" w14:paraId="02F5B381" w14:textId="77777777" w:rsidTr="00A46D5A">
        <w:tc>
          <w:tcPr>
            <w:tcW w:w="4530" w:type="dxa"/>
          </w:tcPr>
          <w:p w14:paraId="26E958BB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60FDC830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7A733B98" w14:textId="77777777" w:rsidTr="00A46D5A">
        <w:tc>
          <w:tcPr>
            <w:tcW w:w="4530" w:type="dxa"/>
          </w:tcPr>
          <w:p w14:paraId="26F41C14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7DE5F84A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romotor / opiekun naukowy</w:t>
            </w:r>
          </w:p>
        </w:tc>
      </w:tr>
    </w:tbl>
    <w:p w14:paraId="31C23B38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37B46596" w14:textId="77777777" w:rsidR="00A60A19" w:rsidRDefault="00A60A19" w:rsidP="00A60A19">
      <w:pPr>
        <w:jc w:val="center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  <w:b/>
        </w:rPr>
        <w:lastRenderedPageBreak/>
        <w:t>Kalkulacja kosztów</w:t>
      </w:r>
    </w:p>
    <w:p w14:paraId="1EA9F380" w14:textId="77777777" w:rsidR="00A60A19" w:rsidRPr="009345A4" w:rsidRDefault="00A60A19" w:rsidP="00A60A19">
      <w:pPr>
        <w:jc w:val="center"/>
        <w:rPr>
          <w:rFonts w:ascii="Palatino Linotype" w:hAnsi="Palatino Linotype"/>
          <w:b/>
        </w:rPr>
      </w:pPr>
    </w:p>
    <w:p w14:paraId="78EF3E54" w14:textId="77777777" w:rsidR="00A60A19" w:rsidRPr="009345A4" w:rsidRDefault="00A60A19" w:rsidP="00A60A19">
      <w:pPr>
        <w:jc w:val="right"/>
        <w:rPr>
          <w:rFonts w:ascii="Palatino Linotype" w:hAnsi="Palatino Linotype"/>
          <w:b/>
        </w:rPr>
      </w:pP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667"/>
        <w:gridCol w:w="4390"/>
        <w:gridCol w:w="1547"/>
        <w:gridCol w:w="1503"/>
        <w:gridCol w:w="1191"/>
      </w:tblGrid>
      <w:tr w:rsidR="00A60A19" w:rsidRPr="009345A4" w14:paraId="5B15EC0C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370BA3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L.p.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C62E14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Wyszczególnienie kosztów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E28225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oszty planowane rok …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A786DA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oszty planowane rok …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ED48FD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Razem</w:t>
            </w:r>
          </w:p>
        </w:tc>
      </w:tr>
      <w:tr w:rsidR="00A60A19" w:rsidRPr="009345A4" w14:paraId="4AE25ED1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0D75E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1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710E2F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 xml:space="preserve">Materiały </w:t>
            </w:r>
            <w:r>
              <w:rPr>
                <w:rFonts w:ascii="Palatino Linotype" w:hAnsi="Palatino Linotype"/>
              </w:rPr>
              <w:t>i odczynniki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3A173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9A43C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27AB4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6D82B4A3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5C4F3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2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57E24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Usługi obce</w:t>
            </w:r>
            <w:r>
              <w:rPr>
                <w:rFonts w:ascii="Palatino Linotype" w:hAnsi="Palatino Linotype"/>
              </w:rPr>
              <w:t xml:space="preserve"> (tłumaczenia, korekty)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90637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54D8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C512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72439243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58BF2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A9672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Pozostałe koszty (delegacje)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E7EB70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3FE31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F85E3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4BB65711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4F0136" w14:textId="77777777" w:rsidR="00A60A19" w:rsidRDefault="00A60A19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EE4B9B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Koszy publikacji Open Access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7751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B3CFE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3B444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56C2FE83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36FEC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D88C0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 xml:space="preserve">Łącznie koszty </w:t>
            </w:r>
            <w:r>
              <w:rPr>
                <w:rFonts w:ascii="Palatino Linotype" w:hAnsi="Palatino Linotype"/>
                <w:b/>
              </w:rPr>
              <w:t>projektu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7FE44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65FA9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B81E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1841FD6A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AADD01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II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ED3B0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Kwota wnioskowana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FEDA01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FE3D5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85134A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3A3150E0" w14:textId="77777777" w:rsidTr="00A46D5A">
        <w:tc>
          <w:tcPr>
            <w:tcW w:w="92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A384FB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A60A19" w:rsidRPr="009345A4" w14:paraId="186F6601" w14:textId="77777777" w:rsidTr="00A46D5A">
        <w:tc>
          <w:tcPr>
            <w:tcW w:w="6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F863F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V</w:t>
            </w:r>
          </w:p>
        </w:tc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20A6BF" w14:textId="77777777" w:rsidR="00A60A19" w:rsidRPr="009345A4" w:rsidRDefault="00A60A19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b/>
                <w:color w:val="000000"/>
              </w:rPr>
              <w:t xml:space="preserve">Kwota przyznana przez </w:t>
            </w:r>
            <w:r>
              <w:rPr>
                <w:rFonts w:ascii="Palatino Linotype" w:hAnsi="Palatino Linotype"/>
                <w:b/>
                <w:color w:val="000000"/>
              </w:rPr>
              <w:t>K</w:t>
            </w:r>
            <w:r w:rsidRPr="009345A4">
              <w:rPr>
                <w:rFonts w:ascii="Palatino Linotype" w:hAnsi="Palatino Linotype"/>
                <w:b/>
                <w:color w:val="000000"/>
              </w:rPr>
              <w:t>omisję</w:t>
            </w:r>
            <w:r>
              <w:rPr>
                <w:rFonts w:ascii="Palatino Linotype" w:hAnsi="Palatino Linotype"/>
                <w:b/>
                <w:color w:val="000000"/>
              </w:rPr>
              <w:t xml:space="preserve"> </w:t>
            </w:r>
          </w:p>
        </w:tc>
        <w:tc>
          <w:tcPr>
            <w:tcW w:w="154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A9ABF4" w14:textId="77777777" w:rsidR="00A60A19" w:rsidRPr="009345A4" w:rsidRDefault="00A60A19" w:rsidP="00A46D5A">
            <w:pPr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5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367CD0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F3B37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04A8F09C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602345A5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4433B4E4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0EAF6287" w14:textId="77777777" w:rsidR="00A60A19" w:rsidRPr="009345A4" w:rsidRDefault="00A60A19" w:rsidP="00A60A19">
      <w:pPr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Uzasadnienie i kalkulacja</w:t>
      </w:r>
      <w:r>
        <w:rPr>
          <w:rFonts w:ascii="Palatino Linotype" w:hAnsi="Palatino Linotype"/>
        </w:rPr>
        <w:t xml:space="preserve"> kosztów</w:t>
      </w:r>
      <w:r w:rsidRPr="009345A4">
        <w:rPr>
          <w:rFonts w:ascii="Palatino Linotype" w:hAnsi="Palatino Linotype"/>
        </w:rPr>
        <w:t>:</w:t>
      </w:r>
    </w:p>
    <w:p w14:paraId="79638465" w14:textId="77777777" w:rsidR="00A60A19" w:rsidRPr="009345A4" w:rsidRDefault="00A60A19" w:rsidP="00A60A19">
      <w:pPr>
        <w:rPr>
          <w:rFonts w:ascii="Palatino Linotype" w:hAnsi="Palatino Linotype"/>
          <w:u w:val="single"/>
        </w:rPr>
      </w:pPr>
    </w:p>
    <w:p w14:paraId="79DB0F19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63DF2E63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040372FF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A60A19" w14:paraId="67084C4F" w14:textId="77777777" w:rsidTr="00A46D5A">
        <w:tc>
          <w:tcPr>
            <w:tcW w:w="4530" w:type="dxa"/>
          </w:tcPr>
          <w:p w14:paraId="135F4AC0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49C35E5F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7D29748B" w14:textId="77777777" w:rsidTr="00A46D5A">
        <w:tc>
          <w:tcPr>
            <w:tcW w:w="4530" w:type="dxa"/>
          </w:tcPr>
          <w:p w14:paraId="44645ED2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59967C3F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romotor / opiekun naukowy</w:t>
            </w:r>
          </w:p>
        </w:tc>
      </w:tr>
    </w:tbl>
    <w:p w14:paraId="3A68FBC5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688F9765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A60A19" w14:paraId="6347C768" w14:textId="77777777" w:rsidTr="00A46D5A">
        <w:tc>
          <w:tcPr>
            <w:tcW w:w="4536" w:type="dxa"/>
          </w:tcPr>
          <w:p w14:paraId="67AFEDEF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1C385DE3" w14:textId="77777777" w:rsidTr="00A46D5A">
        <w:tc>
          <w:tcPr>
            <w:tcW w:w="4536" w:type="dxa"/>
          </w:tcPr>
          <w:p w14:paraId="53B9DBF6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Katedry</w:t>
            </w:r>
          </w:p>
        </w:tc>
      </w:tr>
    </w:tbl>
    <w:p w14:paraId="3976880F" w14:textId="77777777" w:rsidR="00A60A19" w:rsidRDefault="00A60A19" w:rsidP="00A60A19">
      <w:pPr>
        <w:rPr>
          <w:rFonts w:ascii="Palatino Linotype" w:hAnsi="Palatino Linotype"/>
          <w:u w:val="single"/>
        </w:rPr>
      </w:pPr>
    </w:p>
    <w:p w14:paraId="134E82F1" w14:textId="77777777" w:rsidR="00A60A19" w:rsidRDefault="00A60A19" w:rsidP="00A60A19">
      <w:pPr>
        <w:rPr>
          <w:rFonts w:ascii="Palatino Linotype" w:hAnsi="Palatino Linotype"/>
          <w:u w:val="single"/>
        </w:rPr>
      </w:pPr>
    </w:p>
    <w:p w14:paraId="1D7E02FE" w14:textId="77777777" w:rsidR="00A60A19" w:rsidRPr="009345A4" w:rsidRDefault="00A60A19" w:rsidP="00A60A19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lastRenderedPageBreak/>
        <w:t>OŚWIADCZENIA:</w:t>
      </w:r>
    </w:p>
    <w:p w14:paraId="0645809A" w14:textId="77777777" w:rsidR="00A60A19" w:rsidRPr="009345A4" w:rsidRDefault="00A60A19" w:rsidP="00A60A19">
      <w:pPr>
        <w:rPr>
          <w:rFonts w:ascii="Palatino Linotype" w:hAnsi="Palatino Linotype"/>
          <w:b/>
        </w:rPr>
      </w:pPr>
    </w:p>
    <w:p w14:paraId="33633B82" w14:textId="77777777" w:rsidR="00A60A19" w:rsidRPr="009345A4" w:rsidRDefault="00A60A19" w:rsidP="00A60A19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>Oświadczam, że zadanie badawcze obejmuje badania: (niepotrzebne skreślić)</w:t>
      </w:r>
    </w:p>
    <w:p w14:paraId="00EEC079" w14:textId="77777777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niewymagające zgody właściwej komisji</w:t>
      </w:r>
    </w:p>
    <w:p w14:paraId="625A980E" w14:textId="77777777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wymagające zgody Komisji Bioetycznej</w:t>
      </w:r>
    </w:p>
    <w:p w14:paraId="48883078" w14:textId="77777777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wymagającej zgody Lokalnej Komisji Etycznej ds. Doświadczeń na Zwierzętach</w:t>
      </w:r>
    </w:p>
    <w:p w14:paraId="2BB859AA" w14:textId="77777777" w:rsidR="00A60A19" w:rsidRPr="009345A4" w:rsidRDefault="00A60A19" w:rsidP="00A60A19">
      <w:pPr>
        <w:ind w:left="720"/>
        <w:jc w:val="both"/>
        <w:rPr>
          <w:rFonts w:ascii="Palatino Linotype" w:hAnsi="Palatino Linotype"/>
          <w:b/>
        </w:rPr>
      </w:pPr>
    </w:p>
    <w:p w14:paraId="5A54A214" w14:textId="77777777" w:rsidR="00A60A19" w:rsidRPr="009345A4" w:rsidRDefault="00A60A19" w:rsidP="00A60A19">
      <w:pPr>
        <w:ind w:left="720"/>
        <w:jc w:val="both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W związku z powyższym załączam do wniosku zgodę właściwej </w:t>
      </w:r>
      <w:r>
        <w:rPr>
          <w:rFonts w:ascii="Palatino Linotype" w:hAnsi="Palatino Linotype"/>
        </w:rPr>
        <w:t xml:space="preserve">komisji </w:t>
      </w:r>
      <w:r w:rsidRPr="009345A4">
        <w:rPr>
          <w:rFonts w:ascii="Palatino Linotype" w:hAnsi="Palatino Linotype"/>
        </w:rPr>
        <w:t>i</w:t>
      </w:r>
      <w:r>
        <w:rPr>
          <w:rFonts w:ascii="Palatino Linotype" w:hAnsi="Palatino Linotype"/>
        </w:rPr>
        <w:t> </w:t>
      </w:r>
      <w:r w:rsidRPr="009345A4">
        <w:rPr>
          <w:rFonts w:ascii="Palatino Linotype" w:hAnsi="Palatino Linotype"/>
        </w:rPr>
        <w:t>zobowiązuję się do uzyskania wymaganych zgód, opinii, zezwoleń oraz pozwoleń przed rozpoczęciem realizacji badań, których dotyczą.</w:t>
      </w:r>
    </w:p>
    <w:p w14:paraId="7BDAB280" w14:textId="77777777" w:rsidR="00A60A19" w:rsidRPr="009345A4" w:rsidRDefault="00A60A19" w:rsidP="00A60A19">
      <w:pPr>
        <w:jc w:val="both"/>
        <w:rPr>
          <w:rFonts w:ascii="Palatino Linotype" w:hAnsi="Palatino Linotype"/>
          <w:b/>
        </w:rPr>
      </w:pPr>
    </w:p>
    <w:p w14:paraId="0FFEE585" w14:textId="77777777" w:rsidR="00A60A19" w:rsidRPr="009345A4" w:rsidRDefault="00A60A19" w:rsidP="00A60A19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>Zobowiązuję się do</w:t>
      </w:r>
      <w:r w:rsidRPr="009345A4">
        <w:rPr>
          <w:rFonts w:ascii="Palatino Linotype" w:hAnsi="Palatino Linotype"/>
        </w:rPr>
        <w:t>:</w:t>
      </w:r>
    </w:p>
    <w:p w14:paraId="40B7CD19" w14:textId="71988FB8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wykonan</w:t>
      </w:r>
      <w:r>
        <w:rPr>
          <w:rFonts w:ascii="Palatino Linotype" w:hAnsi="Palatino Linotype"/>
        </w:rPr>
        <w:t>ia</w:t>
      </w:r>
      <w:r w:rsidRPr="00183E6B">
        <w:rPr>
          <w:rFonts w:ascii="Palatino Linotype" w:hAnsi="Palatino Linotype"/>
        </w:rPr>
        <w:t xml:space="preserve"> projektu na warunkach określonych w niniejszym wniosku i Regulaminie konkursu na projekty badawcze dla </w:t>
      </w:r>
      <w:r w:rsidR="00025290">
        <w:rPr>
          <w:rFonts w:ascii="Palatino Linotype" w:hAnsi="Palatino Linotype"/>
        </w:rPr>
        <w:t>doktorantów</w:t>
      </w:r>
      <w:r w:rsidRPr="00183E6B">
        <w:rPr>
          <w:rFonts w:ascii="Palatino Linotype" w:hAnsi="Palatino Linotype"/>
        </w:rPr>
        <w:t xml:space="preserve"> w ramach konkursu </w:t>
      </w:r>
      <w:r w:rsidRPr="00183E6B">
        <w:rPr>
          <w:rFonts w:ascii="Palatino Linotype" w:hAnsi="Palatino Linotype"/>
          <w:i/>
        </w:rPr>
        <w:t>Innowator</w:t>
      </w:r>
      <w:r w:rsidRPr="00183E6B">
        <w:rPr>
          <w:rFonts w:ascii="Palatino Linotype" w:hAnsi="Palatino Linotype"/>
        </w:rPr>
        <w:t>.</w:t>
      </w:r>
    </w:p>
    <w:p w14:paraId="6644113F" w14:textId="77777777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terminow</w:t>
      </w:r>
      <w:r>
        <w:rPr>
          <w:rFonts w:ascii="Palatino Linotype" w:hAnsi="Palatino Linotype"/>
        </w:rPr>
        <w:t>ej</w:t>
      </w:r>
      <w:r w:rsidRPr="00183E6B">
        <w:rPr>
          <w:rFonts w:ascii="Palatino Linotype" w:hAnsi="Palatino Linotype"/>
        </w:rPr>
        <w:t xml:space="preserve"> realizacj</w:t>
      </w:r>
      <w:r>
        <w:rPr>
          <w:rFonts w:ascii="Palatino Linotype" w:hAnsi="Palatino Linotype"/>
        </w:rPr>
        <w:t>i</w:t>
      </w:r>
      <w:r w:rsidRPr="00183E6B">
        <w:rPr>
          <w:rFonts w:ascii="Palatino Linotype" w:hAnsi="Palatino Linotype"/>
        </w:rPr>
        <w:t xml:space="preserve"> projektu, w tym realizacj</w:t>
      </w:r>
      <w:r>
        <w:rPr>
          <w:rFonts w:ascii="Palatino Linotype" w:hAnsi="Palatino Linotype"/>
        </w:rPr>
        <w:t>i</w:t>
      </w:r>
      <w:r w:rsidRPr="00183E6B">
        <w:rPr>
          <w:rFonts w:ascii="Palatino Linotype" w:hAnsi="Palatino Linotype"/>
        </w:rPr>
        <w:t xml:space="preserve"> budżetu zgodnie z </w:t>
      </w:r>
      <w:r>
        <w:rPr>
          <w:rFonts w:ascii="Palatino Linotype" w:hAnsi="Palatino Linotype"/>
        </w:rPr>
        <w:t xml:space="preserve">przedstawioną </w:t>
      </w:r>
      <w:r w:rsidRPr="00183E6B">
        <w:rPr>
          <w:rFonts w:ascii="Palatino Linotype" w:hAnsi="Palatino Linotype"/>
        </w:rPr>
        <w:t>kalkulacją,</w:t>
      </w:r>
    </w:p>
    <w:p w14:paraId="5C567D92" w14:textId="77777777" w:rsidR="00A60A19" w:rsidRPr="00183E6B" w:rsidRDefault="00A60A19" w:rsidP="00A60A19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rozliczeni</w:t>
      </w:r>
      <w:r>
        <w:rPr>
          <w:rFonts w:ascii="Palatino Linotype" w:hAnsi="Palatino Linotype"/>
        </w:rPr>
        <w:t>a</w:t>
      </w:r>
      <w:r w:rsidRPr="00183E6B">
        <w:rPr>
          <w:rFonts w:ascii="Palatino Linotype" w:hAnsi="Palatino Linotype"/>
        </w:rPr>
        <w:t xml:space="preserve"> roczn</w:t>
      </w:r>
      <w:r>
        <w:rPr>
          <w:rFonts w:ascii="Palatino Linotype" w:hAnsi="Palatino Linotype"/>
        </w:rPr>
        <w:t>ego</w:t>
      </w:r>
      <w:r w:rsidRPr="00183E6B">
        <w:rPr>
          <w:rFonts w:ascii="Palatino Linotype" w:hAnsi="Palatino Linotype"/>
        </w:rPr>
        <w:t xml:space="preserve"> i</w:t>
      </w:r>
      <w:r>
        <w:rPr>
          <w:rFonts w:ascii="Palatino Linotype" w:hAnsi="Palatino Linotype"/>
        </w:rPr>
        <w:t>/lub</w:t>
      </w:r>
      <w:r w:rsidRPr="00183E6B">
        <w:rPr>
          <w:rFonts w:ascii="Palatino Linotype" w:hAnsi="Palatino Linotype"/>
        </w:rPr>
        <w:t xml:space="preserve"> końcowe</w:t>
      </w:r>
      <w:r>
        <w:rPr>
          <w:rFonts w:ascii="Palatino Linotype" w:hAnsi="Palatino Linotype"/>
        </w:rPr>
        <w:t>go</w:t>
      </w:r>
      <w:r w:rsidRPr="00183E6B">
        <w:rPr>
          <w:rFonts w:ascii="Palatino Linotype" w:hAnsi="Palatino Linotype"/>
        </w:rPr>
        <w:t xml:space="preserve"> projektu pod względem merytorycznym i finansowym</w:t>
      </w:r>
      <w:r>
        <w:rPr>
          <w:rFonts w:ascii="Palatino Linotype" w:hAnsi="Palatino Linotype"/>
        </w:rPr>
        <w:t>.</w:t>
      </w:r>
    </w:p>
    <w:p w14:paraId="7D1C2227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3B572363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18F55220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165C6234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713030CA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60CCB5A9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2861ED09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4FCF478A" w14:textId="77777777" w:rsidR="00A60A19" w:rsidRPr="009345A4" w:rsidRDefault="00A60A19" w:rsidP="00A60A19">
      <w:pPr>
        <w:ind w:left="360"/>
        <w:rPr>
          <w:rFonts w:ascii="Palatino Linotype" w:hAnsi="Palatino Linotype"/>
          <w:b/>
        </w:rPr>
      </w:pPr>
    </w:p>
    <w:p w14:paraId="5DF847BB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A60A19" w14:paraId="4D5D640C" w14:textId="77777777" w:rsidTr="00A46D5A">
        <w:tc>
          <w:tcPr>
            <w:tcW w:w="4530" w:type="dxa"/>
          </w:tcPr>
          <w:p w14:paraId="18E4BF88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1A947BC8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133A8072" w14:textId="77777777" w:rsidTr="00A46D5A">
        <w:tc>
          <w:tcPr>
            <w:tcW w:w="4530" w:type="dxa"/>
          </w:tcPr>
          <w:p w14:paraId="12D409A3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6B826D8E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 xml:space="preserve">Kierownik </w:t>
            </w:r>
            <w:r>
              <w:rPr>
                <w:rFonts w:ascii="Palatino Linotype" w:hAnsi="Palatino Linotype"/>
              </w:rPr>
              <w:t>projektu</w:t>
            </w:r>
          </w:p>
          <w:p w14:paraId="05B1DB66" w14:textId="77777777" w:rsidR="00A60A19" w:rsidRPr="00183E6B" w:rsidRDefault="00A60A19" w:rsidP="00A46D5A">
            <w:pPr>
              <w:jc w:val="center"/>
              <w:rPr>
                <w:rFonts w:ascii="Palatino Linotype" w:hAnsi="Palatino Linotype"/>
                <w:i/>
              </w:rPr>
            </w:pPr>
            <w:r w:rsidRPr="00183E6B">
              <w:rPr>
                <w:rFonts w:ascii="Palatino Linotype" w:hAnsi="Palatino Linotype"/>
                <w:i/>
              </w:rPr>
              <w:t>Data i podpis</w:t>
            </w:r>
          </w:p>
        </w:tc>
      </w:tr>
    </w:tbl>
    <w:p w14:paraId="465E4538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69F33FBB" w14:textId="77777777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7670CD1" w14:textId="17636E84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C938775" w14:textId="391DBAD8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495B195" w14:textId="5F0E2BA6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Załącznik 2</w:t>
      </w:r>
    </w:p>
    <w:p w14:paraId="2E097608" w14:textId="77777777" w:rsidR="00A60A19" w:rsidRDefault="00A60A19" w:rsidP="00A47936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ormularz oceny merytorycznej projektu pt. …………………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C01D158" w14:textId="77777777" w:rsidR="00A60A19" w:rsidRDefault="00A60A19" w:rsidP="00A47936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 ramach konkursu </w:t>
      </w:r>
      <w:r w:rsidRPr="00A81A1C">
        <w:rPr>
          <w:rFonts w:ascii="Times New Roman" w:eastAsia="Times New Roman" w:hAnsi="Times New Roman" w:cs="Times New Roman"/>
          <w:b/>
          <w:i/>
          <w:sz w:val="24"/>
          <w:szCs w:val="24"/>
        </w:rPr>
        <w:t>Innowator</w:t>
      </w:r>
    </w:p>
    <w:p w14:paraId="2CC8FEE7" w14:textId="77777777" w:rsidR="00A60A19" w:rsidRDefault="00A60A19" w:rsidP="00A47936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ierownik projektu: …………………………………………………………</w:t>
      </w:r>
    </w:p>
    <w:p w14:paraId="35E7A6E8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FAD499" w14:textId="77777777" w:rsidR="00A60A19" w:rsidRDefault="00A60A19" w:rsidP="00A60A19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dorobku kierownika projektu (0-5 punktów)</w:t>
      </w:r>
    </w:p>
    <w:p w14:paraId="3BBA9B8B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siągnięcia kierownika projektu, w tym publikacje naukowe, projekty badawcze, patenty i zgłoszenia patentowe, zagraniczne staże naukowe:</w:t>
      </w:r>
    </w:p>
    <w:p w14:paraId="00EDF28D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 pkt. – wyróżniający dorobek naukowy i innowacyjne osiągnięcia badawcze,</w:t>
      </w:r>
    </w:p>
    <w:p w14:paraId="437EB089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 pkt – bardzo dobry dorobek i znaczące osiągnięcia badawcze, </w:t>
      </w:r>
    </w:p>
    <w:p w14:paraId="6E476324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 pkt – dobry dorobek naukowy i osiągnięcia badawcze, </w:t>
      </w:r>
    </w:p>
    <w:p w14:paraId="43B34C8C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 pkt – przeciętny dorobek naukowy i osiągnięcia badawcze, </w:t>
      </w:r>
    </w:p>
    <w:p w14:paraId="508C6310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słaby dorobek naukowy i osiągnięcia badawcze, </w:t>
      </w:r>
    </w:p>
    <w:p w14:paraId="34C12C3D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 dorobek naukowy i osiągnięcia badawcze</w:t>
      </w:r>
    </w:p>
    <w:p w14:paraId="71CAE850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103F4232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65DB38D3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1FED7E" w14:textId="77777777" w:rsidR="00A60A19" w:rsidRDefault="00A60A19" w:rsidP="00A60A19">
      <w:pPr>
        <w:numPr>
          <w:ilvl w:val="0"/>
          <w:numId w:val="16"/>
        </w:numPr>
        <w:tabs>
          <w:tab w:val="left" w:pos="426"/>
        </w:tabs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poziomu naukowego badań lub zadań przewidzianych do realizacji/oryginalność projektu badawczego (0-10 punktów)</w:t>
      </w:r>
    </w:p>
    <w:p w14:paraId="31E6B16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enie podlega wartość naukowa i nowatorstwo projektu, planowana metodologia i rezultaty:</w:t>
      </w:r>
    </w:p>
    <w:p w14:paraId="7A30597D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 pkt – wyróżniający; </w:t>
      </w:r>
    </w:p>
    <w:p w14:paraId="2BE5FC89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 pkt – bardzo dobry; </w:t>
      </w:r>
    </w:p>
    <w:p w14:paraId="3115CB71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 pkt - dobry; </w:t>
      </w:r>
    </w:p>
    <w:p w14:paraId="2C2A8651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 pkt – przeciętny, </w:t>
      </w:r>
    </w:p>
    <w:p w14:paraId="766FAA3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słaby; </w:t>
      </w:r>
    </w:p>
    <w:p w14:paraId="34E1E330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.</w:t>
      </w:r>
    </w:p>
    <w:p w14:paraId="58D56ECB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0F085118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4D1BB60C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23CA45" w14:textId="77777777" w:rsidR="00A60A19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naczenie projektu dla danej dyscypliny naukowej (0-3 punktów)</w:t>
      </w:r>
    </w:p>
    <w:p w14:paraId="67137FB9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pływ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lizacji projektu na rozwój dyscypliny naukowej:</w:t>
      </w:r>
    </w:p>
    <w:p w14:paraId="7217C10F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 pkt – projekt o bardzo dużym wpływie</w:t>
      </w:r>
    </w:p>
    <w:p w14:paraId="1456490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pkt – projekt 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użym wpływie; </w:t>
      </w:r>
    </w:p>
    <w:p w14:paraId="4D3C264C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umiarkowany wpływ, </w:t>
      </w:r>
    </w:p>
    <w:p w14:paraId="17961784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 wpływ.</w:t>
      </w:r>
    </w:p>
    <w:p w14:paraId="7410D7A0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452D0990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6BD4BDA4" w14:textId="77777777" w:rsidR="00A60A19" w:rsidRDefault="00A60A19" w:rsidP="00A60A19">
      <w:pPr>
        <w:spacing w:after="0"/>
        <w:ind w:left="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7C1EBC" w14:textId="77777777" w:rsidR="00A60A19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kosztów projektu (0-5 punktów)</w:t>
      </w:r>
    </w:p>
    <w:p w14:paraId="43B3EA5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zy zaplanowane koszty są uzasadnione?</w:t>
      </w:r>
    </w:p>
    <w:p w14:paraId="6831CF7D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K / NIE </w:t>
      </w:r>
    </w:p>
    <w:p w14:paraId="59F1DDFA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 pkt – wskazane koszty są niezbędne do realizacji projektu. Koszty zostały skalkulowane poprawnie i właściwie uzasadnione, </w:t>
      </w:r>
    </w:p>
    <w:p w14:paraId="2EDDAB6B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3 pkt – wskazane koszty są niezbędne do realizacji projektu. Koszty zostały częściowo zawyżone, uzasadnienie nie zostało przygotowane poprawnie,</w:t>
      </w:r>
    </w:p>
    <w:p w14:paraId="0905FB6B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pkt – nie wszystkie wskazane koszty są niezbędne do realizacji projektu. Koszty zostały zawyżone, uzasadnienie nie zostało przygotowane poprawnie,</w:t>
      </w:r>
    </w:p>
    <w:p w14:paraId="458AFFA7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0 pkt – wskazane koszty nie są związane w większości z realizację projektu, kalkulacja została przygotowana w sposób niepoprawny, większość kosztów projektu jest zawyżona. </w:t>
      </w:r>
    </w:p>
    <w:p w14:paraId="007E83F6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10992320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5DE5434A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5349DC" w14:textId="77777777" w:rsidR="00A60A19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wykonalności projektu (0-3 punktów)</w:t>
      </w:r>
    </w:p>
    <w:p w14:paraId="79454227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cena wykonalności projektu, realizacji zadań zgodnie z harmonogramem, upowszechnienia wyników projektu, zaplecza badawczego itp.: </w:t>
      </w:r>
    </w:p>
    <w:p w14:paraId="7107CC13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 pkt – wykonalny,</w:t>
      </w:r>
    </w:p>
    <w:p w14:paraId="532CE31F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mało wykonalny, </w:t>
      </w:r>
    </w:p>
    <w:p w14:paraId="7C11FD97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nie wykonalny.</w:t>
      </w:r>
    </w:p>
    <w:p w14:paraId="593A882F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35875681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240E6E21" w14:textId="77777777" w:rsidR="00A60A19" w:rsidRDefault="00A60A19" w:rsidP="00A60A19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A3A49B" w14:textId="77777777" w:rsidR="00A60A19" w:rsidRPr="001827A7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akładane efekty projektu (0-3 punktów)</w:t>
      </w:r>
    </w:p>
    <w:p w14:paraId="18EEA621" w14:textId="77777777" w:rsidR="00A60A19" w:rsidRPr="003E3F16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sz w:val="24"/>
          <w:szCs w:val="24"/>
        </w:rPr>
        <w:t xml:space="preserve">Ocena zakładanych efektów projektu: </w:t>
      </w:r>
    </w:p>
    <w:p w14:paraId="1667EEF9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 pkt. – upowszechnienie wyników w czasopismach naukowych przypisanych do dyscypliny o umiarkowanym prestiżu (200 i 140 pkt.),</w:t>
      </w:r>
    </w:p>
    <w:p w14:paraId="2C4775AA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 pkt. – upowszechnienie wyników w czasopismach naukowych przypisanych do dyscypliny o umiarkowanym prestiżu (100 i 70 pkt.),</w:t>
      </w:r>
    </w:p>
    <w:p w14:paraId="4C79BEDE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pkt. – upowszechnienie wyników w czasopismach naukowych przypisanych do dyscypliny o niskim prestiżu (&lt; 70 pkt.)</w:t>
      </w:r>
      <w:r w:rsidRPr="003E3F16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759C28C1" w14:textId="77777777" w:rsidR="00A60A19" w:rsidRPr="003E3F16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sz w:val="24"/>
          <w:szCs w:val="24"/>
        </w:rPr>
        <w:t xml:space="preserve">0 pkt – </w:t>
      </w:r>
      <w:r>
        <w:rPr>
          <w:rFonts w:ascii="Times New Roman" w:eastAsia="Times New Roman" w:hAnsi="Times New Roman" w:cs="Times New Roman"/>
          <w:sz w:val="24"/>
          <w:szCs w:val="24"/>
        </w:rPr>
        <w:t>nie zaplanowano upowszechniania wyników w formie publikacji lub wyniki zostaną upowszechnione w czasopismach nie przypisanych do dyscypliny</w:t>
      </w:r>
      <w:r w:rsidRPr="003E3F1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2D479B7" w14:textId="77777777" w:rsidR="00A60A19" w:rsidRPr="003E3F16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>Przyznane punk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14:paraId="2C4E0FDD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49C35579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B2D8AC" w14:textId="77777777" w:rsidR="00A60A19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ocne strony projektu </w:t>
      </w:r>
    </w:p>
    <w:p w14:paraId="192F36E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.</w:t>
      </w:r>
    </w:p>
    <w:p w14:paraId="4359C50F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E9B06E" w14:textId="77777777" w:rsidR="00A60A19" w:rsidRDefault="00A60A19" w:rsidP="00A60A19">
      <w:pPr>
        <w:numPr>
          <w:ilvl w:val="0"/>
          <w:numId w:val="16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łabe strony projektu </w:t>
      </w:r>
    </w:p>
    <w:p w14:paraId="51225FF3" w14:textId="77777777" w:rsidR="00A60A19" w:rsidRDefault="00A60A19" w:rsidP="00A60A19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</w:t>
      </w:r>
    </w:p>
    <w:p w14:paraId="2EC7CE03" w14:textId="77777777" w:rsidR="00A60A19" w:rsidRDefault="00A60A19" w:rsidP="00A60A19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370FAC" w14:textId="77777777" w:rsidR="00A60A19" w:rsidRDefault="00A60A19" w:rsidP="00A60A19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ma punktów przyznanych przez recenzent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/max 29</w:t>
      </w:r>
    </w:p>
    <w:p w14:paraId="5561175E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AD6402" w14:textId="08CA61D8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7185623" w14:textId="5BAD5F2B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528E863" w14:textId="2D67E9CB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680E3B2" w14:textId="19ABDA1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0D96CB4" w14:textId="5EF7708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Załącznik 3</w:t>
      </w:r>
    </w:p>
    <w:p w14:paraId="417D6224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right"/>
        <w:rPr>
          <w:color w:val="000000"/>
        </w:rPr>
      </w:pPr>
    </w:p>
    <w:p w14:paraId="022AC9F0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>
        <w:rPr>
          <w:b/>
          <w:color w:val="000000"/>
        </w:rPr>
        <w:t>POROZUMIENIE nr ...................</w:t>
      </w:r>
    </w:p>
    <w:p w14:paraId="7CD0F957" w14:textId="3BC35A18" w:rsidR="00A60A19" w:rsidRP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>
        <w:rPr>
          <w:color w:val="000000"/>
        </w:rPr>
        <w:t xml:space="preserve">ustalające zasady realizacji projektu </w:t>
      </w:r>
      <w:r w:rsidRPr="00A60A19">
        <w:rPr>
          <w:color w:val="000000"/>
        </w:rPr>
        <w:t xml:space="preserve">dla doktorantów </w:t>
      </w:r>
    </w:p>
    <w:p w14:paraId="77FA8553" w14:textId="77777777" w:rsidR="00A60A19" w:rsidRP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 w:rsidRPr="00A60A19">
        <w:rPr>
          <w:color w:val="000000"/>
        </w:rPr>
        <w:t xml:space="preserve">na Wydziale Inżynierii Środowiska i Inżynierii Mechanicznej </w:t>
      </w:r>
    </w:p>
    <w:p w14:paraId="60D9B1C5" w14:textId="77777777" w:rsidR="00A60A19" w:rsidRP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 w:rsidRPr="00A60A19">
        <w:rPr>
          <w:color w:val="000000"/>
        </w:rPr>
        <w:t xml:space="preserve">w dyscyplinie naukowej inżynieria środowiska górnictwo i energetyka </w:t>
      </w:r>
    </w:p>
    <w:p w14:paraId="2B574515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 w:rsidRPr="00A60A19">
        <w:rPr>
          <w:color w:val="000000"/>
        </w:rPr>
        <w:t xml:space="preserve">w Uniwersytecie Przyrodniczym w Poznaniu </w:t>
      </w:r>
    </w:p>
    <w:p w14:paraId="72F0A241" w14:textId="3D505F05" w:rsidR="00A60A19" w:rsidRPr="002F576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i/>
          <w:color w:val="000000"/>
        </w:rPr>
      </w:pPr>
      <w:r>
        <w:rPr>
          <w:color w:val="000000"/>
        </w:rPr>
        <w:t xml:space="preserve">ramach konkursu </w:t>
      </w:r>
      <w:r w:rsidRPr="002F5769">
        <w:rPr>
          <w:i/>
          <w:color w:val="000000"/>
        </w:rPr>
        <w:t>Innowator</w:t>
      </w:r>
    </w:p>
    <w:p w14:paraId="148D7EA5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center"/>
        <w:rPr>
          <w:color w:val="000000"/>
        </w:rPr>
      </w:pPr>
      <w:r>
        <w:rPr>
          <w:color w:val="000000"/>
        </w:rPr>
        <w:t>z dnia ...........................</w:t>
      </w:r>
      <w:r>
        <w:rPr>
          <w:color w:val="000000"/>
        </w:rPr>
        <w:br/>
      </w:r>
    </w:p>
    <w:p w14:paraId="13402A21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  <w:vertAlign w:val="superscript"/>
        </w:rPr>
      </w:pPr>
    </w:p>
    <w:p w14:paraId="1F9CF195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 xml:space="preserve">Dziekan ……………………………… </w:t>
      </w:r>
    </w:p>
    <w:p w14:paraId="62ECA071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>powierza Panu/Pani: ....................................................................................................................</w:t>
      </w:r>
      <w:r>
        <w:rPr>
          <w:color w:val="000000"/>
        </w:rPr>
        <w:br/>
      </w:r>
      <w:r>
        <w:rPr>
          <w:color w:val="000000"/>
        </w:rPr>
        <w:tab/>
      </w:r>
      <w:r>
        <w:rPr>
          <w:color w:val="000000"/>
        </w:rPr>
        <w:tab/>
        <w:t xml:space="preserve">(imię, nazwisko, stopień naukowy) </w:t>
      </w:r>
    </w:p>
    <w:p w14:paraId="2AD3FB8C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>obowiązki kierownika projektu badawczego pt.:</w:t>
      </w:r>
    </w:p>
    <w:p w14:paraId="2166044D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 xml:space="preserve">....................................................................................................................................................... </w:t>
      </w:r>
    </w:p>
    <w:p w14:paraId="61BFBAAA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>Numer projektu 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</w:t>
      </w:r>
    </w:p>
    <w:p w14:paraId="1368EA8C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center" w:pos="4536"/>
        </w:tabs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 xml:space="preserve">przyjętego do finansowania na podstawie konkursu </w:t>
      </w:r>
      <w:r w:rsidRPr="005E21FB">
        <w:rPr>
          <w:b/>
          <w:color w:val="000000"/>
        </w:rPr>
        <w:t xml:space="preserve">Innowator </w:t>
      </w:r>
    </w:p>
    <w:p w14:paraId="3AFAA7B8" w14:textId="2DF21AFA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Kierownik projektu badawczego zobowiązuje się wykonać projekt na warunkach określonych                    w Regulaminie konkursu na projekty badawcze dla </w:t>
      </w:r>
      <w:r w:rsidR="00016EB7">
        <w:rPr>
          <w:color w:val="000000"/>
        </w:rPr>
        <w:t>doktorantów</w:t>
      </w:r>
      <w:r>
        <w:rPr>
          <w:color w:val="000000"/>
        </w:rPr>
        <w:t xml:space="preserve"> </w:t>
      </w:r>
      <w:r w:rsidRPr="005E21FB">
        <w:rPr>
          <w:b/>
          <w:color w:val="000000"/>
        </w:rPr>
        <w:t>Innowator</w:t>
      </w:r>
      <w:r>
        <w:rPr>
          <w:color w:val="000000"/>
        </w:rPr>
        <w:t xml:space="preserve"> na Wydziale Inżynierii Środowiska i Inżynierii Mechanicznej, Uniwersytetu Przyrodniczego w Poznaniu</w:t>
      </w:r>
    </w:p>
    <w:p w14:paraId="3D0113C9" w14:textId="77777777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 w:rsidRPr="002F5769">
        <w:rPr>
          <w:color w:val="000000"/>
        </w:rPr>
        <w:t xml:space="preserve">Na realizację projektu przyznana została kwota w wysokości .............................. zł, słownie zł: ............................................................................................................................, na okres … lat, </w:t>
      </w:r>
    </w:p>
    <w:p w14:paraId="6D60ECF8" w14:textId="77777777" w:rsidR="00A60A19" w:rsidRPr="002F576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 w:rsidRPr="002F5769">
        <w:rPr>
          <w:color w:val="000000"/>
        </w:rPr>
        <w:t>w tym:</w:t>
      </w:r>
    </w:p>
    <w:p w14:paraId="3A6FD5F6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>- w 20…… roku 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…… zł, słownie: ……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………. złotych,</w:t>
      </w:r>
    </w:p>
    <w:p w14:paraId="6F701F8C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both"/>
        <w:rPr>
          <w:color w:val="000000"/>
        </w:rPr>
      </w:pPr>
      <w:r>
        <w:rPr>
          <w:color w:val="000000"/>
        </w:rPr>
        <w:t>- w 20…… roku ……………… zł, słownie: …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…………. złotych.</w:t>
      </w:r>
    </w:p>
    <w:p w14:paraId="3B772E41" w14:textId="26002E2A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Środkami finansowymi uzyskanymi na realizację projektu dysponuje kierownik projektu, natomiast każdy koszt projektu musi być zaakceptowany przez </w:t>
      </w:r>
      <w:r w:rsidR="00352230">
        <w:rPr>
          <w:color w:val="000000"/>
        </w:rPr>
        <w:t xml:space="preserve">opiekuna naukowego / promotora oraz </w:t>
      </w:r>
      <w:r>
        <w:rPr>
          <w:color w:val="000000"/>
        </w:rPr>
        <w:t xml:space="preserve">Kierownika Katedry. </w:t>
      </w:r>
    </w:p>
    <w:p w14:paraId="663638C5" w14:textId="77777777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>Przyznane środki finansowe nie mogą być wydatkowane na inne cele niż określone w kosztorysie projektu.</w:t>
      </w:r>
    </w:p>
    <w:p w14:paraId="492CD082" w14:textId="77777777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Termin zakończenia realizacji projektu ustala się na dzień 31 grudnia 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 r.</w:t>
      </w:r>
    </w:p>
    <w:p w14:paraId="5747D721" w14:textId="77777777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Termin złożenia raportu rocznego ustala się na dzień 15 stycznia ……...r., a raportu końcowego w terminie 60 dni od zakończenia projektu, jednak nie później niż do 1 marca 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 roku.</w:t>
      </w:r>
    </w:p>
    <w:p w14:paraId="7A14E6E6" w14:textId="600E9DB4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Badania prowadzone w ramach projektu oraz ich upowszechnianie w publikacjach naukowych należy </w:t>
      </w:r>
      <w:r w:rsidRPr="002F5769">
        <w:rPr>
          <w:color w:val="000000"/>
        </w:rPr>
        <w:t>opatrz</w:t>
      </w:r>
      <w:r>
        <w:rPr>
          <w:color w:val="000000"/>
        </w:rPr>
        <w:t>yć</w:t>
      </w:r>
      <w:r w:rsidRPr="002F5769">
        <w:rPr>
          <w:color w:val="000000"/>
        </w:rPr>
        <w:t xml:space="preserve"> zapisem: </w:t>
      </w:r>
      <w:r w:rsidRPr="00A60A19">
        <w:rPr>
          <w:color w:val="000000"/>
        </w:rPr>
        <w:t xml:space="preserve">Praca finansowana ze środków dyscypliny naukowej inżynieria środowiska, górnictwo i energetyka Uniwersytetu Przyrodniczego w Poznaniu w ramach projektu badawczego „Innowator” numer ……, lub w języku angielskim: </w:t>
      </w:r>
      <w:proofErr w:type="spellStart"/>
      <w:r w:rsidRPr="00A60A19">
        <w:rPr>
          <w:color w:val="000000"/>
        </w:rPr>
        <w:t>This</w:t>
      </w:r>
      <w:proofErr w:type="spellEnd"/>
      <w:r w:rsidRPr="00A60A19">
        <w:rPr>
          <w:color w:val="000000"/>
        </w:rPr>
        <w:t xml:space="preserve"> </w:t>
      </w:r>
      <w:proofErr w:type="spellStart"/>
      <w:r w:rsidRPr="00A60A19">
        <w:rPr>
          <w:color w:val="000000"/>
        </w:rPr>
        <w:t>work</w:t>
      </w:r>
      <w:proofErr w:type="spellEnd"/>
      <w:r w:rsidRPr="00A60A19">
        <w:rPr>
          <w:color w:val="000000"/>
        </w:rPr>
        <w:t xml:space="preserve"> was </w:t>
      </w:r>
      <w:proofErr w:type="spellStart"/>
      <w:r w:rsidRPr="00A60A19">
        <w:rPr>
          <w:color w:val="000000"/>
        </w:rPr>
        <w:t>supported</w:t>
      </w:r>
      <w:proofErr w:type="spellEnd"/>
      <w:r w:rsidRPr="00A60A19">
        <w:rPr>
          <w:color w:val="000000"/>
        </w:rPr>
        <w:t xml:space="preserve"> by </w:t>
      </w:r>
      <w:proofErr w:type="spellStart"/>
      <w:r w:rsidRPr="00A60A19">
        <w:rPr>
          <w:color w:val="000000"/>
        </w:rPr>
        <w:t>discipline</w:t>
      </w:r>
      <w:proofErr w:type="spellEnd"/>
      <w:r w:rsidRPr="00A60A19">
        <w:rPr>
          <w:color w:val="000000"/>
        </w:rPr>
        <w:t xml:space="preserve"> of science </w:t>
      </w:r>
      <w:proofErr w:type="spellStart"/>
      <w:r w:rsidRPr="00A60A19">
        <w:rPr>
          <w:color w:val="000000"/>
        </w:rPr>
        <w:t>environmental</w:t>
      </w:r>
      <w:proofErr w:type="spellEnd"/>
      <w:r w:rsidRPr="00A60A19">
        <w:rPr>
          <w:color w:val="000000"/>
        </w:rPr>
        <w:t xml:space="preserve"> engineering, </w:t>
      </w:r>
      <w:proofErr w:type="spellStart"/>
      <w:r w:rsidRPr="00A60A19">
        <w:rPr>
          <w:color w:val="000000"/>
        </w:rPr>
        <w:t>mining</w:t>
      </w:r>
      <w:proofErr w:type="spellEnd"/>
      <w:r w:rsidRPr="00A60A19">
        <w:rPr>
          <w:color w:val="000000"/>
        </w:rPr>
        <w:t xml:space="preserve"> and </w:t>
      </w:r>
      <w:proofErr w:type="spellStart"/>
      <w:r w:rsidRPr="00A60A19">
        <w:rPr>
          <w:color w:val="000000"/>
        </w:rPr>
        <w:t>energy</w:t>
      </w:r>
      <w:proofErr w:type="spellEnd"/>
      <w:r w:rsidRPr="00A60A19">
        <w:rPr>
          <w:color w:val="000000"/>
        </w:rPr>
        <w:t xml:space="preserve"> in Poznań University of Life </w:t>
      </w:r>
      <w:proofErr w:type="spellStart"/>
      <w:r w:rsidRPr="00A60A19">
        <w:rPr>
          <w:color w:val="000000"/>
        </w:rPr>
        <w:t>Sciences</w:t>
      </w:r>
      <w:proofErr w:type="spellEnd"/>
      <w:r w:rsidRPr="00A60A19">
        <w:rPr>
          <w:color w:val="000000"/>
        </w:rPr>
        <w:t xml:space="preserve"> (Poland) as the </w:t>
      </w:r>
      <w:proofErr w:type="spellStart"/>
      <w:r w:rsidRPr="00A60A19">
        <w:rPr>
          <w:color w:val="000000"/>
        </w:rPr>
        <w:t>research</w:t>
      </w:r>
      <w:proofErr w:type="spellEnd"/>
      <w:r w:rsidRPr="00A60A19">
        <w:rPr>
          <w:color w:val="000000"/>
        </w:rPr>
        <w:t xml:space="preserve"> program „</w:t>
      </w:r>
      <w:proofErr w:type="spellStart"/>
      <w:r w:rsidRPr="00A60A19">
        <w:rPr>
          <w:color w:val="000000"/>
        </w:rPr>
        <w:t>Innovator</w:t>
      </w:r>
      <w:proofErr w:type="spellEnd"/>
      <w:r w:rsidRPr="00A60A19">
        <w:rPr>
          <w:color w:val="000000"/>
        </w:rPr>
        <w:t>”, no. …</w:t>
      </w:r>
    </w:p>
    <w:p w14:paraId="0EEB0490" w14:textId="56CDAA65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 xml:space="preserve">Kierownik Katedry udostępni na realizację projektu aparaturę i laboratoria niezbędne do jego realizacji oraz zapewni obsługę realizacji projektu przez administrację jednostki. </w:t>
      </w:r>
    </w:p>
    <w:p w14:paraId="691AB74A" w14:textId="77777777" w:rsidR="00A60A19" w:rsidRDefault="00A60A19" w:rsidP="00A60A19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" w:hangingChars="1" w:hanging="2"/>
        <w:jc w:val="both"/>
        <w:textDirection w:val="btLr"/>
        <w:textAlignment w:val="top"/>
        <w:outlineLvl w:val="0"/>
        <w:rPr>
          <w:color w:val="000000"/>
        </w:rPr>
      </w:pPr>
      <w:r>
        <w:rPr>
          <w:color w:val="000000"/>
        </w:rPr>
        <w:t>Porozumienie sporządzono w 3 jednobrzmiących egzemplarzach dla każdej ze stron.</w:t>
      </w:r>
    </w:p>
    <w:p w14:paraId="40F68DD1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both"/>
        <w:rPr>
          <w:color w:val="00000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E81442" w14:paraId="0CAC9182" w14:textId="77777777" w:rsidTr="00E81442">
        <w:tc>
          <w:tcPr>
            <w:tcW w:w="4531" w:type="dxa"/>
          </w:tcPr>
          <w:p w14:paraId="6E20EA17" w14:textId="77777777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........................................</w:t>
            </w:r>
          </w:p>
          <w:p w14:paraId="004656C5" w14:textId="5894C6DA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Kierownik projektu</w:t>
            </w:r>
          </w:p>
        </w:tc>
        <w:tc>
          <w:tcPr>
            <w:tcW w:w="4531" w:type="dxa"/>
          </w:tcPr>
          <w:p w14:paraId="5D787394" w14:textId="77777777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........................................</w:t>
            </w:r>
          </w:p>
          <w:p w14:paraId="257B77B8" w14:textId="4A68F844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piekun naukowy / promotor</w:t>
            </w:r>
          </w:p>
        </w:tc>
      </w:tr>
      <w:tr w:rsidR="00E81442" w14:paraId="465CE902" w14:textId="77777777" w:rsidTr="00E81442">
        <w:tc>
          <w:tcPr>
            <w:tcW w:w="4531" w:type="dxa"/>
          </w:tcPr>
          <w:p w14:paraId="091317F8" w14:textId="77777777" w:rsidR="00E81442" w:rsidRDefault="00E81442" w:rsidP="00E81442">
            <w:pPr>
              <w:jc w:val="center"/>
              <w:rPr>
                <w:color w:val="000000"/>
              </w:rPr>
            </w:pPr>
          </w:p>
          <w:p w14:paraId="18EC57E2" w14:textId="26BF0442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........................................</w:t>
            </w:r>
          </w:p>
          <w:p w14:paraId="5356EAE9" w14:textId="0630362D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Kierownik Katedry</w:t>
            </w:r>
          </w:p>
        </w:tc>
        <w:tc>
          <w:tcPr>
            <w:tcW w:w="4531" w:type="dxa"/>
          </w:tcPr>
          <w:p w14:paraId="44B842B1" w14:textId="77777777" w:rsidR="00E81442" w:rsidRDefault="00E81442" w:rsidP="00E81442">
            <w:pPr>
              <w:jc w:val="center"/>
              <w:rPr>
                <w:color w:val="000000"/>
              </w:rPr>
            </w:pPr>
          </w:p>
          <w:p w14:paraId="3DF42708" w14:textId="3C8B3D37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........................................</w:t>
            </w:r>
          </w:p>
          <w:p w14:paraId="487EDFCF" w14:textId="0E81DB19" w:rsidR="00E81442" w:rsidRDefault="00E81442" w:rsidP="00E8144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Dziekan</w:t>
            </w:r>
          </w:p>
        </w:tc>
      </w:tr>
    </w:tbl>
    <w:p w14:paraId="4003EA61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both"/>
        <w:rPr>
          <w:color w:val="000000"/>
        </w:rPr>
      </w:pPr>
    </w:p>
    <w:p w14:paraId="53F1E8AA" w14:textId="6908068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Załącznik 4</w:t>
      </w:r>
    </w:p>
    <w:p w14:paraId="284A9F8F" w14:textId="77777777" w:rsidR="00A60A19" w:rsidRDefault="00A60A19" w:rsidP="00A60A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51D7F01D" w14:textId="6A9491EB" w:rsidR="00A60A19" w:rsidRDefault="00A60A19" w:rsidP="00A60A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aport roczny/końcowy</w:t>
      </w:r>
      <w:r>
        <w:rPr>
          <w:rFonts w:ascii="Times New Roman" w:eastAsia="Times New Roman" w:hAnsi="Times New Roman" w:cs="Times New Roman"/>
          <w:b/>
          <w:vertAlign w:val="superscript"/>
        </w:rPr>
        <w:footnoteReference w:id="3"/>
      </w:r>
      <w:r>
        <w:rPr>
          <w:rFonts w:ascii="Times New Roman" w:eastAsia="Times New Roman" w:hAnsi="Times New Roman" w:cs="Times New Roman"/>
          <w:b/>
        </w:rPr>
        <w:t xml:space="preserve"> z realizacji projektu badawczego nr</w:t>
      </w:r>
      <w:r>
        <w:rPr>
          <w:rFonts w:ascii="Times New Roman" w:eastAsia="Times New Roman" w:hAnsi="Times New Roman" w:cs="Times New Roman"/>
          <w:b/>
          <w:vertAlign w:val="superscript"/>
        </w:rPr>
        <w:footnoteReference w:id="4"/>
      </w:r>
      <w:r>
        <w:rPr>
          <w:rFonts w:ascii="Times New Roman" w:eastAsia="Times New Roman" w:hAnsi="Times New Roman" w:cs="Times New Roman"/>
          <w:b/>
        </w:rPr>
        <w:t xml:space="preserve"> …… dla doktorantów Innowator</w:t>
      </w:r>
    </w:p>
    <w:p w14:paraId="3EF02283" w14:textId="77777777" w:rsidR="00A60A19" w:rsidRDefault="00A60A19" w:rsidP="00A60A19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W w:w="9054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3827"/>
        <w:gridCol w:w="673"/>
        <w:gridCol w:w="4554"/>
      </w:tblGrid>
      <w:tr w:rsidR="00A60A19" w:rsidRPr="009345A4" w14:paraId="02C7B172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D68C7A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  <w:p w14:paraId="57BFC66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2C3A5B" w14:textId="77777777" w:rsidR="00A60A19" w:rsidRPr="009345A4" w:rsidRDefault="00A60A19" w:rsidP="00A46D5A">
            <w:pPr>
              <w:jc w:val="right"/>
              <w:rPr>
                <w:rFonts w:ascii="Palatino Linotype" w:hAnsi="Palatino Linotype"/>
              </w:rPr>
            </w:pPr>
          </w:p>
        </w:tc>
      </w:tr>
      <w:tr w:rsidR="00A60A19" w:rsidRPr="009345A4" w14:paraId="0294CFE1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1EF039C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ierownik projektu</w:t>
            </w:r>
          </w:p>
          <w:p w14:paraId="096A3D10" w14:textId="77777777" w:rsidR="00A60A19" w:rsidRPr="009345A4" w:rsidRDefault="00A60A19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 xml:space="preserve">- stopień, imię i nazwisko 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B53A92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1084A31D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1F7A03D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color w:val="000000"/>
              </w:rPr>
              <w:t>- stanowisko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CB122A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3F790EA5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B723872" w14:textId="77777777" w:rsidR="00A60A19" w:rsidRPr="009345A4" w:rsidRDefault="00A60A19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 xml:space="preserve">- </w:t>
            </w:r>
            <w:r>
              <w:rPr>
                <w:rFonts w:ascii="Palatino Linotype" w:hAnsi="Palatino Linotype"/>
                <w:color w:val="000000"/>
              </w:rPr>
              <w:t>rok studiów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EC4DFE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</w:tr>
      <w:tr w:rsidR="00A60A19" w:rsidRPr="009345A4" w14:paraId="4A8F2DC2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233B612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atedra</w:t>
            </w:r>
          </w:p>
          <w:p w14:paraId="34DC9A1F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1158FA" w14:textId="77777777" w:rsidR="00A60A19" w:rsidRPr="009345A4" w:rsidRDefault="00A60A19" w:rsidP="00A46D5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A60A19" w:rsidRPr="009345A4" w14:paraId="6B043641" w14:textId="77777777" w:rsidTr="00A46D5A"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DB5B7E" w14:textId="77777777" w:rsidR="00A60A19" w:rsidRDefault="00A60A19" w:rsidP="00A46D5A">
            <w:pPr>
              <w:spacing w:before="120"/>
              <w:jc w:val="both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Okres realizacji</w:t>
            </w:r>
            <w:r w:rsidRPr="009345A4">
              <w:rPr>
                <w:rFonts w:ascii="Palatino Linotype" w:hAnsi="Palatino Linotype"/>
                <w:b/>
              </w:rPr>
              <w:t xml:space="preserve"> projektu </w:t>
            </w:r>
          </w:p>
          <w:p w14:paraId="0751DFD2" w14:textId="77777777" w:rsidR="00A60A19" w:rsidRPr="009345A4" w:rsidRDefault="00A60A19" w:rsidP="00A46D5A">
            <w:pPr>
              <w:spacing w:before="120"/>
              <w:jc w:val="both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data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</w:rPr>
              <w:t>rozpoczęcia:</w:t>
            </w:r>
            <w:r w:rsidRPr="009345A4">
              <w:rPr>
                <w:rFonts w:ascii="Palatino Linotype" w:hAnsi="Palatino Linotype"/>
                <w:b/>
              </w:rPr>
              <w:t>1 stycznia</w:t>
            </w:r>
            <w:r>
              <w:rPr>
                <w:rFonts w:ascii="Palatino Linotype" w:hAnsi="Palatino Linotype"/>
              </w:rPr>
              <w:t xml:space="preserve"> …. </w:t>
            </w:r>
            <w:r w:rsidRPr="009345A4">
              <w:rPr>
                <w:rFonts w:ascii="Palatino Linotype" w:hAnsi="Palatino Linotype"/>
                <w:b/>
              </w:rPr>
              <w:t>roku</w:t>
            </w:r>
            <w:r w:rsidRPr="009345A4">
              <w:rPr>
                <w:rFonts w:ascii="Palatino Linotype" w:hAnsi="Palatino Linotype"/>
              </w:rPr>
              <w:t xml:space="preserve"> data zakończenia</w:t>
            </w:r>
            <w:r>
              <w:rPr>
                <w:rFonts w:ascii="Palatino Linotype" w:hAnsi="Palatino Linotype"/>
                <w:vertAlign w:val="superscript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31 grudnia</w:t>
            </w:r>
            <w:r w:rsidRPr="009345A4"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t>….</w:t>
            </w:r>
            <w:r w:rsidRPr="009345A4">
              <w:rPr>
                <w:rFonts w:ascii="Palatino Linotype" w:hAnsi="Palatino Linotype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roku</w:t>
            </w:r>
          </w:p>
        </w:tc>
      </w:tr>
      <w:tr w:rsidR="00A60A19" w:rsidRPr="009345A4" w14:paraId="3E6155FB" w14:textId="77777777" w:rsidTr="00A46D5A">
        <w:trPr>
          <w:trHeight w:val="275"/>
        </w:trPr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A259F2" w14:textId="77777777" w:rsidR="00A60A19" w:rsidRPr="009345A4" w:rsidRDefault="00A60A19" w:rsidP="00A46D5A">
            <w:pPr>
              <w:spacing w:before="120" w:after="120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yscyplina</w:t>
            </w:r>
            <w:r>
              <w:rPr>
                <w:rFonts w:ascii="Palatino Linotype" w:hAnsi="Palatino Linotype"/>
                <w:b/>
              </w:rPr>
              <w:t xml:space="preserve"> naukowa </w:t>
            </w:r>
            <w:r w:rsidRPr="009345A4">
              <w:rPr>
                <w:rFonts w:ascii="Palatino Linotype" w:hAnsi="Palatino Linotype"/>
                <w:b/>
                <w:i/>
              </w:rPr>
              <w:t>inżynieria środowiska górnictwo i energetyka</w:t>
            </w:r>
          </w:p>
        </w:tc>
      </w:tr>
      <w:tr w:rsidR="00A60A19" w:rsidRPr="009345A4" w14:paraId="5E55F381" w14:textId="77777777" w:rsidTr="00A46D5A">
        <w:trPr>
          <w:trHeight w:val="662"/>
        </w:trPr>
        <w:tc>
          <w:tcPr>
            <w:tcW w:w="4500" w:type="dxa"/>
            <w:gridSpan w:val="2"/>
            <w:tcBorders>
              <w:top w:val="single" w:sz="4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72C5972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b/>
              </w:rPr>
              <w:t>Wnioskowan</w:t>
            </w:r>
            <w:r>
              <w:rPr>
                <w:rFonts w:ascii="Palatino Linotype" w:hAnsi="Palatino Linotype"/>
                <w:b/>
              </w:rPr>
              <w:t xml:space="preserve">e środki finansowe w ramach </w:t>
            </w:r>
            <w:r w:rsidRPr="009345A4">
              <w:rPr>
                <w:rFonts w:ascii="Palatino Linotype" w:hAnsi="Palatino Linotype"/>
                <w:b/>
              </w:rPr>
              <w:t xml:space="preserve">projektu </w:t>
            </w:r>
          </w:p>
        </w:tc>
        <w:tc>
          <w:tcPr>
            <w:tcW w:w="455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14:paraId="3B704D65" w14:textId="77777777" w:rsidR="00A60A19" w:rsidRPr="009345A4" w:rsidRDefault="00A60A19" w:rsidP="00A46D5A">
            <w:pPr>
              <w:spacing w:before="120" w:after="120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LN</w:t>
            </w:r>
          </w:p>
        </w:tc>
      </w:tr>
    </w:tbl>
    <w:p w14:paraId="226B9792" w14:textId="77777777" w:rsidR="00A60A19" w:rsidRDefault="00A60A19" w:rsidP="00A60A19">
      <w:pPr>
        <w:rPr>
          <w:rFonts w:ascii="Times New Roman" w:eastAsia="Times New Roman" w:hAnsi="Times New Roman" w:cs="Times New Roman"/>
        </w:rPr>
      </w:pPr>
    </w:p>
    <w:p w14:paraId="14A2919C" w14:textId="77777777" w:rsidR="00A60A19" w:rsidRDefault="00A60A19" w:rsidP="00A60A19">
      <w:pPr>
        <w:rPr>
          <w:rFonts w:ascii="Times New Roman" w:eastAsia="Times New Roman" w:hAnsi="Times New Roman" w:cs="Times New Roman"/>
        </w:rPr>
      </w:pPr>
    </w:p>
    <w:p w14:paraId="3BB8D1C8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</w:rPr>
        <w:t>Sprawozdanie z realizacji projektu badawczego:</w:t>
      </w:r>
    </w:p>
    <w:p w14:paraId="3C54C3C4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1AE71571" w14:textId="77777777" w:rsidR="00A60A19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>Opis uzyskanych wyników</w:t>
      </w:r>
    </w:p>
    <w:p w14:paraId="2E2E3E5C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3F1B0CA4" w14:textId="77777777" w:rsidR="00A60A19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Zrealizowane cele</w:t>
      </w:r>
      <w:r>
        <w:rPr>
          <w:rFonts w:ascii="Times New Roman" w:eastAsia="Times New Roman" w:hAnsi="Times New Roman" w:cs="Times New Roman"/>
          <w:color w:val="000000"/>
        </w:rPr>
        <w:t xml:space="preserve"> (które cele udało się zrealizować, a które nie i dlaczego oraz jakie dodatkowe cele osiągnięto)</w:t>
      </w:r>
    </w:p>
    <w:p w14:paraId="0BC0B26B" w14:textId="77777777" w:rsidR="00A60A19" w:rsidRPr="000D1431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7A89673E" w14:textId="77777777" w:rsidR="00A60A19" w:rsidRPr="000D1431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Wykaz publikacji będących wynikiem realizacji projektu </w:t>
      </w:r>
      <w:r w:rsidRPr="000D1431">
        <w:rPr>
          <w:rFonts w:ascii="Times New Roman" w:eastAsia="Times New Roman" w:hAnsi="Times New Roman" w:cs="Times New Roman"/>
          <w:color w:val="000000"/>
        </w:rPr>
        <w:t>(opublikowanych</w:t>
      </w:r>
      <w:r>
        <w:rPr>
          <w:rFonts w:ascii="Times New Roman" w:eastAsia="Times New Roman" w:hAnsi="Times New Roman" w:cs="Times New Roman"/>
          <w:color w:val="000000"/>
        </w:rPr>
        <w:t>,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złożonych do recenzji – z potwierdzenie</w:t>
      </w:r>
      <w:r>
        <w:rPr>
          <w:rFonts w:ascii="Times New Roman" w:eastAsia="Times New Roman" w:hAnsi="Times New Roman" w:cs="Times New Roman"/>
          <w:color w:val="000000"/>
        </w:rPr>
        <w:t>m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złożeni</w:t>
      </w:r>
      <w:r>
        <w:rPr>
          <w:rFonts w:ascii="Times New Roman" w:eastAsia="Times New Roman" w:hAnsi="Times New Roman" w:cs="Times New Roman"/>
          <w:color w:val="000000"/>
        </w:rPr>
        <w:t>a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– wydruk z systemu)</w:t>
      </w:r>
    </w:p>
    <w:p w14:paraId="044AB475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40F99497" w14:textId="77777777" w:rsidR="00A60A19" w:rsidRPr="000D1431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Inne efekty projektu</w:t>
      </w:r>
      <w:r>
        <w:rPr>
          <w:rFonts w:ascii="Times New Roman" w:eastAsia="Times New Roman" w:hAnsi="Times New Roman" w:cs="Times New Roman"/>
          <w:color w:val="000000"/>
        </w:rPr>
        <w:t xml:space="preserve"> (np. informacja o złożonym wniosku do instytucji finansującej projekty ze źródeł zewnętrznych – wydruk z systemu OSF lub inny)</w:t>
      </w:r>
    </w:p>
    <w:p w14:paraId="41C64583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6E659891" w14:textId="77777777" w:rsidR="00A60A19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prowadzone zmiany w projekcie,</w:t>
      </w:r>
    </w:p>
    <w:p w14:paraId="4A9AD4AF" w14:textId="77777777" w:rsidR="00A60A19" w:rsidRDefault="00A60A19" w:rsidP="00A60A19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.</w:t>
      </w:r>
    </w:p>
    <w:p w14:paraId="30DE0788" w14:textId="77777777" w:rsidR="00A60A19" w:rsidRDefault="00A60A19" w:rsidP="00A60A1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0D3AA99" w14:textId="77777777" w:rsidR="00A60A19" w:rsidRDefault="00A60A19" w:rsidP="00A60A1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Zestawienie kosztów planowanych i poniesionych</w:t>
      </w:r>
    </w:p>
    <w:p w14:paraId="63448047" w14:textId="77777777" w:rsidR="00A60A19" w:rsidRDefault="00A60A19" w:rsidP="00A60A19">
      <w:pPr>
        <w:rPr>
          <w:rFonts w:ascii="Times New Roman" w:eastAsia="Times New Roman" w:hAnsi="Times New Roman" w:cs="Times New Roman"/>
        </w:rPr>
      </w:pPr>
    </w:p>
    <w:tbl>
      <w:tblPr>
        <w:tblW w:w="9776" w:type="dxa"/>
        <w:tblLayout w:type="fixed"/>
        <w:tblLook w:val="0400" w:firstRow="0" w:lastRow="0" w:firstColumn="0" w:lastColumn="0" w:noHBand="0" w:noVBand="1"/>
      </w:tblPr>
      <w:tblGrid>
        <w:gridCol w:w="660"/>
        <w:gridCol w:w="2455"/>
        <w:gridCol w:w="1418"/>
        <w:gridCol w:w="1416"/>
        <w:gridCol w:w="1419"/>
        <w:gridCol w:w="1416"/>
        <w:gridCol w:w="992"/>
      </w:tblGrid>
      <w:tr w:rsidR="00A60A19" w14:paraId="7BA35C9E" w14:textId="77777777" w:rsidTr="00A46D5A">
        <w:trPr>
          <w:trHeight w:val="1435"/>
        </w:trPr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FA15AF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.p.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B802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Wyszczególnienie kosztów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611FA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lanowane w roku …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C5101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oniesione w roku …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C5B24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lanowane rok …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174BB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oniesione w roku 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7FF20" w14:textId="77777777" w:rsidR="00A60A19" w:rsidRDefault="00A60A19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azem</w:t>
            </w:r>
          </w:p>
        </w:tc>
      </w:tr>
      <w:tr w:rsidR="00A60A19" w14:paraId="23F0F709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50C1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1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E91F9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 xml:space="preserve">Materiały </w:t>
            </w:r>
            <w:r>
              <w:rPr>
                <w:rFonts w:ascii="Palatino Linotype" w:hAnsi="Palatino Linotype"/>
              </w:rPr>
              <w:t>i odczynniki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2C458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31101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00D35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78CC9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0CF63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60A19" w14:paraId="71138372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1E796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2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5E651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Usługi obce</w:t>
            </w:r>
            <w:r>
              <w:rPr>
                <w:rFonts w:ascii="Palatino Linotype" w:hAnsi="Palatino Linotype"/>
              </w:rPr>
              <w:t xml:space="preserve"> (tłumaczenia, korekty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593072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46073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1037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BF250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BA2DB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60A19" w14:paraId="44E662D4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A6AF18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97D6CD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Pozostałe koszty (delegacj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86152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A6161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690DF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06B31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D08C7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60A19" w14:paraId="4F15F6FC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A431E" w14:textId="77777777" w:rsidR="00A60A19" w:rsidRDefault="00A60A19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9DC983" w14:textId="77777777" w:rsidR="00A60A19" w:rsidRPr="009345A4" w:rsidRDefault="00A60A19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Koszy publikacji Open Acc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488AD9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35BA8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0180B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739EE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65ACB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60A19" w14:paraId="2E00DB61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10834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946085" w14:textId="77777777" w:rsidR="00A60A19" w:rsidRPr="009345A4" w:rsidRDefault="00A60A19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 xml:space="preserve">Łącznie koszty </w:t>
            </w:r>
            <w:r>
              <w:rPr>
                <w:rFonts w:ascii="Palatino Linotype" w:hAnsi="Palatino Linotype"/>
                <w:b/>
              </w:rPr>
              <w:t>projektu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47BFE9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A0F36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63B9F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A14A9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5F54" w14:textId="77777777" w:rsidR="00A60A19" w:rsidRDefault="00A60A19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1ECE51D" w14:textId="77777777" w:rsidR="00A60A19" w:rsidRDefault="00A60A19" w:rsidP="00A60A19">
      <w:pPr>
        <w:rPr>
          <w:rFonts w:ascii="Times New Roman" w:eastAsia="Times New Roman" w:hAnsi="Times New Roman" w:cs="Times New Roman"/>
        </w:rPr>
      </w:pPr>
    </w:p>
    <w:p w14:paraId="281E7150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A60A19" w14:paraId="1840DC15" w14:textId="77777777" w:rsidTr="00A46D5A">
        <w:tc>
          <w:tcPr>
            <w:tcW w:w="4530" w:type="dxa"/>
          </w:tcPr>
          <w:p w14:paraId="32EDD391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68DA42C8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1DE29C42" w14:textId="77777777" w:rsidTr="00A46D5A">
        <w:tc>
          <w:tcPr>
            <w:tcW w:w="4530" w:type="dxa"/>
          </w:tcPr>
          <w:p w14:paraId="0B47DAEA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5EA5E8D8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romotor / opiekun naukowy</w:t>
            </w:r>
          </w:p>
        </w:tc>
      </w:tr>
    </w:tbl>
    <w:p w14:paraId="19915823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77EEE71E" w14:textId="77777777" w:rsidR="00A60A19" w:rsidRPr="009345A4" w:rsidRDefault="00A60A19" w:rsidP="00A60A19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A60A19" w14:paraId="6998A4E7" w14:textId="77777777" w:rsidTr="00A46D5A">
        <w:tc>
          <w:tcPr>
            <w:tcW w:w="4536" w:type="dxa"/>
          </w:tcPr>
          <w:p w14:paraId="232550C7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A60A19" w14:paraId="7FBF2376" w14:textId="77777777" w:rsidTr="00A46D5A">
        <w:tc>
          <w:tcPr>
            <w:tcW w:w="4536" w:type="dxa"/>
          </w:tcPr>
          <w:p w14:paraId="1FFB1E1E" w14:textId="77777777" w:rsidR="00A60A19" w:rsidRDefault="00A60A19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Katedry</w:t>
            </w:r>
          </w:p>
        </w:tc>
      </w:tr>
    </w:tbl>
    <w:p w14:paraId="62C05968" w14:textId="77777777" w:rsidR="00A60A19" w:rsidRPr="009345A4" w:rsidRDefault="00A60A19" w:rsidP="00A60A19">
      <w:pPr>
        <w:rPr>
          <w:rFonts w:ascii="Palatino Linotype" w:hAnsi="Palatino Linotype"/>
        </w:rPr>
      </w:pPr>
    </w:p>
    <w:p w14:paraId="0832C838" w14:textId="77777777" w:rsidR="00A60A19" w:rsidRDefault="00A60A19" w:rsidP="00A60A19">
      <w:pPr>
        <w:rPr>
          <w:rFonts w:ascii="Times New Roman" w:eastAsia="Times New Roman" w:hAnsi="Times New Roman" w:cs="Times New Roman"/>
        </w:rPr>
      </w:pPr>
    </w:p>
    <w:p w14:paraId="73F02277" w14:textId="60AED2A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DD4ABFC" w14:textId="52D6AF6C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114AA03" w14:textId="60CAFE85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6930E74" w14:textId="329E65B0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1AFD9D9" w14:textId="5245033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3C9852D5" w14:textId="3AAE92AA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63D6311" w14:textId="0C0E5ED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E583106" w14:textId="385D7664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493B18B" w14:textId="610F0BD1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945478A" w14:textId="21BEE45B" w:rsid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Załącznik 5</w:t>
      </w:r>
    </w:p>
    <w:p w14:paraId="6A2C4794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arta oceny raportu rocznego/końcowego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footnoteReference w:id="5"/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rojektu pt. „…………………………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”</w:t>
      </w:r>
    </w:p>
    <w:p w14:paraId="3FC2F599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 ramach konkursu Innowator</w:t>
      </w:r>
    </w:p>
    <w:p w14:paraId="3554B996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608284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ierownik projektu: ……………………………………………………………………….</w:t>
      </w:r>
    </w:p>
    <w:p w14:paraId="277BBF52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677D90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48CFD0" w14:textId="77777777" w:rsidR="00A60A19" w:rsidRDefault="00A60A19" w:rsidP="00A60A19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realizacji zaplanowanych w harmonogramie zadań badawczych (0-5 pkt.)</w:t>
      </w:r>
    </w:p>
    <w:p w14:paraId="26591184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4201BC3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9E337D" w14:textId="77777777" w:rsidR="00A60A19" w:rsidRDefault="00A60A19" w:rsidP="00A60A19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poziomu naukowego zrealizowanych badań i wpływu na rozwój dyscypliny naukowej (0-5 pkt.)</w:t>
      </w:r>
    </w:p>
    <w:p w14:paraId="6B2A3460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4D282B47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112BEC" w14:textId="77777777" w:rsidR="00A60A19" w:rsidRDefault="00A60A19" w:rsidP="00A60A19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zasadności i zgodności wydatkowania środków (0-5 pkt.):</w:t>
      </w:r>
    </w:p>
    <w:p w14:paraId="42CEAA24" w14:textId="77777777" w:rsidR="00A60A19" w:rsidRDefault="00A60A19" w:rsidP="00A60A19">
      <w:pPr>
        <w:spacing w:after="0"/>
        <w:ind w:firstLine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6203C5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374422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3D7C3B" w14:textId="77777777" w:rsidR="00A60A19" w:rsidRDefault="00A60A19" w:rsidP="00A60A19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efektów projektu (0-5 pkt.)</w:t>
      </w:r>
    </w:p>
    <w:p w14:paraId="6CD3BFE5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12759394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AB5115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5274F0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ma punktów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/max 20</w:t>
      </w:r>
    </w:p>
    <w:p w14:paraId="5C5CDAA6" w14:textId="77777777" w:rsidR="00A60A19" w:rsidRDefault="00A60A19" w:rsidP="00A60A1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3D0CBC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1E80DB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ena komisji:</w:t>
      </w:r>
    </w:p>
    <w:p w14:paraId="03423571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08E866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C85B4F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63D6C4" w14:textId="77777777" w:rsidR="00A60A19" w:rsidRDefault="00A60A19" w:rsidP="00A60A19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ZYTYWNA / NEGATYWNA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</w:p>
    <w:p w14:paraId="334B4895" w14:textId="77777777" w:rsidR="00A60A19" w:rsidRPr="00A60A19" w:rsidRDefault="00A60A19" w:rsidP="00A60A19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sectPr w:rsidR="00A60A19" w:rsidRPr="00A60A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29761" w16cex:dateUtc="2021-11-07T17:20:00Z"/>
  <w16cex:commentExtensible w16cex:durableId="253296D2" w16cex:dateUtc="2021-11-07T17:17:00Z"/>
  <w16cex:commentExtensible w16cex:durableId="2532CA9A" w16cex:dateUtc="2021-11-07T20:58:00Z"/>
  <w16cex:commentExtensible w16cex:durableId="25329715" w16cex:dateUtc="2021-11-07T17:19:00Z"/>
  <w16cex:commentExtensible w16cex:durableId="253297B9" w16cex:dateUtc="2021-11-07T17:21:00Z"/>
  <w16cex:commentExtensible w16cex:durableId="2532CB40" w16cex:dateUtc="2021-11-07T21:01:00Z"/>
  <w16cex:commentExtensible w16cex:durableId="2532CB7F" w16cex:dateUtc="2021-11-07T21:02:00Z"/>
  <w16cex:commentExtensible w16cex:durableId="2532CCC6" w16cex:dateUtc="2021-11-07T21:08:00Z"/>
  <w16cex:commentExtensible w16cex:durableId="2532CCB9" w16cex:dateUtc="2021-11-07T21:07:00Z"/>
  <w16cex:commentExtensible w16cex:durableId="2532A9CC" w16cex:dateUtc="2021-11-07T18:38:00Z"/>
  <w16cex:commentExtensible w16cex:durableId="25329955" w16cex:dateUtc="2021-11-07T17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B7841" w14:textId="77777777" w:rsidR="005E6953" w:rsidRDefault="005E6953" w:rsidP="00A60A19">
      <w:pPr>
        <w:spacing w:after="0" w:line="240" w:lineRule="auto"/>
      </w:pPr>
      <w:r>
        <w:separator/>
      </w:r>
    </w:p>
  </w:endnote>
  <w:endnote w:type="continuationSeparator" w:id="0">
    <w:p w14:paraId="386CB2D8" w14:textId="77777777" w:rsidR="005E6953" w:rsidRDefault="005E6953" w:rsidP="00A60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4F18A" w14:textId="77777777" w:rsidR="00A60A19" w:rsidRDefault="00A60A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14031457" w14:textId="77777777" w:rsidR="00A60A19" w:rsidRDefault="00A60A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E73" w14:textId="77777777" w:rsidR="00A60A19" w:rsidRDefault="00A60A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</w:t>
    </w:r>
    <w:r>
      <w:rPr>
        <w:color w:val="000000"/>
      </w:rPr>
      <w:fldChar w:fldCharType="end"/>
    </w:r>
  </w:p>
  <w:p w14:paraId="3DC66E94" w14:textId="77777777" w:rsidR="00A60A19" w:rsidRDefault="00A60A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C6FA7" w14:textId="77777777" w:rsidR="005E6953" w:rsidRDefault="005E6953" w:rsidP="00A60A19">
      <w:pPr>
        <w:spacing w:after="0" w:line="240" w:lineRule="auto"/>
      </w:pPr>
      <w:r>
        <w:separator/>
      </w:r>
    </w:p>
  </w:footnote>
  <w:footnote w:type="continuationSeparator" w:id="0">
    <w:p w14:paraId="700722B2" w14:textId="77777777" w:rsidR="005E6953" w:rsidRDefault="005E6953" w:rsidP="00A60A19">
      <w:pPr>
        <w:spacing w:after="0" w:line="240" w:lineRule="auto"/>
      </w:pPr>
      <w:r>
        <w:continuationSeparator/>
      </w:r>
    </w:p>
  </w:footnote>
  <w:footnote w:id="1">
    <w:p w14:paraId="29924AD7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ind w:left="339" w:hanging="339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+ wydruk z bazy Biblioteki Głównej UPP w formie załącznika</w:t>
      </w:r>
    </w:p>
  </w:footnote>
  <w:footnote w:id="2">
    <w:p w14:paraId="6C4DD73F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ind w:left="339" w:hanging="339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tylko projekty finasowanie ze środków zewnętrznych, w tym finansowanie działania naukowego jakim jest MINIATURA (NCN)</w:t>
      </w:r>
    </w:p>
  </w:footnote>
  <w:footnote w:id="3">
    <w:p w14:paraId="1F37D33A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40" w:hanging="340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niepotrzebne skreślić; nie więcej niż 5 stron, czcionka: Times New Roman 11; odstęp: 1,15</w:t>
      </w:r>
    </w:p>
  </w:footnote>
  <w:footnote w:id="4">
    <w:p w14:paraId="3BAF2B77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40" w:hanging="340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 xml:space="preserve"> nr porozumienia</w:t>
      </w:r>
    </w:p>
  </w:footnote>
  <w:footnote w:id="5">
    <w:p w14:paraId="1432FAB7" w14:textId="77777777" w:rsidR="00A60A19" w:rsidRDefault="00A60A19" w:rsidP="00A60A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76E1F" w14:textId="77777777" w:rsidR="00A60A19" w:rsidRDefault="00A60A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DC53E" w14:textId="77777777" w:rsidR="00A60A19" w:rsidRPr="009345A4" w:rsidRDefault="00A60A19" w:rsidP="009345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96E8A"/>
    <w:multiLevelType w:val="hybridMultilevel"/>
    <w:tmpl w:val="D9DEB9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7A13"/>
    <w:multiLevelType w:val="hybridMultilevel"/>
    <w:tmpl w:val="08EA757E"/>
    <w:lvl w:ilvl="0" w:tplc="A7722E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B5E6C"/>
    <w:multiLevelType w:val="multilevel"/>
    <w:tmpl w:val="2D9AC36C"/>
    <w:lvl w:ilvl="0">
      <w:start w:val="1"/>
      <w:numFmt w:val="decimal"/>
      <w:lvlText w:val="%1."/>
      <w:lvlJc w:val="left"/>
      <w:pPr>
        <w:ind w:left="720" w:hanging="360"/>
      </w:pPr>
      <w:rPr>
        <w:b/>
        <w:strike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C42FF"/>
    <w:multiLevelType w:val="hybridMultilevel"/>
    <w:tmpl w:val="69126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428B7"/>
    <w:multiLevelType w:val="hybridMultilevel"/>
    <w:tmpl w:val="7E3074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92649"/>
    <w:multiLevelType w:val="hybridMultilevel"/>
    <w:tmpl w:val="F6EC70F6"/>
    <w:lvl w:ilvl="0" w:tplc="4AF87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F5D34"/>
    <w:multiLevelType w:val="multilevel"/>
    <w:tmpl w:val="CBEE151A"/>
    <w:lvl w:ilvl="0">
      <w:start w:val="1"/>
      <w:numFmt w:val="decimal"/>
      <w:lvlText w:val="%1."/>
      <w:lvlJc w:val="left"/>
      <w:pPr>
        <w:ind w:left="786" w:hanging="360"/>
      </w:pPr>
      <w:rPr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1FC77D3"/>
    <w:multiLevelType w:val="hybridMultilevel"/>
    <w:tmpl w:val="65EA3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3279D"/>
    <w:multiLevelType w:val="multilevel"/>
    <w:tmpl w:val="F0F232E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C806050"/>
    <w:multiLevelType w:val="hybridMultilevel"/>
    <w:tmpl w:val="5C08FA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7756B8"/>
    <w:multiLevelType w:val="multilevel"/>
    <w:tmpl w:val="240EA0F6"/>
    <w:lvl w:ilvl="0">
      <w:start w:val="1"/>
      <w:numFmt w:val="decimal"/>
      <w:lvlText w:val="%1."/>
      <w:lvlJc w:val="left"/>
      <w:pPr>
        <w:ind w:left="360" w:hanging="360"/>
      </w:pPr>
      <w:rPr>
        <w:i w:val="0"/>
        <w:color w:val="000000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444A7B25"/>
    <w:multiLevelType w:val="hybridMultilevel"/>
    <w:tmpl w:val="011C0A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15970"/>
    <w:multiLevelType w:val="hybridMultilevel"/>
    <w:tmpl w:val="F2EA9B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02912"/>
    <w:multiLevelType w:val="multilevel"/>
    <w:tmpl w:val="904C49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74061"/>
    <w:multiLevelType w:val="hybridMultilevel"/>
    <w:tmpl w:val="EFE0F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6843A7"/>
    <w:multiLevelType w:val="hybridMultilevel"/>
    <w:tmpl w:val="494AFE1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B41A28"/>
    <w:multiLevelType w:val="multilevel"/>
    <w:tmpl w:val="5D9489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F7140C"/>
    <w:multiLevelType w:val="multilevel"/>
    <w:tmpl w:val="763A1878"/>
    <w:lvl w:ilvl="0">
      <w:start w:val="1"/>
      <w:numFmt w:val="lowerLetter"/>
      <w:lvlText w:val="%1)"/>
      <w:lvlJc w:val="left"/>
      <w:pPr>
        <w:ind w:left="1080" w:hanging="360"/>
      </w:pPr>
      <w:rPr>
        <w:b/>
        <w:sz w:val="25"/>
        <w:szCs w:val="25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8" w15:restartNumberingAfterBreak="0">
    <w:nsid w:val="7CC845D6"/>
    <w:multiLevelType w:val="hybridMultilevel"/>
    <w:tmpl w:val="C088D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85EAE"/>
    <w:multiLevelType w:val="multilevel"/>
    <w:tmpl w:val="F3B400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11"/>
  </w:num>
  <w:num w:numId="2">
    <w:abstractNumId w:val="9"/>
  </w:num>
  <w:num w:numId="3">
    <w:abstractNumId w:val="18"/>
  </w:num>
  <w:num w:numId="4">
    <w:abstractNumId w:val="0"/>
  </w:num>
  <w:num w:numId="5">
    <w:abstractNumId w:val="12"/>
  </w:num>
  <w:num w:numId="6">
    <w:abstractNumId w:val="3"/>
  </w:num>
  <w:num w:numId="7">
    <w:abstractNumId w:val="7"/>
  </w:num>
  <w:num w:numId="8">
    <w:abstractNumId w:val="1"/>
  </w:num>
  <w:num w:numId="9">
    <w:abstractNumId w:val="5"/>
  </w:num>
  <w:num w:numId="10">
    <w:abstractNumId w:val="4"/>
  </w:num>
  <w:num w:numId="11">
    <w:abstractNumId w:val="14"/>
  </w:num>
  <w:num w:numId="12">
    <w:abstractNumId w:val="8"/>
  </w:num>
  <w:num w:numId="13">
    <w:abstractNumId w:val="17"/>
  </w:num>
  <w:num w:numId="14">
    <w:abstractNumId w:val="19"/>
  </w:num>
  <w:num w:numId="15">
    <w:abstractNumId w:val="15"/>
  </w:num>
  <w:num w:numId="16">
    <w:abstractNumId w:val="13"/>
  </w:num>
  <w:num w:numId="17">
    <w:abstractNumId w:val="16"/>
  </w:num>
  <w:num w:numId="18">
    <w:abstractNumId w:val="10"/>
  </w:num>
  <w:num w:numId="19">
    <w:abstractNumId w:val="2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NDYwMzA3NjczNDdW0lEKTi0uzszPAymwqAUAFboa5iwAAAA="/>
  </w:docVars>
  <w:rsids>
    <w:rsidRoot w:val="0009551B"/>
    <w:rsid w:val="000146DB"/>
    <w:rsid w:val="00016EB7"/>
    <w:rsid w:val="00023E43"/>
    <w:rsid w:val="00025290"/>
    <w:rsid w:val="00060A52"/>
    <w:rsid w:val="0009199C"/>
    <w:rsid w:val="00092B9F"/>
    <w:rsid w:val="0009551B"/>
    <w:rsid w:val="000A0C67"/>
    <w:rsid w:val="000B1E47"/>
    <w:rsid w:val="000E45AF"/>
    <w:rsid w:val="00104614"/>
    <w:rsid w:val="00113235"/>
    <w:rsid w:val="00145D90"/>
    <w:rsid w:val="001732AE"/>
    <w:rsid w:val="00184159"/>
    <w:rsid w:val="00194A68"/>
    <w:rsid w:val="001D2624"/>
    <w:rsid w:val="00200ACE"/>
    <w:rsid w:val="002078D5"/>
    <w:rsid w:val="00226748"/>
    <w:rsid w:val="002430C0"/>
    <w:rsid w:val="002523D1"/>
    <w:rsid w:val="00265C39"/>
    <w:rsid w:val="0026702C"/>
    <w:rsid w:val="0027022C"/>
    <w:rsid w:val="0027367D"/>
    <w:rsid w:val="002A2A05"/>
    <w:rsid w:val="002C10F5"/>
    <w:rsid w:val="002D18C4"/>
    <w:rsid w:val="002D331D"/>
    <w:rsid w:val="0031499B"/>
    <w:rsid w:val="003162F0"/>
    <w:rsid w:val="00322DDE"/>
    <w:rsid w:val="00334CC3"/>
    <w:rsid w:val="00352230"/>
    <w:rsid w:val="00380E49"/>
    <w:rsid w:val="003C64BE"/>
    <w:rsid w:val="003F5D91"/>
    <w:rsid w:val="004007E1"/>
    <w:rsid w:val="00410CA3"/>
    <w:rsid w:val="00415169"/>
    <w:rsid w:val="00444D3C"/>
    <w:rsid w:val="00450020"/>
    <w:rsid w:val="00482270"/>
    <w:rsid w:val="00492E13"/>
    <w:rsid w:val="004C48CC"/>
    <w:rsid w:val="004D2765"/>
    <w:rsid w:val="004F2AC4"/>
    <w:rsid w:val="00510A04"/>
    <w:rsid w:val="0055483F"/>
    <w:rsid w:val="005611C2"/>
    <w:rsid w:val="00577E80"/>
    <w:rsid w:val="005E6953"/>
    <w:rsid w:val="005F69CE"/>
    <w:rsid w:val="006064DF"/>
    <w:rsid w:val="00620153"/>
    <w:rsid w:val="0062174D"/>
    <w:rsid w:val="006330EF"/>
    <w:rsid w:val="00645F0F"/>
    <w:rsid w:val="00687FCF"/>
    <w:rsid w:val="006A5872"/>
    <w:rsid w:val="00705A86"/>
    <w:rsid w:val="00725188"/>
    <w:rsid w:val="00735BF9"/>
    <w:rsid w:val="00744243"/>
    <w:rsid w:val="007732E0"/>
    <w:rsid w:val="007C6E9A"/>
    <w:rsid w:val="007E73AC"/>
    <w:rsid w:val="00805268"/>
    <w:rsid w:val="0080751C"/>
    <w:rsid w:val="00822779"/>
    <w:rsid w:val="00832FE4"/>
    <w:rsid w:val="00855855"/>
    <w:rsid w:val="008B0F49"/>
    <w:rsid w:val="008C4B67"/>
    <w:rsid w:val="009078CC"/>
    <w:rsid w:val="00942372"/>
    <w:rsid w:val="00950517"/>
    <w:rsid w:val="009817BE"/>
    <w:rsid w:val="00985D3F"/>
    <w:rsid w:val="009A1BD6"/>
    <w:rsid w:val="00A00D56"/>
    <w:rsid w:val="00A032BF"/>
    <w:rsid w:val="00A27C2D"/>
    <w:rsid w:val="00A47936"/>
    <w:rsid w:val="00A60A19"/>
    <w:rsid w:val="00A71393"/>
    <w:rsid w:val="00AA0E45"/>
    <w:rsid w:val="00AA555A"/>
    <w:rsid w:val="00AC21BF"/>
    <w:rsid w:val="00AC40E7"/>
    <w:rsid w:val="00B074CE"/>
    <w:rsid w:val="00B176B1"/>
    <w:rsid w:val="00B32B46"/>
    <w:rsid w:val="00B72150"/>
    <w:rsid w:val="00B7668C"/>
    <w:rsid w:val="00B83C24"/>
    <w:rsid w:val="00BA24EE"/>
    <w:rsid w:val="00BB629A"/>
    <w:rsid w:val="00BC13AE"/>
    <w:rsid w:val="00BD08F0"/>
    <w:rsid w:val="00BF2465"/>
    <w:rsid w:val="00BF4511"/>
    <w:rsid w:val="00C168A9"/>
    <w:rsid w:val="00C17A56"/>
    <w:rsid w:val="00C25C8F"/>
    <w:rsid w:val="00C6345F"/>
    <w:rsid w:val="00C7748B"/>
    <w:rsid w:val="00C858DB"/>
    <w:rsid w:val="00C90D01"/>
    <w:rsid w:val="00C931DB"/>
    <w:rsid w:val="00C97DE0"/>
    <w:rsid w:val="00CA6ED8"/>
    <w:rsid w:val="00CC0833"/>
    <w:rsid w:val="00CD5B6C"/>
    <w:rsid w:val="00D37084"/>
    <w:rsid w:val="00D6443D"/>
    <w:rsid w:val="00D65078"/>
    <w:rsid w:val="00D7751D"/>
    <w:rsid w:val="00DB4882"/>
    <w:rsid w:val="00E15515"/>
    <w:rsid w:val="00E230C1"/>
    <w:rsid w:val="00E678AC"/>
    <w:rsid w:val="00E81442"/>
    <w:rsid w:val="00EA3275"/>
    <w:rsid w:val="00EC0797"/>
    <w:rsid w:val="00F13E3C"/>
    <w:rsid w:val="00FA31C5"/>
    <w:rsid w:val="00FA58C2"/>
    <w:rsid w:val="00FE0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195703"/>
  <w15:chartTrackingRefBased/>
  <w15:docId w15:val="{AAE0AAE1-571C-44E8-92BD-E3A5892F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4CC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074CE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074C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34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634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6345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345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345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0C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0C67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DB4882"/>
    <w:pPr>
      <w:spacing w:after="0" w:line="240" w:lineRule="auto"/>
    </w:pPr>
  </w:style>
  <w:style w:type="paragraph" w:styleId="Nagwek">
    <w:name w:val="header"/>
    <w:basedOn w:val="Normalny"/>
    <w:next w:val="Tekstpodstawowy"/>
    <w:link w:val="NagwekZnak"/>
    <w:rsid w:val="00A60A19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agwekZnak">
    <w:name w:val="Nagłówek Znak"/>
    <w:basedOn w:val="Domylnaczcionkaakapitu"/>
    <w:link w:val="Nagwek"/>
    <w:rsid w:val="00A60A19"/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ela-Siatka">
    <w:name w:val="Table Grid"/>
    <w:basedOn w:val="Standardowy"/>
    <w:uiPriority w:val="39"/>
    <w:rsid w:val="00A60A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60A1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60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nowator@up.poznan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nowator@up.poznan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3135</Words>
  <Characters>18814</Characters>
  <Application>Microsoft Office Word</Application>
  <DocSecurity>0</DocSecurity>
  <Lines>156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 Sojka</dc:creator>
  <cp:keywords/>
  <dc:description/>
  <cp:lastModifiedBy>Mariusz Sojka</cp:lastModifiedBy>
  <cp:revision>4</cp:revision>
  <dcterms:created xsi:type="dcterms:W3CDTF">2022-12-18T08:45:00Z</dcterms:created>
  <dcterms:modified xsi:type="dcterms:W3CDTF">2023-01-0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d34e561d9fcecb776d2f9bb51bd2d348105b8f53e4f6f9f8525879466c578d</vt:lpwstr>
  </property>
</Properties>
</file>